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9E990" w14:textId="77777777" w:rsidR="001E324C" w:rsidRDefault="001E324C" w:rsidP="00E4012F">
      <w:pPr>
        <w:spacing w:after="0" w:line="240" w:lineRule="auto"/>
        <w:jc w:val="center"/>
        <w:rPr>
          <w:rFonts w:ascii="Verdana" w:hAnsi="Verdana"/>
          <w:b/>
          <w:bCs/>
          <w:noProof/>
          <w:sz w:val="24"/>
          <w:szCs w:val="24"/>
        </w:rPr>
      </w:pPr>
    </w:p>
    <w:p w14:paraId="4FB8DE77" w14:textId="5091F328" w:rsidR="00376587" w:rsidRDefault="00476033" w:rsidP="00376587">
      <w:pPr>
        <w:widowControl w:val="0"/>
        <w:spacing w:after="0" w:line="240" w:lineRule="auto"/>
        <w:jc w:val="center"/>
        <w:rPr>
          <w:rFonts w:ascii="Verdana" w:eastAsia="Times New Roman" w:hAnsi="Verdana"/>
          <w:b/>
          <w:bCs/>
          <w:color w:val="000000" w:themeColor="text1"/>
          <w:kern w:val="28"/>
          <w:sz w:val="36"/>
          <w:szCs w:val="36"/>
        </w:rPr>
      </w:pPr>
      <w:bookmarkStart w:id="0" w:name="_Hlk161823069"/>
      <w:r>
        <w:rPr>
          <w:rFonts w:ascii="Verdana" w:eastAsia="Times New Roman" w:hAnsi="Verdana"/>
          <w:b/>
          <w:bCs/>
          <w:color w:val="000000" w:themeColor="text1"/>
          <w:kern w:val="28"/>
          <w:sz w:val="36"/>
          <w:szCs w:val="36"/>
        </w:rPr>
        <w:t>A</w:t>
      </w:r>
      <w:r w:rsidR="00376587" w:rsidRPr="003A6DD6">
        <w:rPr>
          <w:rFonts w:ascii="Verdana" w:eastAsia="Times New Roman" w:hAnsi="Verdana"/>
          <w:b/>
          <w:bCs/>
          <w:color w:val="000000" w:themeColor="text1"/>
          <w:kern w:val="28"/>
          <w:sz w:val="36"/>
          <w:szCs w:val="36"/>
        </w:rPr>
        <w:t>NNOUNCEMENTS</w:t>
      </w:r>
    </w:p>
    <w:p w14:paraId="3B5FAD74" w14:textId="77777777" w:rsidR="00DE4042" w:rsidRDefault="00DE4042" w:rsidP="00376587">
      <w:pPr>
        <w:widowControl w:val="0"/>
        <w:spacing w:after="0" w:line="240" w:lineRule="auto"/>
        <w:jc w:val="center"/>
        <w:rPr>
          <w:rFonts w:ascii="Verdana" w:eastAsia="Times New Roman" w:hAnsi="Verdana"/>
          <w:b/>
          <w:bCs/>
          <w:color w:val="000000" w:themeColor="text1"/>
          <w:kern w:val="28"/>
          <w:sz w:val="36"/>
          <w:szCs w:val="36"/>
        </w:rPr>
      </w:pPr>
    </w:p>
    <w:p w14:paraId="318D245C" w14:textId="3E4CE825" w:rsidR="004D40BC" w:rsidRPr="006B2F15" w:rsidRDefault="006B2F15" w:rsidP="006B2F15">
      <w:pPr>
        <w:pStyle w:val="NoSpacing"/>
        <w:rPr>
          <w:rFonts w:ascii="Verdana" w:hAnsi="Verdana"/>
          <w:b/>
          <w:bCs/>
          <w:kern w:val="2"/>
          <w:sz w:val="24"/>
          <w:szCs w:val="24"/>
          <w14:ligatures w14:val="standardContextual"/>
        </w:rPr>
      </w:pPr>
      <w:r w:rsidRPr="006B2F15">
        <w:rPr>
          <w:rFonts w:ascii="Verdana" w:hAnsi="Verdana"/>
          <w:b/>
          <w:bCs/>
          <w:kern w:val="2"/>
          <w:sz w:val="24"/>
          <w:szCs w:val="24"/>
          <w14:ligatures w14:val="standardContextual"/>
        </w:rPr>
        <w:t>-</w:t>
      </w:r>
      <w:bookmarkStart w:id="1" w:name="_Hlk162339685"/>
      <w:r w:rsidR="004D40BC" w:rsidRPr="006B2F15">
        <w:rPr>
          <w:rFonts w:ascii="Verdana" w:hAnsi="Verdana"/>
          <w:b/>
          <w:bCs/>
          <w:kern w:val="2"/>
          <w:sz w:val="24"/>
          <w:szCs w:val="24"/>
          <w14:ligatures w14:val="standardContextual"/>
        </w:rPr>
        <w:t xml:space="preserve">The Garden Project is well on the way.  On March 25, 2024, at 9:00 a.m., construction of the first vegetable beds </w:t>
      </w:r>
      <w:r w:rsidR="007F4C50">
        <w:rPr>
          <w:rFonts w:ascii="Verdana" w:hAnsi="Verdana"/>
          <w:b/>
          <w:bCs/>
          <w:kern w:val="2"/>
          <w:sz w:val="24"/>
          <w:szCs w:val="24"/>
          <w14:ligatures w14:val="standardContextual"/>
        </w:rPr>
        <w:t>began</w:t>
      </w:r>
      <w:r w:rsidR="004D40BC" w:rsidRPr="006B2F15">
        <w:rPr>
          <w:rFonts w:ascii="Verdana" w:hAnsi="Verdana"/>
          <w:b/>
          <w:bCs/>
          <w:kern w:val="2"/>
          <w:sz w:val="24"/>
          <w:szCs w:val="24"/>
          <w14:ligatures w14:val="standardContextual"/>
        </w:rPr>
        <w:t xml:space="preserve">.  </w:t>
      </w:r>
      <w:r w:rsidR="00B91C90">
        <w:rPr>
          <w:rFonts w:ascii="Verdana" w:hAnsi="Verdana"/>
          <w:b/>
          <w:bCs/>
          <w:kern w:val="2"/>
          <w:sz w:val="24"/>
          <w:szCs w:val="24"/>
          <w14:ligatures w14:val="standardContextual"/>
        </w:rPr>
        <w:t>Various</w:t>
      </w:r>
      <w:r w:rsidR="004D40BC" w:rsidRPr="006B2F15">
        <w:rPr>
          <w:rFonts w:ascii="Verdana" w:hAnsi="Verdana"/>
          <w:b/>
          <w:bCs/>
          <w:kern w:val="2"/>
          <w:sz w:val="24"/>
          <w:szCs w:val="24"/>
          <w14:ligatures w14:val="standardContextual"/>
        </w:rPr>
        <w:t xml:space="preserve"> committee members </w:t>
      </w:r>
      <w:r w:rsidR="00B91C90">
        <w:rPr>
          <w:rFonts w:ascii="Verdana" w:hAnsi="Verdana"/>
          <w:b/>
          <w:bCs/>
          <w:kern w:val="2"/>
          <w:sz w:val="24"/>
          <w:szCs w:val="24"/>
          <w14:ligatures w14:val="standardContextual"/>
        </w:rPr>
        <w:t xml:space="preserve">and guest/volunteers </w:t>
      </w:r>
      <w:r w:rsidR="00351DFF" w:rsidRPr="006B2F15">
        <w:rPr>
          <w:rFonts w:ascii="Verdana" w:hAnsi="Verdana"/>
          <w:b/>
          <w:bCs/>
          <w:kern w:val="2"/>
          <w:sz w:val="24"/>
          <w:szCs w:val="24"/>
          <w14:ligatures w14:val="standardContextual"/>
        </w:rPr>
        <w:t>participate</w:t>
      </w:r>
      <w:r w:rsidR="00B91C90">
        <w:rPr>
          <w:rFonts w:ascii="Verdana" w:hAnsi="Verdana"/>
          <w:b/>
          <w:bCs/>
          <w:kern w:val="2"/>
          <w:sz w:val="24"/>
          <w:szCs w:val="24"/>
          <w14:ligatures w14:val="standardContextual"/>
        </w:rPr>
        <w:t>d</w:t>
      </w:r>
      <w:r w:rsidR="00351DFF" w:rsidRPr="006B2F15">
        <w:rPr>
          <w:rFonts w:ascii="Verdana" w:hAnsi="Verdana"/>
          <w:b/>
          <w:bCs/>
          <w:kern w:val="2"/>
          <w:sz w:val="24"/>
          <w:szCs w:val="24"/>
          <w14:ligatures w14:val="standardContextual"/>
        </w:rPr>
        <w:t xml:space="preserve">.  </w:t>
      </w:r>
    </w:p>
    <w:p w14:paraId="2719BCD8" w14:textId="77777777" w:rsidR="00BF7F84" w:rsidRDefault="006B2F15" w:rsidP="006B2F15">
      <w:pPr>
        <w:pStyle w:val="NoSpacing"/>
        <w:rPr>
          <w:rFonts w:ascii="Verdana" w:hAnsi="Verdana"/>
          <w:b/>
          <w:bCs/>
          <w:sz w:val="24"/>
          <w:szCs w:val="24"/>
        </w:rPr>
      </w:pPr>
      <w:r>
        <w:rPr>
          <w:rFonts w:ascii="Verdana" w:hAnsi="Verdana"/>
          <w:b/>
          <w:bCs/>
          <w:color w:val="0070C0"/>
          <w:kern w:val="2"/>
          <w:sz w:val="24"/>
          <w:szCs w:val="24"/>
          <w:u w:val="single"/>
          <w14:ligatures w14:val="standardContextual"/>
        </w:rPr>
        <w:t>-</w:t>
      </w:r>
      <w:r w:rsidR="00DE4042" w:rsidRPr="006B2F15">
        <w:rPr>
          <w:rFonts w:ascii="Verdana" w:hAnsi="Verdana"/>
          <w:b/>
          <w:bCs/>
          <w:color w:val="0070C0"/>
          <w:kern w:val="2"/>
          <w:sz w:val="24"/>
          <w:szCs w:val="24"/>
          <w:u w:val="single"/>
          <w14:ligatures w14:val="standardContextual"/>
        </w:rPr>
        <w:t>Presbyterian Women Dues</w:t>
      </w:r>
      <w:r>
        <w:rPr>
          <w:rFonts w:ascii="Verdana" w:hAnsi="Verdana"/>
          <w:b/>
          <w:bCs/>
          <w:kern w:val="2"/>
          <w:sz w:val="24"/>
          <w:szCs w:val="24"/>
          <w14:ligatures w14:val="standardContextual"/>
        </w:rPr>
        <w:t xml:space="preserve"> </w:t>
      </w:r>
      <w:r w:rsidR="00DE4042" w:rsidRPr="006B2F15">
        <w:rPr>
          <w:rFonts w:ascii="Verdana" w:hAnsi="Verdana"/>
          <w:b/>
          <w:bCs/>
          <w:sz w:val="24"/>
          <w:szCs w:val="24"/>
        </w:rPr>
        <w:t xml:space="preserve">It’s time to pay your 2024 dues for the Presbyterian Women Organization. Good news – our annual dues are still just </w:t>
      </w:r>
      <w:r w:rsidR="00DE4042" w:rsidRPr="007C4B2D">
        <w:rPr>
          <w:rFonts w:ascii="Verdana" w:hAnsi="Verdana"/>
          <w:b/>
          <w:bCs/>
          <w:i/>
          <w:iCs/>
          <w:sz w:val="24"/>
          <w:szCs w:val="24"/>
        </w:rPr>
        <w:t>$60</w:t>
      </w:r>
      <w:r w:rsidR="00DE4042" w:rsidRPr="006B2F15">
        <w:rPr>
          <w:rFonts w:ascii="Verdana" w:hAnsi="Verdana"/>
          <w:b/>
          <w:bCs/>
          <w:sz w:val="24"/>
          <w:szCs w:val="24"/>
        </w:rPr>
        <w:t>. Please pay your dues today. If you cannot pay the full amount at one time, paying in installments makes it easier.</w:t>
      </w:r>
    </w:p>
    <w:bookmarkEnd w:id="1"/>
    <w:p w14:paraId="16C8EA35" w14:textId="6797014C" w:rsidR="00BF7F84" w:rsidRDefault="00DE4042" w:rsidP="006B2F15">
      <w:pPr>
        <w:pStyle w:val="NoSpacing"/>
        <w:rPr>
          <w:rFonts w:ascii="Verdana" w:hAnsi="Verdana"/>
          <w:b/>
          <w:bCs/>
          <w:sz w:val="24"/>
          <w:szCs w:val="24"/>
        </w:rPr>
      </w:pPr>
      <w:r w:rsidRPr="006B2F15">
        <w:rPr>
          <w:rFonts w:ascii="Verdana" w:hAnsi="Verdana"/>
          <w:b/>
          <w:bCs/>
          <w:sz w:val="24"/>
          <w:szCs w:val="24"/>
        </w:rPr>
        <w:t xml:space="preserve">  </w:t>
      </w:r>
    </w:p>
    <w:tbl>
      <w:tblPr>
        <w:tblW w:w="0" w:type="auto"/>
        <w:jc w:val="center"/>
        <w:tblLayout w:type="fixed"/>
        <w:tblCellMar>
          <w:left w:w="0" w:type="dxa"/>
          <w:right w:w="0" w:type="dxa"/>
        </w:tblCellMar>
        <w:tblLook w:val="04A0" w:firstRow="1" w:lastRow="0" w:firstColumn="1" w:lastColumn="0" w:noHBand="0" w:noVBand="1"/>
      </w:tblPr>
      <w:tblGrid>
        <w:gridCol w:w="3420"/>
        <w:gridCol w:w="3060"/>
      </w:tblGrid>
      <w:tr w:rsidR="00BF7F84" w:rsidRPr="00DE4042" w14:paraId="400A4B29" w14:textId="77777777" w:rsidTr="0013129F">
        <w:trPr>
          <w:trHeight w:val="20"/>
          <w:jc w:val="center"/>
        </w:trPr>
        <w:tc>
          <w:tcPr>
            <w:tcW w:w="3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E7DF74" w14:textId="77777777" w:rsidR="00BF7F84" w:rsidRPr="00DE4042" w:rsidRDefault="00BF7F84" w:rsidP="0013129F">
            <w:pPr>
              <w:spacing w:before="100" w:beforeAutospacing="1" w:after="160" w:line="256" w:lineRule="auto"/>
              <w:rPr>
                <w:b/>
                <w:bCs/>
                <w:kern w:val="2"/>
                <w:sz w:val="20"/>
                <w:szCs w:val="20"/>
                <w14:ligatures w14:val="standardContextual"/>
              </w:rPr>
            </w:pPr>
            <w:bookmarkStart w:id="2" w:name="_Hlk162340557"/>
            <w:r w:rsidRPr="00DE4042">
              <w:rPr>
                <w:rFonts w:ascii="Verdana" w:hAnsi="Verdana"/>
                <w:b/>
                <w:bCs/>
                <w:kern w:val="2"/>
                <w:sz w:val="20"/>
                <w:szCs w:val="20"/>
                <w14:ligatures w14:val="standardContextual"/>
              </w:rPr>
              <w:t>Month</w:t>
            </w:r>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7469C3"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Payment Amount</w:t>
            </w:r>
          </w:p>
        </w:tc>
      </w:tr>
      <w:tr w:rsidR="00BF7F84" w:rsidRPr="00DE4042" w14:paraId="77CBB6B7" w14:textId="77777777" w:rsidTr="0013129F">
        <w:trPr>
          <w:trHeight w:val="20"/>
          <w:jc w:val="center"/>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F23E42"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xml:space="preserve">March             </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194B4611"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15.00</w:t>
            </w:r>
          </w:p>
        </w:tc>
      </w:tr>
      <w:tr w:rsidR="00BF7F84" w:rsidRPr="00DE4042" w14:paraId="508BE044" w14:textId="77777777" w:rsidTr="0013129F">
        <w:trPr>
          <w:trHeight w:val="20"/>
          <w:jc w:val="center"/>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2D81B1"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xml:space="preserve">April              </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35D53CD7"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15.00</w:t>
            </w:r>
          </w:p>
        </w:tc>
      </w:tr>
      <w:tr w:rsidR="00BF7F84" w:rsidRPr="00DE4042" w14:paraId="5B01579C" w14:textId="77777777" w:rsidTr="0013129F">
        <w:trPr>
          <w:trHeight w:val="20"/>
          <w:jc w:val="center"/>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277A94"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xml:space="preserve">May        </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02964C7F"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15.00</w:t>
            </w:r>
          </w:p>
        </w:tc>
      </w:tr>
      <w:tr w:rsidR="00BF7F84" w:rsidRPr="00DE4042" w14:paraId="3F8011F7" w14:textId="77777777" w:rsidTr="0013129F">
        <w:trPr>
          <w:trHeight w:val="20"/>
          <w:jc w:val="center"/>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8AF3B5"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xml:space="preserve">June </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36B45726"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  15.00</w:t>
            </w:r>
          </w:p>
        </w:tc>
      </w:tr>
      <w:tr w:rsidR="00BF7F84" w:rsidRPr="00DE4042" w14:paraId="39976CDC" w14:textId="77777777" w:rsidTr="0013129F">
        <w:trPr>
          <w:trHeight w:val="20"/>
          <w:jc w:val="center"/>
        </w:trPr>
        <w:tc>
          <w:tcPr>
            <w:tcW w:w="3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3DFD4F"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Grand Total</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782B8B99" w14:textId="77777777" w:rsidR="00BF7F84" w:rsidRPr="00DE4042" w:rsidRDefault="00BF7F84" w:rsidP="0013129F">
            <w:pPr>
              <w:spacing w:before="100" w:beforeAutospacing="1" w:after="160" w:line="256" w:lineRule="auto"/>
              <w:rPr>
                <w:b/>
                <w:bCs/>
                <w:kern w:val="2"/>
                <w:sz w:val="20"/>
                <w:szCs w:val="20"/>
                <w14:ligatures w14:val="standardContextual"/>
              </w:rPr>
            </w:pPr>
            <w:r w:rsidRPr="00DE4042">
              <w:rPr>
                <w:rFonts w:ascii="Verdana" w:hAnsi="Verdana"/>
                <w:b/>
                <w:bCs/>
                <w:kern w:val="2"/>
                <w:sz w:val="20"/>
                <w:szCs w:val="20"/>
                <w14:ligatures w14:val="standardContextual"/>
              </w:rPr>
              <w:t>$60.00</w:t>
            </w:r>
          </w:p>
        </w:tc>
      </w:tr>
    </w:tbl>
    <w:p w14:paraId="3CFD49F8" w14:textId="34CDABD3" w:rsidR="002531F6" w:rsidRPr="006B2F15" w:rsidRDefault="00DE4042" w:rsidP="006B2F15">
      <w:pPr>
        <w:pStyle w:val="NoSpacing"/>
        <w:rPr>
          <w:rFonts w:ascii="Verdana" w:hAnsi="Verdana"/>
          <w:b/>
          <w:bCs/>
          <w:kern w:val="2"/>
          <w:sz w:val="24"/>
          <w:szCs w:val="24"/>
          <w14:ligatures w14:val="standardContextual"/>
        </w:rPr>
      </w:pPr>
      <w:bookmarkStart w:id="3" w:name="_Hlk162339726"/>
      <w:bookmarkEnd w:id="2"/>
      <w:r w:rsidRPr="006B2F15">
        <w:rPr>
          <w:rFonts w:ascii="Verdana" w:hAnsi="Verdana"/>
          <w:b/>
          <w:bCs/>
          <w:i/>
          <w:iCs/>
          <w:sz w:val="24"/>
          <w:szCs w:val="24"/>
        </w:rPr>
        <w:t>Payments should be given to your Circle Leader with checks made payable to Statesville Avenue Presbyterian Church. </w:t>
      </w:r>
      <w:r w:rsidRPr="006B2F15">
        <w:rPr>
          <w:rFonts w:ascii="Verdana" w:hAnsi="Verdana"/>
          <w:b/>
          <w:bCs/>
          <w:sz w:val="24"/>
          <w:szCs w:val="24"/>
        </w:rPr>
        <w:t xml:space="preserve">Thanks to those who have already </w:t>
      </w:r>
      <w:r w:rsidR="004030D4" w:rsidRPr="006B2F15">
        <w:rPr>
          <w:rFonts w:ascii="Verdana" w:hAnsi="Verdana"/>
          <w:b/>
          <w:bCs/>
          <w:sz w:val="24"/>
          <w:szCs w:val="24"/>
        </w:rPr>
        <w:t>paid!</w:t>
      </w:r>
      <w:bookmarkStart w:id="4" w:name="_Hlk156999561"/>
      <w:bookmarkStart w:id="5" w:name="_Hlk154569236"/>
      <w:bookmarkStart w:id="6" w:name="_Hlk158204328"/>
    </w:p>
    <w:p w14:paraId="367302F6" w14:textId="7E6F5A34" w:rsidR="007E661C" w:rsidRPr="006B2F15" w:rsidRDefault="007E661C" w:rsidP="006B2F15">
      <w:pPr>
        <w:pStyle w:val="NoSpacing"/>
        <w:rPr>
          <w:rFonts w:ascii="Verdana" w:hAnsi="Verdana"/>
          <w:b/>
          <w:bCs/>
          <w:sz w:val="24"/>
          <w:szCs w:val="24"/>
        </w:rPr>
      </w:pPr>
      <w:bookmarkStart w:id="7" w:name="_Hlk162339815"/>
      <w:bookmarkEnd w:id="3"/>
      <w:r w:rsidRPr="006B2F15">
        <w:rPr>
          <w:rFonts w:ascii="Verdana" w:hAnsi="Verdana"/>
          <w:b/>
          <w:bCs/>
          <w:sz w:val="24"/>
          <w:szCs w:val="24"/>
        </w:rPr>
        <w:t xml:space="preserve">-One Great Hour of Sharing Offerings </w:t>
      </w:r>
      <w:r w:rsidR="007F4C50">
        <w:rPr>
          <w:rFonts w:ascii="Verdana" w:hAnsi="Verdana"/>
          <w:b/>
          <w:bCs/>
          <w:sz w:val="24"/>
          <w:szCs w:val="24"/>
        </w:rPr>
        <w:t>ended today</w:t>
      </w:r>
      <w:r w:rsidRPr="006B2F15">
        <w:rPr>
          <w:rFonts w:ascii="Verdana" w:hAnsi="Verdana"/>
          <w:b/>
          <w:bCs/>
          <w:sz w:val="24"/>
          <w:szCs w:val="24"/>
        </w:rPr>
        <w:t>.</w:t>
      </w:r>
    </w:p>
    <w:p w14:paraId="72DE6EBD" w14:textId="32771DE0" w:rsidR="00F80CF2" w:rsidRPr="006B2F15" w:rsidRDefault="00F80CF2" w:rsidP="006B2F15">
      <w:pPr>
        <w:pStyle w:val="NoSpacing"/>
        <w:rPr>
          <w:rFonts w:ascii="Verdana" w:hAnsi="Verdana"/>
          <w:b/>
          <w:bCs/>
          <w:sz w:val="24"/>
          <w:szCs w:val="24"/>
        </w:rPr>
      </w:pPr>
      <w:bookmarkStart w:id="8" w:name="_Hlk162339872"/>
      <w:bookmarkEnd w:id="7"/>
      <w:r w:rsidRPr="006B2F15">
        <w:rPr>
          <w:rFonts w:ascii="Verdana" w:hAnsi="Verdana"/>
          <w:b/>
          <w:bCs/>
          <w:sz w:val="24"/>
          <w:szCs w:val="24"/>
        </w:rPr>
        <w:t xml:space="preserve">-Per Capita of </w:t>
      </w:r>
      <w:r w:rsidR="00544E96" w:rsidRPr="006B2F15">
        <w:rPr>
          <w:rFonts w:ascii="Verdana" w:hAnsi="Verdana"/>
          <w:b/>
          <w:bCs/>
          <w:sz w:val="24"/>
          <w:szCs w:val="24"/>
        </w:rPr>
        <w:t>$</w:t>
      </w:r>
      <w:r w:rsidRPr="006B2F15">
        <w:rPr>
          <w:rFonts w:ascii="Verdana" w:hAnsi="Verdana"/>
          <w:b/>
          <w:bCs/>
          <w:sz w:val="24"/>
          <w:szCs w:val="24"/>
        </w:rPr>
        <w:t>30.00 per year per member.</w:t>
      </w:r>
    </w:p>
    <w:p w14:paraId="3267F5FF" w14:textId="1EC1E2AF" w:rsidR="00F80CF2" w:rsidRPr="006B2F15" w:rsidRDefault="00F80CF2" w:rsidP="006B2F15">
      <w:pPr>
        <w:pStyle w:val="NoSpacing"/>
        <w:rPr>
          <w:rFonts w:ascii="Verdana" w:hAnsi="Verdana"/>
          <w:b/>
          <w:bCs/>
          <w:color w:val="00050A"/>
          <w:sz w:val="24"/>
          <w:szCs w:val="24"/>
          <w:shd w:val="clear" w:color="auto" w:fill="F8FBFD"/>
        </w:rPr>
      </w:pPr>
      <w:r w:rsidRPr="006B2F15">
        <w:rPr>
          <w:rFonts w:ascii="Verdana" w:hAnsi="Verdana"/>
          <w:b/>
          <w:bCs/>
          <w:sz w:val="24"/>
          <w:szCs w:val="24"/>
        </w:rPr>
        <w:t xml:space="preserve">-Treasurer Offerings online:  </w:t>
      </w:r>
      <w:r w:rsidR="00447F64" w:rsidRPr="006B2F15">
        <w:rPr>
          <w:rFonts w:ascii="Verdana" w:hAnsi="Verdana"/>
          <w:b/>
          <w:bCs/>
          <w:sz w:val="24"/>
          <w:szCs w:val="24"/>
        </w:rPr>
        <w:t>Here’s another way to give:</w:t>
      </w:r>
      <w:r w:rsidR="00447F64" w:rsidRPr="006B2F15">
        <w:rPr>
          <w:rFonts w:ascii="Verdana" w:hAnsi="Verdana"/>
          <w:b/>
          <w:bCs/>
          <w:sz w:val="24"/>
          <w:szCs w:val="24"/>
          <w:shd w:val="clear" w:color="auto" w:fill="F8FBFD"/>
        </w:rPr>
        <w:t xml:space="preserve">  </w:t>
      </w:r>
      <w:hyperlink r:id="rId7" w:history="1">
        <w:r w:rsidR="00447F64" w:rsidRPr="006B2F15">
          <w:rPr>
            <w:rStyle w:val="Hyperlink"/>
            <w:rFonts w:ascii="Verdana" w:hAnsi="Verdana"/>
            <w:b/>
            <w:bCs/>
            <w:sz w:val="24"/>
            <w:szCs w:val="24"/>
            <w:shd w:val="clear" w:color="auto" w:fill="F8FBFD"/>
          </w:rPr>
          <w:t>www.statesvilleavenuepresbyterianchurchusa.org</w:t>
        </w:r>
      </w:hyperlink>
      <w:r w:rsidR="00447F64" w:rsidRPr="006B2F15">
        <w:rPr>
          <w:rFonts w:ascii="Verdana" w:hAnsi="Verdana"/>
          <w:b/>
          <w:bCs/>
          <w:color w:val="00050A"/>
          <w:sz w:val="24"/>
          <w:szCs w:val="24"/>
          <w:shd w:val="clear" w:color="auto" w:fill="F8FBFD"/>
        </w:rPr>
        <w:t xml:space="preserve"> </w:t>
      </w:r>
    </w:p>
    <w:p w14:paraId="00F9E763" w14:textId="78F61C84" w:rsidR="002531F6" w:rsidRPr="006B2F15" w:rsidRDefault="002531F6" w:rsidP="006B2F15">
      <w:pPr>
        <w:pStyle w:val="NoSpacing"/>
        <w:rPr>
          <w:rFonts w:ascii="Verdana" w:hAnsi="Verdana"/>
          <w:b/>
          <w:bCs/>
          <w:kern w:val="2"/>
          <w:sz w:val="24"/>
          <w:szCs w:val="24"/>
          <w14:ligatures w14:val="standardContextual"/>
        </w:rPr>
      </w:pPr>
      <w:r w:rsidRPr="006B2F15">
        <w:rPr>
          <w:rFonts w:ascii="Verdana" w:hAnsi="Verdana"/>
          <w:b/>
          <w:bCs/>
          <w:color w:val="00B050"/>
          <w:kern w:val="2"/>
          <w:sz w:val="24"/>
          <w:szCs w:val="24"/>
          <w14:ligatures w14:val="standardContextual"/>
        </w:rPr>
        <w:t xml:space="preserve">-Presbyterian Women’s Spring Gathering </w:t>
      </w:r>
      <w:r w:rsidRPr="006B2F15">
        <w:rPr>
          <w:rFonts w:ascii="Verdana" w:hAnsi="Verdana"/>
          <w:b/>
          <w:bCs/>
          <w:kern w:val="2"/>
          <w:sz w:val="24"/>
          <w:szCs w:val="24"/>
          <w14:ligatures w14:val="standardContextual"/>
        </w:rPr>
        <w:t>will be held at Marks Creek Presbyterian Church (USA), April 6, 2024, (484 Marks Creek Church Road, Hamlet, NC 28345) Registration:  9:00-9:45 A.M. and Program starts at 10:00 a.m.  All ladies are urged to attend!</w:t>
      </w:r>
    </w:p>
    <w:bookmarkEnd w:id="4"/>
    <w:bookmarkEnd w:id="5"/>
    <w:p w14:paraId="5BDEC6B0" w14:textId="20ECFDDD" w:rsidR="00D6565F" w:rsidRDefault="00D6565F" w:rsidP="00D6565F">
      <w:pPr>
        <w:shd w:val="clear" w:color="auto" w:fill="FFFFFF"/>
        <w:spacing w:after="0" w:line="240" w:lineRule="auto"/>
        <w:rPr>
          <w:rFonts w:ascii="Verdana" w:eastAsia="Times New Roman" w:hAnsi="Verdana" w:cs="Arial"/>
          <w:b/>
          <w:bCs/>
          <w:color w:val="FF0000"/>
          <w:sz w:val="24"/>
          <w:szCs w:val="24"/>
        </w:rPr>
      </w:pPr>
      <w:r w:rsidRPr="00D6565F">
        <w:rPr>
          <w:rFonts w:ascii="Verdana" w:eastAsia="Times New Roman" w:hAnsi="Verdana" w:cs="Arial"/>
          <w:b/>
          <w:bCs/>
          <w:color w:val="FF0000"/>
          <w:sz w:val="24"/>
          <w:szCs w:val="24"/>
        </w:rPr>
        <w:t>-Installation of Church Officers for the Class of 2026 will be held on Sunday, April 14, 2024, during worship service. </w:t>
      </w:r>
    </w:p>
    <w:p w14:paraId="3294BC8A" w14:textId="77777777" w:rsidR="004633B6" w:rsidRDefault="004633B6" w:rsidP="004633B6">
      <w:pPr>
        <w:pStyle w:val="NoSpacing"/>
        <w:rPr>
          <w:rFonts w:ascii="Verdana" w:hAnsi="Verdana"/>
          <w:b/>
          <w:bCs/>
          <w:i/>
          <w:iCs/>
          <w:sz w:val="24"/>
          <w:szCs w:val="24"/>
        </w:rPr>
      </w:pPr>
      <w:r>
        <w:rPr>
          <w:rFonts w:ascii="Verdana" w:hAnsi="Verdana"/>
          <w:b/>
          <w:bCs/>
          <w:sz w:val="24"/>
          <w:szCs w:val="24"/>
        </w:rPr>
        <w:t xml:space="preserve">-Session Meeting, April 17, 2024, at 5:00 p.m. in the Fellowship Hall. </w:t>
      </w:r>
    </w:p>
    <w:bookmarkEnd w:id="8"/>
    <w:p w14:paraId="54AC8B1F" w14:textId="77777777" w:rsidR="004633B6" w:rsidRDefault="00D6565F" w:rsidP="004633B6">
      <w:pPr>
        <w:pStyle w:val="NoSpacing"/>
        <w:rPr>
          <w:rFonts w:ascii="Verdana" w:hAnsi="Verdana"/>
          <w:b/>
          <w:bCs/>
          <w:i/>
          <w:iCs/>
          <w:sz w:val="24"/>
          <w:szCs w:val="24"/>
        </w:rPr>
      </w:pPr>
      <w:r w:rsidRPr="00D6565F">
        <w:rPr>
          <w:rFonts w:ascii="Arial" w:eastAsia="Times New Roman" w:hAnsi="Arial" w:cs="Arial"/>
          <w:color w:val="222222"/>
          <w:sz w:val="24"/>
          <w:szCs w:val="24"/>
        </w:rPr>
        <w:t> </w:t>
      </w:r>
      <w:r w:rsidR="004633B6" w:rsidRPr="006B2F15">
        <w:rPr>
          <w:rFonts w:ascii="Verdana" w:hAnsi="Verdana"/>
          <w:b/>
          <w:bCs/>
          <w:i/>
          <w:iCs/>
          <w:sz w:val="24"/>
          <w:szCs w:val="24"/>
        </w:rPr>
        <w:t>-Visitors, thank you for choosing to worship with us today, we look forward to fellowshipping with you again</w:t>
      </w:r>
      <w:r w:rsidR="004633B6">
        <w:rPr>
          <w:rFonts w:ascii="Verdana" w:hAnsi="Verdana"/>
          <w:b/>
          <w:bCs/>
          <w:i/>
          <w:iCs/>
          <w:sz w:val="24"/>
          <w:szCs w:val="24"/>
        </w:rPr>
        <w:t>.</w:t>
      </w:r>
      <w:r w:rsidR="004633B6" w:rsidRPr="006B2F15">
        <w:rPr>
          <w:rFonts w:ascii="Verdana" w:hAnsi="Verdana"/>
          <w:b/>
          <w:bCs/>
          <w:i/>
          <w:iCs/>
          <w:sz w:val="24"/>
          <w:szCs w:val="24"/>
        </w:rPr>
        <w:t xml:space="preserve">  To all, stay safe, God Bless!!!</w:t>
      </w:r>
    </w:p>
    <w:p w14:paraId="0C79441A" w14:textId="7A61F9FA" w:rsidR="00D6565F" w:rsidRPr="00D6565F" w:rsidRDefault="00D6565F" w:rsidP="00D6565F">
      <w:pPr>
        <w:shd w:val="clear" w:color="auto" w:fill="FFFFFF"/>
        <w:spacing w:after="0" w:line="240" w:lineRule="auto"/>
        <w:rPr>
          <w:rFonts w:ascii="Arial" w:eastAsia="Times New Roman" w:hAnsi="Arial" w:cs="Arial"/>
          <w:color w:val="222222"/>
          <w:sz w:val="24"/>
          <w:szCs w:val="24"/>
        </w:rPr>
      </w:pPr>
    </w:p>
    <w:p w14:paraId="5ED08F99" w14:textId="77777777" w:rsidR="00D6565F" w:rsidRDefault="00D6565F" w:rsidP="00D6565F">
      <w:pPr>
        <w:pStyle w:val="NoSpacing"/>
        <w:jc w:val="center"/>
        <w:rPr>
          <w:rFonts w:ascii="Verdana" w:hAnsi="Verdana"/>
          <w:b/>
          <w:bCs/>
          <w:i/>
          <w:iCs/>
          <w:sz w:val="24"/>
          <w:szCs w:val="24"/>
        </w:rPr>
      </w:pPr>
    </w:p>
    <w:p w14:paraId="2A0163A3" w14:textId="77777777" w:rsidR="007F4C50" w:rsidRDefault="007F4C50" w:rsidP="00D6565F">
      <w:pPr>
        <w:pStyle w:val="NoSpacing"/>
        <w:jc w:val="center"/>
        <w:rPr>
          <w:rFonts w:ascii="Verdana" w:hAnsi="Verdana"/>
          <w:b/>
          <w:bCs/>
          <w:i/>
          <w:iCs/>
          <w:sz w:val="24"/>
          <w:szCs w:val="24"/>
        </w:rPr>
      </w:pPr>
    </w:p>
    <w:p w14:paraId="595DC9CA" w14:textId="77777777" w:rsidR="007F4C50" w:rsidRDefault="007F4C50" w:rsidP="00D6565F">
      <w:pPr>
        <w:pStyle w:val="NoSpacing"/>
        <w:jc w:val="center"/>
        <w:rPr>
          <w:rFonts w:ascii="Verdana" w:hAnsi="Verdana"/>
          <w:b/>
          <w:bCs/>
          <w:i/>
          <w:iCs/>
          <w:sz w:val="24"/>
          <w:szCs w:val="24"/>
        </w:rPr>
      </w:pPr>
    </w:p>
    <w:p w14:paraId="41753874" w14:textId="77777777" w:rsidR="007F4C50" w:rsidRDefault="007F4C50" w:rsidP="00D6565F">
      <w:pPr>
        <w:pStyle w:val="NoSpacing"/>
        <w:jc w:val="center"/>
        <w:rPr>
          <w:rFonts w:ascii="Verdana" w:hAnsi="Verdana"/>
          <w:b/>
          <w:bCs/>
          <w:i/>
          <w:iCs/>
          <w:sz w:val="24"/>
          <w:szCs w:val="24"/>
        </w:rPr>
      </w:pPr>
    </w:p>
    <w:p w14:paraId="29FD4E19" w14:textId="77777777" w:rsidR="007F4C50" w:rsidRDefault="007F4C50" w:rsidP="00D6565F">
      <w:pPr>
        <w:pStyle w:val="NoSpacing"/>
        <w:jc w:val="center"/>
        <w:rPr>
          <w:rFonts w:ascii="Verdana" w:hAnsi="Verdana"/>
          <w:b/>
          <w:bCs/>
          <w:i/>
          <w:iCs/>
          <w:sz w:val="24"/>
          <w:szCs w:val="24"/>
        </w:rPr>
      </w:pPr>
    </w:p>
    <w:p w14:paraId="109F03AC" w14:textId="77777777" w:rsidR="007F4C50" w:rsidRDefault="007F4C50" w:rsidP="00D6565F">
      <w:pPr>
        <w:pStyle w:val="NoSpacing"/>
        <w:jc w:val="center"/>
        <w:rPr>
          <w:rFonts w:ascii="Verdana" w:hAnsi="Verdana"/>
          <w:b/>
          <w:bCs/>
          <w:i/>
          <w:iCs/>
          <w:sz w:val="24"/>
          <w:szCs w:val="24"/>
        </w:rPr>
      </w:pPr>
    </w:p>
    <w:p w14:paraId="2DF8FCCE" w14:textId="7D320B28" w:rsidR="006B2F15" w:rsidRPr="00BF7F84" w:rsidRDefault="007C4B2D" w:rsidP="007C4B2D">
      <w:pPr>
        <w:pStyle w:val="NoSpacing"/>
        <w:jc w:val="center"/>
        <w:rPr>
          <w:rFonts w:ascii="Verdana" w:hAnsi="Verdana"/>
          <w:b/>
          <w:bCs/>
          <w:i/>
          <w:iCs/>
          <w:color w:val="7030A0"/>
          <w:sz w:val="24"/>
          <w:szCs w:val="24"/>
        </w:rPr>
      </w:pPr>
      <w:r w:rsidRPr="00BF7F84">
        <w:rPr>
          <w:rFonts w:ascii="Verdana" w:hAnsi="Verdana"/>
          <w:b/>
          <w:bCs/>
          <w:i/>
          <w:iCs/>
          <w:color w:val="7030A0"/>
          <w:sz w:val="24"/>
          <w:szCs w:val="24"/>
        </w:rPr>
        <w:t>“</w:t>
      </w:r>
      <w:r w:rsidR="006B2F15" w:rsidRPr="00BF7F84">
        <w:rPr>
          <w:rFonts w:ascii="Verdana" w:hAnsi="Verdana"/>
          <w:b/>
          <w:bCs/>
          <w:i/>
          <w:iCs/>
          <w:color w:val="7030A0"/>
          <w:sz w:val="24"/>
          <w:szCs w:val="24"/>
        </w:rPr>
        <w:t>Dear God, our world is torn with war and violence.  We pray that you provide your creation with a peace that is only found in you.  Amen.</w:t>
      </w:r>
      <w:r w:rsidRPr="00BF7F84">
        <w:rPr>
          <w:rFonts w:ascii="Verdana" w:hAnsi="Verdana"/>
          <w:b/>
          <w:bCs/>
          <w:i/>
          <w:iCs/>
          <w:color w:val="7030A0"/>
          <w:sz w:val="24"/>
          <w:szCs w:val="24"/>
        </w:rPr>
        <w:t>”</w:t>
      </w:r>
    </w:p>
    <w:p w14:paraId="20487958" w14:textId="77777777" w:rsidR="00FF06A8" w:rsidRPr="006B2F15" w:rsidRDefault="00FF06A8" w:rsidP="006B2F15">
      <w:pPr>
        <w:pStyle w:val="NoSpacing"/>
        <w:rPr>
          <w:rFonts w:ascii="Verdana" w:hAnsi="Verdana"/>
          <w:b/>
          <w:bCs/>
          <w:i/>
          <w:iCs/>
          <w:sz w:val="24"/>
          <w:szCs w:val="24"/>
        </w:rPr>
      </w:pPr>
    </w:p>
    <w:p w14:paraId="399C1105" w14:textId="77777777" w:rsidR="00551175" w:rsidRPr="006B2F15" w:rsidRDefault="00551175" w:rsidP="006B2F15">
      <w:pPr>
        <w:pStyle w:val="NoSpacing"/>
        <w:rPr>
          <w:rFonts w:ascii="Verdana" w:hAnsi="Verdana"/>
          <w:b/>
          <w:bCs/>
          <w:color w:val="B51B47"/>
          <w:sz w:val="24"/>
          <w:szCs w:val="24"/>
        </w:rPr>
      </w:pPr>
    </w:p>
    <w:bookmarkEnd w:id="0"/>
    <w:bookmarkEnd w:id="6"/>
    <w:p w14:paraId="4AF9E8D5" w14:textId="078A0078" w:rsidR="003A6DD6" w:rsidRDefault="003A6DD6" w:rsidP="003A6DD6">
      <w:pPr>
        <w:spacing w:after="0" w:line="240" w:lineRule="auto"/>
        <w:jc w:val="center"/>
        <w:rPr>
          <w:rFonts w:ascii="Verdana" w:hAnsi="Verdana"/>
          <w:b/>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1F6B3B5" w14:textId="594C682B" w:rsidR="003A6DD6" w:rsidRPr="006E1C01" w:rsidRDefault="00D6565F" w:rsidP="003A6DD6">
      <w:pPr>
        <w:spacing w:after="0" w:line="240" w:lineRule="auto"/>
        <w:jc w:val="center"/>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column"/>
      </w:r>
      <w:r w:rsidR="003A6DD6" w:rsidRPr="006E1C01">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SVILLE AVENUE PRESBYTERIAN CHURCH (USA)</w:t>
      </w:r>
    </w:p>
    <w:p w14:paraId="4058DD3A" w14:textId="77777777" w:rsidR="003A6DD6" w:rsidRPr="006E1C01" w:rsidRDefault="003A6DD6" w:rsidP="003A6DD6">
      <w:pPr>
        <w:spacing w:after="0"/>
        <w:jc w:val="center"/>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1C01">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435 NEVIN ROAD, CHARLOTTE, NC 28269</w:t>
      </w:r>
    </w:p>
    <w:p w14:paraId="2C2BD5EF" w14:textId="60C916A9" w:rsidR="003A6DD6" w:rsidRPr="006E1C01" w:rsidRDefault="003A6DD6" w:rsidP="003A6DD6">
      <w:pPr>
        <w:spacing w:after="0"/>
        <w:jc w:val="center"/>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rch </w:t>
      </w:r>
      <w:r w:rsidR="00D6565F">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w:t>
      </w:r>
      <w:r w:rsidRPr="006E1C01">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4</w:t>
      </w:r>
    </w:p>
    <w:p w14:paraId="28BAFFD4" w14:textId="77777777" w:rsidR="003A6DD6" w:rsidRDefault="003A6DD6" w:rsidP="003A6DD6">
      <w:pPr>
        <w:spacing w:after="0"/>
        <w:jc w:val="center"/>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1C01">
        <w:rPr>
          <w:rFonts w:ascii="Verdana" w:hAnsi="Verdana"/>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00 A.M.</w:t>
      </w:r>
    </w:p>
    <w:p w14:paraId="54B0ED64" w14:textId="77777777" w:rsidR="003A6DD6" w:rsidRDefault="003A6DD6"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D2E0EE" w14:textId="77777777" w:rsidR="00D6565F" w:rsidRDefault="00D6565F"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61202F" w14:textId="57FE0E3F" w:rsidR="00D6565F" w:rsidRDefault="007F4C50"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87569EF" wp14:editId="47C0F50B">
            <wp:extent cx="6569710" cy="5384800"/>
            <wp:effectExtent l="0" t="0" r="2540" b="6350"/>
            <wp:docPr id="2" name="Picture 1" descr="A pink flower on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nk flower on a boo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78330" cy="5391865"/>
                    </a:xfrm>
                    <a:prstGeom prst="rect">
                      <a:avLst/>
                    </a:prstGeom>
                    <a:noFill/>
                    <a:ln>
                      <a:noFill/>
                    </a:ln>
                  </pic:spPr>
                </pic:pic>
              </a:graphicData>
            </a:graphic>
          </wp:inline>
        </w:drawing>
      </w:r>
    </w:p>
    <w:p w14:paraId="3AA2D385" w14:textId="77777777" w:rsidR="00D6565F" w:rsidRDefault="00D6565F"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FF6C6F3" w14:textId="77777777" w:rsidR="00D6565F" w:rsidRDefault="00D6565F"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ADDCA0" w14:textId="20242131" w:rsidR="003A6DD6" w:rsidRDefault="003A6DD6"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1C01">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ry S. Blackmon, Pastor</w:t>
      </w:r>
    </w:p>
    <w:p w14:paraId="0972A2BB" w14:textId="6A596E7C" w:rsidR="00DE4042" w:rsidRPr="006E1C01" w:rsidRDefault="00D6565F"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rriett Davis</w:t>
      </w:r>
      <w:r w:rsidR="00DE4042">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Liturgist</w:t>
      </w:r>
    </w:p>
    <w:p w14:paraId="45B54E2F" w14:textId="3DA232BF" w:rsidR="003A6DD6" w:rsidRPr="006E1C01" w:rsidRDefault="003A6DD6"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1C01">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r. James Rogers, Jr., Director of Music</w:t>
      </w:r>
    </w:p>
    <w:p w14:paraId="57854E2B" w14:textId="77777777" w:rsidR="003A6DD6" w:rsidRDefault="003A6DD6"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1C01">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04-596-4550</w:t>
      </w:r>
    </w:p>
    <w:p w14:paraId="4CED8872" w14:textId="77777777" w:rsidR="00776AF6" w:rsidRPr="006E1C01" w:rsidRDefault="00776AF6" w:rsidP="003A6DD6">
      <w:pPr>
        <w:spacing w:after="0"/>
        <w:jc w:val="center"/>
        <w:rPr>
          <w:rFonts w:ascii="Verdana" w:hAnsi="Verdana"/>
          <w:b/>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34DE81" w14:textId="77777777" w:rsidR="003A6DD6" w:rsidRPr="006E1C01" w:rsidRDefault="00000000" w:rsidP="003A6DD6">
      <w:pPr>
        <w:spacing w:after="0"/>
        <w:jc w:val="center"/>
        <w:rPr>
          <w:rFonts w:ascii="Verdana" w:hAnsi="Verdana"/>
          <w:b/>
          <w:bCs/>
          <w:i/>
          <w:iCs/>
          <w:sz w:val="28"/>
          <w:szCs w:val="28"/>
        </w:rPr>
      </w:pPr>
      <w:hyperlink r:id="rId9" w:history="1">
        <w:r w:rsidR="003A6DD6" w:rsidRPr="006E1C01">
          <w:rPr>
            <w:rStyle w:val="Hyperlink"/>
            <w:rFonts w:ascii="Verdana" w:hAnsi="Verdana"/>
            <w:b/>
            <w:bCs/>
            <w:i/>
            <w:iCs/>
            <w:sz w:val="28"/>
            <w:szCs w:val="28"/>
          </w:rPr>
          <w:t>www.statesvilleavenuepresbyterianchurchusa.org</w:t>
        </w:r>
      </w:hyperlink>
    </w:p>
    <w:p w14:paraId="7848B647" w14:textId="77777777" w:rsidR="003A6DD6" w:rsidRDefault="003A6DD6" w:rsidP="003A6DD6">
      <w:pPr>
        <w:spacing w:after="0" w:line="240" w:lineRule="auto"/>
        <w:rPr>
          <w:rFonts w:ascii="Verdana" w:eastAsia="Times New Roman" w:hAnsi="Verdana"/>
          <w:b/>
          <w:bCs/>
          <w:sz w:val="24"/>
          <w:szCs w:val="24"/>
        </w:rPr>
      </w:pPr>
    </w:p>
    <w:p w14:paraId="751C37F2" w14:textId="50858A6D" w:rsidR="00EF1C7A" w:rsidRDefault="00EF1C7A" w:rsidP="003A6DD6">
      <w:pPr>
        <w:spacing w:after="0" w:line="240" w:lineRule="auto"/>
        <w:jc w:val="center"/>
        <w:rPr>
          <w:rFonts w:ascii="Verdana" w:hAnsi="Verdana"/>
          <w:b/>
          <w:bCs/>
          <w:sz w:val="32"/>
          <w:szCs w:val="32"/>
        </w:rPr>
      </w:pPr>
      <w:r w:rsidRPr="00595E77">
        <w:rPr>
          <w:rFonts w:ascii="Verdana" w:hAnsi="Verdana"/>
          <w:b/>
          <w:bCs/>
          <w:sz w:val="32"/>
          <w:szCs w:val="32"/>
        </w:rPr>
        <w:t>We Gather</w:t>
      </w:r>
    </w:p>
    <w:p w14:paraId="0CC72808" w14:textId="77777777" w:rsidR="00D13F3D" w:rsidRDefault="00D13F3D" w:rsidP="003A6DD6">
      <w:pPr>
        <w:spacing w:after="0" w:line="240" w:lineRule="auto"/>
        <w:jc w:val="center"/>
        <w:rPr>
          <w:rFonts w:ascii="Verdana" w:hAnsi="Verdana"/>
          <w:b/>
          <w:bCs/>
          <w:sz w:val="32"/>
          <w:szCs w:val="32"/>
        </w:rPr>
      </w:pPr>
    </w:p>
    <w:p w14:paraId="569B336D" w14:textId="77777777" w:rsidR="00EF1C7A" w:rsidRPr="005A7BA9" w:rsidRDefault="00EF1C7A" w:rsidP="00EF1C7A">
      <w:pPr>
        <w:spacing w:after="0" w:line="120" w:lineRule="auto"/>
        <w:jc w:val="center"/>
        <w:rPr>
          <w:rFonts w:ascii="Verdana" w:hAnsi="Verdana"/>
          <w:b/>
          <w:bCs/>
          <w:sz w:val="24"/>
          <w:szCs w:val="24"/>
        </w:rPr>
      </w:pPr>
    </w:p>
    <w:p w14:paraId="655A8A90" w14:textId="77777777" w:rsidR="00BC7754" w:rsidRDefault="00BC7754" w:rsidP="00EF1C7A">
      <w:pPr>
        <w:spacing w:after="0" w:line="240" w:lineRule="auto"/>
        <w:rPr>
          <w:rFonts w:ascii="Verdana" w:eastAsia="Times New Roman" w:hAnsi="Verdana"/>
          <w:b/>
          <w:bCs/>
          <w:sz w:val="24"/>
          <w:szCs w:val="24"/>
        </w:rPr>
      </w:pPr>
    </w:p>
    <w:p w14:paraId="0AA3B4DA" w14:textId="75A2105C" w:rsidR="00AF4EA9" w:rsidRPr="00476033" w:rsidRDefault="00EF1C7A" w:rsidP="00EF1C7A">
      <w:pPr>
        <w:spacing w:after="0" w:line="240" w:lineRule="auto"/>
        <w:rPr>
          <w:rFonts w:ascii="Verdana" w:eastAsia="Times New Roman" w:hAnsi="Verdana"/>
          <w:b/>
          <w:bCs/>
          <w:sz w:val="24"/>
          <w:szCs w:val="24"/>
        </w:rPr>
      </w:pPr>
      <w:r w:rsidRPr="005A7BA9">
        <w:rPr>
          <w:rFonts w:ascii="Verdana" w:eastAsia="Times New Roman" w:hAnsi="Verdana"/>
          <w:b/>
          <w:bCs/>
          <w:sz w:val="24"/>
          <w:szCs w:val="24"/>
        </w:rPr>
        <w:t>**</w:t>
      </w:r>
      <w:r w:rsidR="00AF6805">
        <w:rPr>
          <w:rFonts w:ascii="Verdana" w:eastAsia="Times New Roman" w:hAnsi="Verdana"/>
          <w:b/>
          <w:bCs/>
          <w:sz w:val="24"/>
          <w:szCs w:val="24"/>
        </w:rPr>
        <w:t>Prelude:</w:t>
      </w:r>
      <w:r w:rsidR="006C3592">
        <w:rPr>
          <w:rFonts w:ascii="Verdana" w:eastAsia="Times New Roman" w:hAnsi="Verdana"/>
          <w:b/>
          <w:bCs/>
          <w:sz w:val="24"/>
          <w:szCs w:val="24"/>
        </w:rPr>
        <w:t xml:space="preserve">  </w:t>
      </w:r>
      <w:r w:rsidR="006C3592" w:rsidRPr="00D13F3D">
        <w:rPr>
          <w:rFonts w:ascii="Segoe Script" w:eastAsia="Times New Roman" w:hAnsi="Segoe Script"/>
          <w:b/>
          <w:bCs/>
          <w:sz w:val="24"/>
          <w:szCs w:val="24"/>
        </w:rPr>
        <w:t>“</w:t>
      </w:r>
      <w:r w:rsidR="00B91C90">
        <w:rPr>
          <w:rFonts w:ascii="Segoe Script" w:eastAsia="Times New Roman" w:hAnsi="Segoe Script"/>
          <w:b/>
          <w:bCs/>
          <w:sz w:val="24"/>
          <w:szCs w:val="24"/>
        </w:rPr>
        <w:t>”Total Praise</w:t>
      </w:r>
      <w:r w:rsidR="006C3592" w:rsidRPr="00D13F3D">
        <w:rPr>
          <w:rFonts w:ascii="Segoe Script" w:eastAsia="Times New Roman" w:hAnsi="Segoe Script"/>
          <w:b/>
          <w:bCs/>
          <w:sz w:val="24"/>
          <w:szCs w:val="24"/>
        </w:rPr>
        <w:t>”</w:t>
      </w:r>
      <w:r w:rsidR="006C118F">
        <w:rPr>
          <w:rFonts w:ascii="Verdana" w:eastAsia="Times New Roman" w:hAnsi="Verdana"/>
          <w:b/>
          <w:bCs/>
          <w:sz w:val="24"/>
          <w:szCs w:val="24"/>
        </w:rPr>
        <w:t xml:space="preserve">  </w:t>
      </w:r>
    </w:p>
    <w:p w14:paraId="6DCE9A5A" w14:textId="6B2F24CD" w:rsidR="00EF1C7A" w:rsidRPr="005A7BA9" w:rsidRDefault="00EF1C7A" w:rsidP="00EF1C7A">
      <w:pPr>
        <w:spacing w:after="0" w:line="240" w:lineRule="auto"/>
        <w:rPr>
          <w:rFonts w:ascii="Script MT Bold" w:eastAsia="Times New Roman" w:hAnsi="Script MT Bold"/>
          <w:b/>
          <w:bCs/>
          <w:sz w:val="24"/>
          <w:szCs w:val="24"/>
        </w:rPr>
      </w:pPr>
      <w:r w:rsidRPr="005A7BA9">
        <w:rPr>
          <w:rFonts w:ascii="Verdana" w:eastAsia="Times New Roman" w:hAnsi="Verdana"/>
          <w:b/>
          <w:bCs/>
          <w:sz w:val="24"/>
          <w:szCs w:val="24"/>
        </w:rPr>
        <w:t xml:space="preserve">                                                                                            </w:t>
      </w:r>
    </w:p>
    <w:p w14:paraId="2A047172" w14:textId="77777777" w:rsidR="00EF1C7A" w:rsidRPr="005A7BA9" w:rsidRDefault="00EF1C7A" w:rsidP="00EF1C7A">
      <w:pPr>
        <w:spacing w:after="0" w:line="240" w:lineRule="auto"/>
        <w:rPr>
          <w:rFonts w:ascii="Verdana" w:eastAsia="Times New Roman" w:hAnsi="Verdana"/>
          <w:b/>
          <w:bCs/>
          <w:sz w:val="24"/>
          <w:szCs w:val="24"/>
        </w:rPr>
      </w:pPr>
      <w:r w:rsidRPr="005A7BA9">
        <w:rPr>
          <w:rFonts w:ascii="Verdana" w:eastAsia="Times New Roman" w:hAnsi="Verdana"/>
          <w:b/>
          <w:bCs/>
          <w:sz w:val="24"/>
          <w:szCs w:val="24"/>
        </w:rPr>
        <w:t>Announcements and Welcome:</w:t>
      </w:r>
    </w:p>
    <w:p w14:paraId="0780FAE8" w14:textId="77777777" w:rsidR="00EF1C7A" w:rsidRPr="005A7BA9" w:rsidRDefault="00EF1C7A" w:rsidP="00EF1C7A">
      <w:pPr>
        <w:spacing w:after="0" w:line="240" w:lineRule="auto"/>
        <w:rPr>
          <w:rFonts w:ascii="Verdana" w:eastAsia="Times New Roman" w:hAnsi="Verdana"/>
          <w:b/>
          <w:bCs/>
          <w:sz w:val="24"/>
          <w:szCs w:val="24"/>
        </w:rPr>
      </w:pPr>
    </w:p>
    <w:p w14:paraId="7A265D9C" w14:textId="77777777" w:rsidR="00EF1C7A" w:rsidRPr="005A7BA9" w:rsidRDefault="00EF1C7A" w:rsidP="00EF1C7A">
      <w:pPr>
        <w:spacing w:after="0" w:line="240" w:lineRule="auto"/>
        <w:rPr>
          <w:rFonts w:ascii="Verdana" w:eastAsia="Times New Roman" w:hAnsi="Verdana"/>
          <w:b/>
          <w:bCs/>
          <w:sz w:val="24"/>
          <w:szCs w:val="24"/>
        </w:rPr>
      </w:pPr>
      <w:r w:rsidRPr="005A7BA9">
        <w:rPr>
          <w:rFonts w:ascii="Verdana" w:eastAsia="Times New Roman" w:hAnsi="Verdana"/>
          <w:b/>
          <w:bCs/>
          <w:sz w:val="24"/>
          <w:szCs w:val="24"/>
        </w:rPr>
        <w:t>Lighting of Candles:</w:t>
      </w:r>
    </w:p>
    <w:p w14:paraId="2CE226E1" w14:textId="77777777" w:rsidR="00EF1C7A" w:rsidRPr="005A7BA9" w:rsidRDefault="00EF1C7A" w:rsidP="00EF1C7A">
      <w:pPr>
        <w:spacing w:after="0" w:line="240" w:lineRule="auto"/>
        <w:rPr>
          <w:rFonts w:ascii="Verdana" w:eastAsia="Times New Roman" w:hAnsi="Verdana"/>
          <w:b/>
          <w:bCs/>
          <w:sz w:val="24"/>
          <w:szCs w:val="24"/>
        </w:rPr>
      </w:pPr>
      <w:r w:rsidRPr="005A7BA9">
        <w:rPr>
          <w:rFonts w:ascii="Verdana" w:eastAsia="Times New Roman" w:hAnsi="Verdana"/>
          <w:b/>
          <w:bCs/>
          <w:sz w:val="24"/>
          <w:szCs w:val="24"/>
        </w:rPr>
        <w:t xml:space="preserve">  </w:t>
      </w:r>
    </w:p>
    <w:p w14:paraId="00AFCB05" w14:textId="2AEC73D3" w:rsidR="00D13F3D" w:rsidRDefault="00EF1C7A" w:rsidP="00EF1C7A">
      <w:pPr>
        <w:spacing w:after="0" w:line="240" w:lineRule="auto"/>
        <w:rPr>
          <w:rFonts w:ascii="Segoe Script" w:eastAsia="Times New Roman" w:hAnsi="Segoe Script"/>
          <w:b/>
          <w:bCs/>
          <w:sz w:val="24"/>
          <w:szCs w:val="24"/>
        </w:rPr>
      </w:pPr>
      <w:r w:rsidRPr="005A7BA9">
        <w:rPr>
          <w:rFonts w:ascii="Verdana" w:eastAsia="Times New Roman" w:hAnsi="Verdana"/>
          <w:b/>
          <w:bCs/>
          <w:sz w:val="24"/>
          <w:szCs w:val="24"/>
        </w:rPr>
        <w:t>**Introit:</w:t>
      </w:r>
      <w:r w:rsidR="006C3592">
        <w:rPr>
          <w:rFonts w:ascii="Verdana" w:eastAsia="Times New Roman" w:hAnsi="Verdana"/>
          <w:b/>
          <w:bCs/>
          <w:sz w:val="24"/>
          <w:szCs w:val="24"/>
        </w:rPr>
        <w:t xml:space="preserve">  </w:t>
      </w:r>
      <w:r w:rsidR="006C3592" w:rsidRPr="00D13F3D">
        <w:rPr>
          <w:rFonts w:ascii="Segoe Script" w:eastAsia="Times New Roman" w:hAnsi="Segoe Script"/>
          <w:b/>
          <w:bCs/>
          <w:sz w:val="24"/>
          <w:szCs w:val="24"/>
        </w:rPr>
        <w:t>“</w:t>
      </w:r>
      <w:r w:rsidR="00B91C90">
        <w:rPr>
          <w:rFonts w:ascii="Segoe Script" w:eastAsia="Times New Roman" w:hAnsi="Segoe Script"/>
          <w:b/>
          <w:bCs/>
          <w:sz w:val="24"/>
          <w:szCs w:val="24"/>
        </w:rPr>
        <w:t>Behold the Lamb</w:t>
      </w:r>
      <w:r w:rsidR="006C3592" w:rsidRPr="00D13F3D">
        <w:rPr>
          <w:rFonts w:ascii="Segoe Script" w:eastAsia="Times New Roman" w:hAnsi="Segoe Script"/>
          <w:b/>
          <w:bCs/>
          <w:sz w:val="24"/>
          <w:szCs w:val="24"/>
        </w:rPr>
        <w:t>”</w:t>
      </w:r>
      <w:r w:rsidR="00B91C90">
        <w:rPr>
          <w:rFonts w:ascii="Segoe Script" w:eastAsia="Times New Roman" w:hAnsi="Segoe Script"/>
          <w:b/>
          <w:bCs/>
          <w:sz w:val="24"/>
          <w:szCs w:val="24"/>
        </w:rPr>
        <w:t xml:space="preserve"> -Behold the Lamb, behold the Lamb, slain from the foundation of the world.  For sinners crucified.  O Holy sacrifice, behold the Lamb of God, behold the Lamb.</w:t>
      </w:r>
    </w:p>
    <w:p w14:paraId="0B2832E2" w14:textId="77777777" w:rsidR="003665FF" w:rsidRDefault="006C118F" w:rsidP="003665FF">
      <w:pPr>
        <w:spacing w:after="0" w:line="240" w:lineRule="auto"/>
        <w:rPr>
          <w:rFonts w:ascii="Segoe Script" w:eastAsia="Times New Roman" w:hAnsi="Segoe Script"/>
          <w:b/>
          <w:bCs/>
          <w:sz w:val="24"/>
          <w:szCs w:val="24"/>
        </w:rPr>
      </w:pPr>
      <w:r w:rsidRPr="00D13F3D">
        <w:rPr>
          <w:rFonts w:ascii="Segoe Script" w:eastAsia="Times New Roman" w:hAnsi="Segoe Script"/>
          <w:b/>
          <w:bCs/>
          <w:sz w:val="24"/>
          <w:szCs w:val="24"/>
        </w:rPr>
        <w:t xml:space="preserve"> </w:t>
      </w:r>
    </w:p>
    <w:p w14:paraId="1DD2C809" w14:textId="581FA348" w:rsidR="00BC7754" w:rsidRPr="00BC7754" w:rsidRDefault="00BC7754" w:rsidP="00BC7754">
      <w:pPr>
        <w:spacing w:after="0"/>
        <w:rPr>
          <w:rFonts w:ascii="Verdana" w:eastAsia="Aptos" w:hAnsi="Verdana"/>
          <w:kern w:val="2"/>
          <w:sz w:val="24"/>
          <w:szCs w:val="24"/>
          <w14:ligatures w14:val="standardContextual"/>
        </w:rPr>
      </w:pPr>
      <w:r>
        <w:rPr>
          <w:rFonts w:ascii="Verdana" w:eastAsia="Times New Roman" w:hAnsi="Verdana"/>
          <w:b/>
          <w:bCs/>
          <w:sz w:val="24"/>
          <w:szCs w:val="24"/>
        </w:rPr>
        <w:t>*</w:t>
      </w:r>
      <w:r w:rsidR="00A04B5E">
        <w:rPr>
          <w:rFonts w:ascii="Verdana" w:eastAsia="Times New Roman" w:hAnsi="Verdana"/>
          <w:b/>
          <w:bCs/>
          <w:sz w:val="24"/>
          <w:szCs w:val="24"/>
        </w:rPr>
        <w:t xml:space="preserve"> </w:t>
      </w:r>
      <w:r w:rsidRPr="00BC7754">
        <w:rPr>
          <w:rFonts w:ascii="Verdana" w:eastAsia="Aptos" w:hAnsi="Verdana"/>
          <w:b/>
          <w:bCs/>
          <w:kern w:val="2"/>
          <w:sz w:val="24"/>
          <w:szCs w:val="24"/>
          <w14:ligatures w14:val="standardContextual"/>
        </w:rPr>
        <w:t>Call to worship</w:t>
      </w:r>
      <w:r w:rsidRPr="00BC7754">
        <w:rPr>
          <w:rFonts w:ascii="Verdana" w:eastAsia="Aptos" w:hAnsi="Verdana"/>
          <w:kern w:val="2"/>
          <w:sz w:val="24"/>
          <w:szCs w:val="24"/>
          <w14:ligatures w14:val="standardContextual"/>
        </w:rPr>
        <w:t>:</w:t>
      </w:r>
    </w:p>
    <w:p w14:paraId="3A50B605" w14:textId="77777777" w:rsidR="00BC7754" w:rsidRPr="00BC7754" w:rsidRDefault="00BC7754" w:rsidP="00BC7754">
      <w:pPr>
        <w:spacing w:after="0" w:line="259" w:lineRule="auto"/>
        <w:rPr>
          <w:rFonts w:ascii="Verdana" w:eastAsia="Aptos" w:hAnsi="Verdana"/>
          <w:kern w:val="2"/>
          <w:sz w:val="24"/>
          <w:szCs w:val="24"/>
          <w14:ligatures w14:val="standardContextual"/>
        </w:rPr>
      </w:pPr>
    </w:p>
    <w:p w14:paraId="4563B2DC" w14:textId="77777777" w:rsidR="00BC7754" w:rsidRPr="00BC7754" w:rsidRDefault="00BC7754" w:rsidP="00BC7754">
      <w:pPr>
        <w:spacing w:after="0" w:line="259" w:lineRule="auto"/>
        <w:rPr>
          <w:rFonts w:ascii="Verdana" w:eastAsia="Aptos" w:hAnsi="Verdana"/>
          <w:kern w:val="2"/>
          <w:sz w:val="24"/>
          <w:szCs w:val="24"/>
          <w14:ligatures w14:val="standardContextual"/>
        </w:rPr>
      </w:pPr>
      <w:r w:rsidRPr="00BC7754">
        <w:rPr>
          <w:rFonts w:ascii="Verdana" w:eastAsia="Aptos" w:hAnsi="Verdana"/>
          <w:kern w:val="2"/>
          <w:sz w:val="24"/>
          <w:szCs w:val="24"/>
          <w14:ligatures w14:val="standardContextual"/>
        </w:rPr>
        <w:t>L: Christ is Risen! Shout Hosanna!</w:t>
      </w:r>
    </w:p>
    <w:p w14:paraId="1CD181FB" w14:textId="77777777"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P:  Hosanna! Hosanna!</w:t>
      </w:r>
    </w:p>
    <w:p w14:paraId="2C744EC7" w14:textId="77777777" w:rsidR="00BC7754" w:rsidRPr="00BC7754" w:rsidRDefault="00BC7754" w:rsidP="00BC7754">
      <w:pPr>
        <w:spacing w:after="0" w:line="259" w:lineRule="auto"/>
        <w:rPr>
          <w:rFonts w:ascii="Verdana" w:eastAsia="Aptos" w:hAnsi="Verdana"/>
          <w:kern w:val="2"/>
          <w:sz w:val="24"/>
          <w:szCs w:val="24"/>
          <w14:ligatures w14:val="standardContextual"/>
        </w:rPr>
      </w:pPr>
      <w:r w:rsidRPr="00BC7754">
        <w:rPr>
          <w:rFonts w:ascii="Verdana" w:eastAsia="Aptos" w:hAnsi="Verdana"/>
          <w:kern w:val="2"/>
          <w:sz w:val="24"/>
          <w:szCs w:val="24"/>
          <w14:ligatures w14:val="standardContextual"/>
        </w:rPr>
        <w:t xml:space="preserve"> L: Celebrate this day of days! </w:t>
      </w:r>
    </w:p>
    <w:p w14:paraId="04FF04E9" w14:textId="77777777"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 xml:space="preserve">P: Hosanna! Hosanna! </w:t>
      </w:r>
    </w:p>
    <w:p w14:paraId="466BFF3D" w14:textId="77777777" w:rsidR="00BC7754" w:rsidRPr="00BC7754" w:rsidRDefault="00BC7754" w:rsidP="00BC7754">
      <w:pPr>
        <w:spacing w:after="0" w:line="259" w:lineRule="auto"/>
        <w:rPr>
          <w:rFonts w:ascii="Verdana" w:eastAsia="Aptos" w:hAnsi="Verdana"/>
          <w:kern w:val="2"/>
          <w:sz w:val="24"/>
          <w:szCs w:val="24"/>
          <w14:ligatures w14:val="standardContextual"/>
        </w:rPr>
      </w:pPr>
      <w:r w:rsidRPr="00BC7754">
        <w:rPr>
          <w:rFonts w:ascii="Verdana" w:eastAsia="Aptos" w:hAnsi="Verdana"/>
          <w:kern w:val="2"/>
          <w:sz w:val="24"/>
          <w:szCs w:val="24"/>
          <w14:ligatures w14:val="standardContextual"/>
        </w:rPr>
        <w:t xml:space="preserve">L: Let all creation be amazed! </w:t>
      </w:r>
    </w:p>
    <w:p w14:paraId="382BA186" w14:textId="77777777"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P: Hosanna! Hosanna! Christ is Risen!</w:t>
      </w:r>
    </w:p>
    <w:p w14:paraId="7AFA4D4B" w14:textId="7CE06DC3" w:rsidR="00EF1C7A" w:rsidRDefault="00A04B5E" w:rsidP="00EF1C7A">
      <w:pPr>
        <w:spacing w:after="0" w:line="240" w:lineRule="auto"/>
        <w:rPr>
          <w:rFonts w:ascii="Verdana" w:eastAsia="Times New Roman" w:hAnsi="Verdana"/>
          <w:b/>
          <w:bCs/>
          <w:sz w:val="24"/>
          <w:szCs w:val="24"/>
        </w:rPr>
      </w:pPr>
      <w:r>
        <w:rPr>
          <w:rFonts w:ascii="Verdana" w:eastAsia="Times New Roman" w:hAnsi="Verdana"/>
          <w:b/>
          <w:bCs/>
          <w:sz w:val="24"/>
          <w:szCs w:val="24"/>
        </w:rPr>
        <w:t xml:space="preserve"> </w:t>
      </w:r>
      <w:r w:rsidR="006711CB">
        <w:rPr>
          <w:rFonts w:ascii="Verdana" w:eastAsia="Times New Roman" w:hAnsi="Verdana"/>
          <w:b/>
          <w:bCs/>
          <w:sz w:val="24"/>
          <w:szCs w:val="24"/>
        </w:rPr>
        <w:t xml:space="preserve">  </w:t>
      </w:r>
    </w:p>
    <w:p w14:paraId="0AEF5201" w14:textId="3689459C" w:rsidR="00EF1C7A" w:rsidRPr="005A7BA9" w:rsidRDefault="00EF1C7A" w:rsidP="00661C27">
      <w:pPr>
        <w:shd w:val="clear" w:color="auto" w:fill="FFFFFF"/>
        <w:spacing w:line="240" w:lineRule="auto"/>
        <w:textAlignment w:val="baseline"/>
        <w:rPr>
          <w:rFonts w:ascii="Verdana" w:eastAsia="Times New Roman" w:hAnsi="Verdana"/>
          <w:b/>
          <w:bCs/>
          <w:sz w:val="24"/>
          <w:szCs w:val="24"/>
        </w:rPr>
      </w:pPr>
      <w:r w:rsidRPr="005A7BA9">
        <w:rPr>
          <w:rFonts w:ascii="Verdana" w:eastAsia="Times New Roman" w:hAnsi="Verdana"/>
          <w:b/>
          <w:bCs/>
          <w:sz w:val="24"/>
          <w:szCs w:val="24"/>
        </w:rPr>
        <w:t>*Centering Prayer:                 </w:t>
      </w:r>
    </w:p>
    <w:p w14:paraId="4CA99763" w14:textId="423174EE" w:rsidR="002144C8" w:rsidRDefault="00EF1C7A" w:rsidP="00E77379">
      <w:pPr>
        <w:spacing w:after="0" w:line="240" w:lineRule="auto"/>
        <w:rPr>
          <w:rFonts w:ascii="Verdana" w:eastAsia="Times New Roman" w:hAnsi="Verdana"/>
          <w:b/>
          <w:bCs/>
          <w:sz w:val="24"/>
          <w:szCs w:val="24"/>
        </w:rPr>
      </w:pPr>
      <w:r w:rsidRPr="005A7BA9">
        <w:rPr>
          <w:rFonts w:ascii="Verdana" w:eastAsia="Times New Roman" w:hAnsi="Verdana"/>
          <w:b/>
          <w:bCs/>
          <w:sz w:val="24"/>
          <w:szCs w:val="24"/>
        </w:rPr>
        <w:t xml:space="preserve">**Opening </w:t>
      </w:r>
      <w:r w:rsidR="006C3592" w:rsidRPr="005A7BA9">
        <w:rPr>
          <w:rFonts w:ascii="Verdana" w:eastAsia="Times New Roman" w:hAnsi="Verdana"/>
          <w:b/>
          <w:bCs/>
          <w:sz w:val="24"/>
          <w:szCs w:val="24"/>
        </w:rPr>
        <w:t>Hymn:</w:t>
      </w:r>
      <w:r w:rsidR="006C3592">
        <w:rPr>
          <w:rFonts w:ascii="Verdana" w:eastAsia="Times New Roman" w:hAnsi="Verdana"/>
          <w:b/>
          <w:bCs/>
          <w:sz w:val="24"/>
          <w:szCs w:val="24"/>
        </w:rPr>
        <w:t xml:space="preserve"> </w:t>
      </w:r>
      <w:r w:rsidR="00D13F3D" w:rsidRPr="00D13F3D">
        <w:rPr>
          <w:rFonts w:ascii="Segoe Script" w:eastAsia="Times New Roman" w:hAnsi="Segoe Script"/>
          <w:b/>
          <w:bCs/>
          <w:sz w:val="24"/>
          <w:szCs w:val="24"/>
        </w:rPr>
        <w:t>“</w:t>
      </w:r>
      <w:r w:rsidR="00B91C90">
        <w:rPr>
          <w:rFonts w:ascii="Segoe Script" w:eastAsia="Times New Roman" w:hAnsi="Segoe Script"/>
          <w:b/>
          <w:bCs/>
          <w:sz w:val="24"/>
          <w:szCs w:val="24"/>
        </w:rPr>
        <w:t>Jesus Christ Is Risen Today</w:t>
      </w:r>
      <w:r w:rsidR="006C3592" w:rsidRPr="00D13F3D">
        <w:rPr>
          <w:rFonts w:ascii="Segoe Script" w:eastAsia="Times New Roman" w:hAnsi="Segoe Script"/>
          <w:b/>
          <w:bCs/>
          <w:sz w:val="24"/>
          <w:szCs w:val="24"/>
        </w:rPr>
        <w:t>!”</w:t>
      </w:r>
      <w:r w:rsidR="00245337" w:rsidRPr="00D13F3D">
        <w:rPr>
          <w:rFonts w:ascii="Segoe Script" w:eastAsia="Times New Roman" w:hAnsi="Segoe Script"/>
          <w:b/>
          <w:bCs/>
          <w:sz w:val="24"/>
          <w:szCs w:val="24"/>
        </w:rPr>
        <w:tab/>
      </w:r>
      <w:r w:rsidR="00245337" w:rsidRPr="00D13F3D">
        <w:rPr>
          <w:rFonts w:ascii="Segoe Script" w:eastAsia="Times New Roman" w:hAnsi="Segoe Script"/>
          <w:b/>
          <w:bCs/>
          <w:sz w:val="24"/>
          <w:szCs w:val="24"/>
        </w:rPr>
        <w:tab/>
      </w:r>
      <w:r w:rsidR="00245337" w:rsidRPr="00D13F3D">
        <w:rPr>
          <w:rFonts w:ascii="Segoe Script" w:eastAsia="Times New Roman" w:hAnsi="Segoe Script"/>
          <w:b/>
          <w:bCs/>
          <w:sz w:val="24"/>
          <w:szCs w:val="24"/>
        </w:rPr>
        <w:tab/>
      </w:r>
      <w:r w:rsidR="00245337" w:rsidRPr="00D13F3D">
        <w:rPr>
          <w:rFonts w:ascii="Verdana" w:eastAsia="Times New Roman" w:hAnsi="Verdana"/>
          <w:b/>
          <w:bCs/>
          <w:sz w:val="24"/>
          <w:szCs w:val="24"/>
        </w:rPr>
        <w:t>#1</w:t>
      </w:r>
      <w:r w:rsidR="00B91C90">
        <w:rPr>
          <w:rFonts w:ascii="Verdana" w:eastAsia="Times New Roman" w:hAnsi="Verdana"/>
          <w:b/>
          <w:bCs/>
          <w:sz w:val="24"/>
          <w:szCs w:val="24"/>
        </w:rPr>
        <w:t>23</w:t>
      </w:r>
      <w:r w:rsidR="006C118F">
        <w:rPr>
          <w:rFonts w:ascii="Verdana" w:eastAsia="Times New Roman" w:hAnsi="Verdana"/>
          <w:b/>
          <w:bCs/>
          <w:sz w:val="24"/>
          <w:szCs w:val="24"/>
        </w:rPr>
        <w:t xml:space="preserve"> </w:t>
      </w:r>
      <w:r w:rsidR="006C118F" w:rsidRPr="00FB444E">
        <w:rPr>
          <w:rFonts w:ascii="Segoe Script" w:eastAsia="Times New Roman" w:hAnsi="Segoe Script"/>
          <w:b/>
          <w:bCs/>
          <w:sz w:val="28"/>
          <w:szCs w:val="28"/>
        </w:rPr>
        <w:tab/>
      </w:r>
      <w:r w:rsidR="006C118F" w:rsidRPr="00FB444E">
        <w:rPr>
          <w:rFonts w:ascii="Segoe Script" w:eastAsia="Times New Roman" w:hAnsi="Segoe Script"/>
          <w:b/>
          <w:bCs/>
          <w:sz w:val="28"/>
          <w:szCs w:val="28"/>
        </w:rPr>
        <w:tab/>
      </w:r>
      <w:r w:rsidR="006C118F" w:rsidRPr="00FB444E">
        <w:rPr>
          <w:rFonts w:ascii="Segoe Script" w:eastAsia="Times New Roman" w:hAnsi="Segoe Script"/>
          <w:b/>
          <w:bCs/>
          <w:sz w:val="28"/>
          <w:szCs w:val="28"/>
        </w:rPr>
        <w:tab/>
      </w:r>
      <w:r w:rsidR="003539DF">
        <w:rPr>
          <w:rFonts w:ascii="Verdana" w:eastAsia="Times New Roman" w:hAnsi="Verdana"/>
          <w:b/>
          <w:bCs/>
          <w:sz w:val="24"/>
          <w:szCs w:val="24"/>
        </w:rPr>
        <w:t xml:space="preserve"> </w:t>
      </w:r>
    </w:p>
    <w:p w14:paraId="5205AF33" w14:textId="7D7916BF"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Prayer of confession:</w:t>
      </w:r>
      <w:r>
        <w:rPr>
          <w:rFonts w:ascii="Verdana" w:eastAsia="Aptos" w:hAnsi="Verdana"/>
          <w:b/>
          <w:bCs/>
          <w:kern w:val="2"/>
          <w:sz w:val="24"/>
          <w:szCs w:val="24"/>
          <w14:ligatures w14:val="standardContextual"/>
        </w:rPr>
        <w:t xml:space="preserve">  </w:t>
      </w:r>
      <w:r w:rsidRPr="00BC7754">
        <w:rPr>
          <w:rFonts w:ascii="Verdana" w:eastAsia="Aptos" w:hAnsi="Verdana"/>
          <w:kern w:val="2"/>
          <w:sz w:val="24"/>
          <w:szCs w:val="24"/>
          <w14:ligatures w14:val="standardContextual"/>
        </w:rPr>
        <w:t xml:space="preserve">Savior God, forgive our life-alienating ways, our exclusion and judgment of others; the way we evaluate and compare. Forgive our habits that demean and degrade, our addiction to violent and destructive behavior. Redeem us. </w:t>
      </w:r>
      <w:r w:rsidRPr="00BC7754">
        <w:rPr>
          <w:rFonts w:ascii="Verdana" w:eastAsia="Aptos" w:hAnsi="Verdana"/>
          <w:kern w:val="2"/>
          <w:sz w:val="24"/>
          <w:szCs w:val="24"/>
          <w14:ligatures w14:val="standardContextual"/>
        </w:rPr>
        <w:t>Restoring</w:t>
      </w:r>
      <w:r w:rsidRPr="00BC7754">
        <w:rPr>
          <w:rFonts w:ascii="Verdana" w:eastAsia="Aptos" w:hAnsi="Verdana"/>
          <w:kern w:val="2"/>
          <w:sz w:val="24"/>
          <w:szCs w:val="24"/>
          <w14:ligatures w14:val="standardContextual"/>
        </w:rPr>
        <w:t xml:space="preserve"> us. Resurrect us for life in Christ. </w:t>
      </w:r>
      <w:r w:rsidRPr="00BC7754">
        <w:rPr>
          <w:rFonts w:ascii="Verdana" w:eastAsia="Aptos" w:hAnsi="Verdana"/>
          <w:b/>
          <w:bCs/>
          <w:kern w:val="2"/>
          <w:sz w:val="24"/>
          <w:szCs w:val="24"/>
          <w14:ligatures w14:val="standardContextual"/>
        </w:rPr>
        <w:t>Amen.</w:t>
      </w:r>
    </w:p>
    <w:p w14:paraId="3F1F17D0" w14:textId="77777777" w:rsidR="00BC7754" w:rsidRPr="00BC7754" w:rsidRDefault="00BC7754" w:rsidP="00BC7754">
      <w:pPr>
        <w:spacing w:after="0" w:line="259" w:lineRule="auto"/>
        <w:rPr>
          <w:rFonts w:ascii="Verdana" w:eastAsia="Aptos" w:hAnsi="Verdana"/>
          <w:kern w:val="2"/>
          <w:sz w:val="24"/>
          <w:szCs w:val="24"/>
          <w14:ligatures w14:val="standardContextual"/>
        </w:rPr>
      </w:pPr>
    </w:p>
    <w:p w14:paraId="6695CB37" w14:textId="3B92465C" w:rsidR="00BC7754" w:rsidRPr="00BC7754" w:rsidRDefault="00BC7754" w:rsidP="00BC7754">
      <w:pPr>
        <w:spacing w:after="0" w:line="259" w:lineRule="auto"/>
        <w:rPr>
          <w:rFonts w:ascii="Verdana" w:eastAsia="Aptos" w:hAnsi="Verdana"/>
          <w:kern w:val="2"/>
          <w:sz w:val="24"/>
          <w:szCs w:val="24"/>
          <w14:ligatures w14:val="standardContextual"/>
        </w:rPr>
      </w:pPr>
      <w:r w:rsidRPr="00BC7754">
        <w:rPr>
          <w:rFonts w:ascii="Verdana" w:eastAsia="Aptos" w:hAnsi="Verdana"/>
          <w:b/>
          <w:bCs/>
          <w:kern w:val="2"/>
          <w:sz w:val="24"/>
          <w:szCs w:val="24"/>
          <w14:ligatures w14:val="standardContextual"/>
        </w:rPr>
        <w:t>Assurance of pardon:</w:t>
      </w:r>
      <w:r>
        <w:rPr>
          <w:rFonts w:ascii="Verdana" w:eastAsia="Aptos" w:hAnsi="Verdana"/>
          <w:kern w:val="2"/>
          <w:sz w:val="24"/>
          <w:szCs w:val="24"/>
          <w14:ligatures w14:val="standardContextual"/>
        </w:rPr>
        <w:t xml:space="preserve">  </w:t>
      </w:r>
      <w:r w:rsidRPr="00BC7754">
        <w:rPr>
          <w:rFonts w:ascii="Verdana" w:eastAsia="Aptos" w:hAnsi="Verdana"/>
          <w:kern w:val="2"/>
          <w:sz w:val="24"/>
          <w:szCs w:val="24"/>
          <w14:ligatures w14:val="standardContextual"/>
        </w:rPr>
        <w:t>Jesus Christ is risen today. But the pains which he endured; our salvation have procured.</w:t>
      </w:r>
    </w:p>
    <w:p w14:paraId="7AC7B49E" w14:textId="77777777" w:rsidR="00BC7754" w:rsidRDefault="00BC7754" w:rsidP="00BC7754">
      <w:pPr>
        <w:spacing w:after="0" w:line="259" w:lineRule="auto"/>
        <w:rPr>
          <w:rFonts w:ascii="Verdana" w:eastAsia="Aptos" w:hAnsi="Verdana"/>
          <w:kern w:val="2"/>
          <w:sz w:val="24"/>
          <w:szCs w:val="24"/>
          <w14:ligatures w14:val="standardContextual"/>
        </w:rPr>
      </w:pPr>
    </w:p>
    <w:p w14:paraId="1BA1DBC4" w14:textId="296AA1A3"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kern w:val="2"/>
          <w:sz w:val="24"/>
          <w:szCs w:val="24"/>
          <w14:ligatures w14:val="standardContextual"/>
        </w:rPr>
        <w:t xml:space="preserve">In the name of Jesus Christ, we are forgiven. Alleluia. </w:t>
      </w:r>
      <w:r w:rsidRPr="00BC7754">
        <w:rPr>
          <w:rFonts w:ascii="Verdana" w:eastAsia="Aptos" w:hAnsi="Verdana"/>
          <w:b/>
          <w:bCs/>
          <w:kern w:val="2"/>
          <w:sz w:val="24"/>
          <w:szCs w:val="24"/>
          <w14:ligatures w14:val="standardContextual"/>
        </w:rPr>
        <w:t>Amen.</w:t>
      </w:r>
    </w:p>
    <w:p w14:paraId="759AB47E" w14:textId="77777777" w:rsidR="00BC7754" w:rsidRDefault="00BC7754" w:rsidP="00EF1C7A">
      <w:pPr>
        <w:spacing w:after="160" w:line="259" w:lineRule="auto"/>
        <w:rPr>
          <w:rFonts w:ascii="Verdana" w:eastAsia="Times New Roman" w:hAnsi="Verdana"/>
          <w:b/>
          <w:bCs/>
          <w:sz w:val="24"/>
          <w:szCs w:val="24"/>
        </w:rPr>
      </w:pPr>
    </w:p>
    <w:p w14:paraId="5E356548" w14:textId="10ED2B16" w:rsidR="00EF1C7A" w:rsidRPr="004355FD" w:rsidRDefault="00EF1C7A" w:rsidP="00EF1C7A">
      <w:pPr>
        <w:spacing w:after="160" w:line="259" w:lineRule="auto"/>
        <w:rPr>
          <w:rFonts w:ascii="Verdana" w:eastAsia="Times New Roman" w:hAnsi="Verdana"/>
          <w:b/>
          <w:bCs/>
          <w:sz w:val="24"/>
          <w:szCs w:val="24"/>
        </w:rPr>
      </w:pPr>
      <w:r w:rsidRPr="005A7BA9">
        <w:rPr>
          <w:rFonts w:ascii="Verdana" w:eastAsia="Times New Roman" w:hAnsi="Verdana"/>
          <w:b/>
          <w:bCs/>
          <w:sz w:val="24"/>
          <w:szCs w:val="24"/>
        </w:rPr>
        <w:t>** Special Selection:</w:t>
      </w:r>
      <w:r w:rsidR="00245337">
        <w:rPr>
          <w:rFonts w:ascii="Verdana" w:eastAsia="Times New Roman" w:hAnsi="Verdana"/>
          <w:b/>
          <w:bCs/>
          <w:sz w:val="24"/>
          <w:szCs w:val="24"/>
        </w:rPr>
        <w:t xml:space="preserve">  </w:t>
      </w:r>
      <w:r w:rsidR="007D447F" w:rsidRPr="00FB444E">
        <w:rPr>
          <w:rFonts w:ascii="Verdana" w:eastAsia="Times New Roman" w:hAnsi="Verdana"/>
          <w:b/>
          <w:bCs/>
          <w:sz w:val="28"/>
          <w:szCs w:val="28"/>
        </w:rPr>
        <w:tab/>
      </w:r>
      <w:r w:rsidR="00B939C9">
        <w:rPr>
          <w:rFonts w:ascii="Verdana" w:eastAsia="Times New Roman" w:hAnsi="Verdana"/>
          <w:b/>
          <w:bCs/>
          <w:sz w:val="28"/>
          <w:szCs w:val="28"/>
        </w:rPr>
        <w:t>(On Monitor)</w:t>
      </w:r>
      <w:r w:rsidR="007D447F">
        <w:rPr>
          <w:rFonts w:ascii="Verdana" w:eastAsia="Times New Roman" w:hAnsi="Verdana"/>
          <w:b/>
          <w:bCs/>
          <w:sz w:val="24"/>
          <w:szCs w:val="24"/>
        </w:rPr>
        <w:tab/>
      </w:r>
      <w:r w:rsidR="007C7836">
        <w:rPr>
          <w:rFonts w:ascii="Verdana" w:eastAsia="Times New Roman" w:hAnsi="Verdana"/>
          <w:b/>
          <w:bCs/>
          <w:sz w:val="24"/>
          <w:szCs w:val="24"/>
        </w:rPr>
        <w:t xml:space="preserve">  </w:t>
      </w:r>
    </w:p>
    <w:p w14:paraId="08349C65" w14:textId="77777777" w:rsidR="00BC7754" w:rsidRDefault="003665FF" w:rsidP="00BC7754">
      <w:pPr>
        <w:spacing w:after="0"/>
        <w:rPr>
          <w:rFonts w:ascii="Verdana" w:eastAsia="Times New Roman" w:hAnsi="Verdana"/>
          <w:b/>
          <w:bCs/>
          <w:sz w:val="32"/>
          <w:szCs w:val="32"/>
        </w:rPr>
      </w:pPr>
      <w:r>
        <w:rPr>
          <w:rFonts w:ascii="Verdana" w:eastAsia="Times New Roman" w:hAnsi="Verdana"/>
          <w:b/>
          <w:bCs/>
          <w:sz w:val="32"/>
          <w:szCs w:val="32"/>
        </w:rPr>
        <w:br w:type="column"/>
      </w:r>
    </w:p>
    <w:p w14:paraId="270EE4F2" w14:textId="5A68F966" w:rsidR="00BC7754" w:rsidRPr="00BC7754" w:rsidRDefault="00BC7754" w:rsidP="00BC7754">
      <w:pPr>
        <w:spacing w:after="0"/>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Prayer for Illumination:</w:t>
      </w:r>
      <w:r>
        <w:rPr>
          <w:rFonts w:ascii="Verdana" w:eastAsia="Aptos" w:hAnsi="Verdana"/>
          <w:b/>
          <w:bCs/>
          <w:kern w:val="2"/>
          <w:sz w:val="24"/>
          <w:szCs w:val="24"/>
          <w14:ligatures w14:val="standardContextual"/>
        </w:rPr>
        <w:t xml:space="preserve">  </w:t>
      </w:r>
      <w:r w:rsidRPr="00BC7754">
        <w:rPr>
          <w:rFonts w:ascii="Verdana" w:eastAsia="Aptos" w:hAnsi="Verdana"/>
          <w:kern w:val="2"/>
          <w:sz w:val="24"/>
          <w:szCs w:val="24"/>
          <w14:ligatures w14:val="standardContextual"/>
        </w:rPr>
        <w:t xml:space="preserve">Divine redeemer, bearer of life, open us to the wisdom of your Word today and enlighten us with your truth. Liberate us from all that distracts us and turns us from your path. Guide us and ground us in Christ’s everlasting hope. </w:t>
      </w:r>
      <w:r w:rsidRPr="00BC7754">
        <w:rPr>
          <w:rFonts w:ascii="Verdana" w:eastAsia="Aptos" w:hAnsi="Verdana"/>
          <w:b/>
          <w:bCs/>
          <w:kern w:val="2"/>
          <w:sz w:val="24"/>
          <w:szCs w:val="24"/>
          <w14:ligatures w14:val="standardContextual"/>
        </w:rPr>
        <w:t>Amen.</w:t>
      </w:r>
    </w:p>
    <w:p w14:paraId="5F7572C3" w14:textId="77777777" w:rsidR="00BC7754" w:rsidRDefault="00BC7754" w:rsidP="00EF1C7A">
      <w:pPr>
        <w:spacing w:after="0" w:line="240" w:lineRule="auto"/>
        <w:jc w:val="center"/>
        <w:rPr>
          <w:rFonts w:ascii="Verdana" w:eastAsia="Times New Roman" w:hAnsi="Verdana"/>
          <w:b/>
          <w:bCs/>
          <w:sz w:val="32"/>
          <w:szCs w:val="32"/>
        </w:rPr>
      </w:pPr>
    </w:p>
    <w:p w14:paraId="417B7225" w14:textId="3888496B" w:rsidR="00EF1C7A" w:rsidRDefault="00EF1C7A" w:rsidP="00EF1C7A">
      <w:pPr>
        <w:spacing w:after="0" w:line="240" w:lineRule="auto"/>
        <w:jc w:val="center"/>
        <w:rPr>
          <w:rFonts w:ascii="Verdana" w:eastAsia="Times New Roman" w:hAnsi="Verdana"/>
          <w:b/>
          <w:bCs/>
          <w:sz w:val="32"/>
          <w:szCs w:val="32"/>
        </w:rPr>
      </w:pPr>
      <w:r w:rsidRPr="006F499C">
        <w:rPr>
          <w:rFonts w:ascii="Verdana" w:eastAsia="Times New Roman" w:hAnsi="Verdana"/>
          <w:b/>
          <w:bCs/>
          <w:sz w:val="32"/>
          <w:szCs w:val="32"/>
        </w:rPr>
        <w:t>The Word</w:t>
      </w:r>
    </w:p>
    <w:p w14:paraId="444EB81B" w14:textId="77777777" w:rsidR="00BC7754" w:rsidRDefault="00BC7754" w:rsidP="00BC7754">
      <w:pPr>
        <w:spacing w:after="0" w:line="259" w:lineRule="auto"/>
        <w:rPr>
          <w:rFonts w:ascii="Verdana" w:eastAsia="Aptos" w:hAnsi="Verdana"/>
          <w:b/>
          <w:bCs/>
          <w:kern w:val="2"/>
          <w:sz w:val="24"/>
          <w:szCs w:val="24"/>
          <w14:ligatures w14:val="standardContextual"/>
        </w:rPr>
      </w:pPr>
    </w:p>
    <w:p w14:paraId="0179C571" w14:textId="44607AAA"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 xml:space="preserve">Scripture Reading:        </w:t>
      </w:r>
      <w:r>
        <w:rPr>
          <w:rFonts w:ascii="Verdana" w:eastAsia="Aptos" w:hAnsi="Verdana"/>
          <w:b/>
          <w:bCs/>
          <w:kern w:val="2"/>
          <w:sz w:val="24"/>
          <w:szCs w:val="24"/>
          <w14:ligatures w14:val="standardContextual"/>
        </w:rPr>
        <w:tab/>
      </w:r>
      <w:r>
        <w:rPr>
          <w:rFonts w:ascii="Verdana" w:eastAsia="Aptos" w:hAnsi="Verdana"/>
          <w:b/>
          <w:bCs/>
          <w:kern w:val="2"/>
          <w:sz w:val="24"/>
          <w:szCs w:val="24"/>
          <w14:ligatures w14:val="standardContextual"/>
        </w:rPr>
        <w:tab/>
      </w:r>
      <w:r w:rsidRPr="00BC7754">
        <w:rPr>
          <w:rFonts w:ascii="Verdana" w:eastAsia="Aptos" w:hAnsi="Verdana"/>
          <w:b/>
          <w:bCs/>
          <w:kern w:val="2"/>
          <w:sz w:val="24"/>
          <w:szCs w:val="24"/>
          <w14:ligatures w14:val="standardContextual"/>
        </w:rPr>
        <w:t xml:space="preserve"> Isaiah 25:6-9</w:t>
      </w:r>
    </w:p>
    <w:p w14:paraId="632C589F" w14:textId="77777777" w:rsidR="00BC7754" w:rsidRDefault="00BC7754" w:rsidP="00AF6525">
      <w:pPr>
        <w:spacing w:after="0" w:line="240" w:lineRule="auto"/>
        <w:rPr>
          <w:rFonts w:ascii="Verdana" w:eastAsia="Aptos" w:hAnsi="Verdana"/>
          <w:b/>
          <w:bCs/>
          <w:kern w:val="2"/>
          <w:sz w:val="24"/>
          <w:szCs w:val="24"/>
          <w14:ligatures w14:val="standardContextual"/>
        </w:rPr>
      </w:pPr>
    </w:p>
    <w:p w14:paraId="2193376D" w14:textId="4D5A471C"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 xml:space="preserve">Sermon:                           </w:t>
      </w:r>
      <w:r>
        <w:rPr>
          <w:rFonts w:ascii="Verdana" w:eastAsia="Aptos" w:hAnsi="Verdana"/>
          <w:b/>
          <w:bCs/>
          <w:kern w:val="2"/>
          <w:sz w:val="24"/>
          <w:szCs w:val="24"/>
          <w14:ligatures w14:val="standardContextual"/>
        </w:rPr>
        <w:tab/>
      </w:r>
      <w:r>
        <w:rPr>
          <w:rFonts w:ascii="Verdana" w:eastAsia="Aptos" w:hAnsi="Verdana"/>
          <w:b/>
          <w:bCs/>
          <w:kern w:val="2"/>
          <w:sz w:val="24"/>
          <w:szCs w:val="24"/>
          <w14:ligatures w14:val="standardContextual"/>
        </w:rPr>
        <w:tab/>
        <w:t xml:space="preserve">  </w:t>
      </w:r>
      <w:r w:rsidRPr="00BC7754">
        <w:rPr>
          <w:rFonts w:ascii="Verdana" w:eastAsia="Aptos" w:hAnsi="Verdana"/>
          <w:b/>
          <w:bCs/>
          <w:kern w:val="2"/>
          <w:sz w:val="24"/>
          <w:szCs w:val="24"/>
          <w14:ligatures w14:val="standardContextual"/>
        </w:rPr>
        <w:t>John 20:1-18</w:t>
      </w:r>
    </w:p>
    <w:p w14:paraId="27C20666" w14:textId="04EF335F" w:rsidR="00BC7754" w:rsidRPr="00BC7754" w:rsidRDefault="00BC7754" w:rsidP="00BC7754">
      <w:pPr>
        <w:spacing w:after="0" w:line="259" w:lineRule="auto"/>
        <w:rPr>
          <w:rFonts w:ascii="Verdana" w:eastAsia="Aptos" w:hAnsi="Verdana"/>
          <w:b/>
          <w:bCs/>
          <w:kern w:val="2"/>
          <w:sz w:val="24"/>
          <w:szCs w:val="24"/>
          <w14:ligatures w14:val="standardContextual"/>
        </w:rPr>
      </w:pPr>
      <w:r w:rsidRPr="00BC7754">
        <w:rPr>
          <w:rFonts w:ascii="Verdana" w:eastAsia="Aptos" w:hAnsi="Verdana"/>
          <w:b/>
          <w:bCs/>
          <w:kern w:val="2"/>
          <w:sz w:val="24"/>
          <w:szCs w:val="24"/>
          <w14:ligatures w14:val="standardContextual"/>
        </w:rPr>
        <w:t xml:space="preserve">                                  </w:t>
      </w:r>
      <w:r>
        <w:rPr>
          <w:rFonts w:ascii="Verdana" w:eastAsia="Aptos" w:hAnsi="Verdana"/>
          <w:b/>
          <w:bCs/>
          <w:kern w:val="2"/>
          <w:sz w:val="24"/>
          <w:szCs w:val="24"/>
          <w14:ligatures w14:val="standardContextual"/>
        </w:rPr>
        <w:tab/>
      </w:r>
      <w:r>
        <w:rPr>
          <w:rFonts w:ascii="Verdana" w:eastAsia="Aptos" w:hAnsi="Verdana"/>
          <w:b/>
          <w:bCs/>
          <w:kern w:val="2"/>
          <w:sz w:val="24"/>
          <w:szCs w:val="24"/>
          <w14:ligatures w14:val="standardContextual"/>
        </w:rPr>
        <w:tab/>
        <w:t xml:space="preserve">   </w:t>
      </w:r>
      <w:r w:rsidRPr="00BC7754">
        <w:rPr>
          <w:rFonts w:ascii="Verdana" w:eastAsia="Aptos" w:hAnsi="Verdana"/>
          <w:b/>
          <w:bCs/>
          <w:kern w:val="2"/>
          <w:sz w:val="24"/>
          <w:szCs w:val="24"/>
          <w14:ligatures w14:val="standardContextual"/>
        </w:rPr>
        <w:t>“The Miracle of Easter”</w:t>
      </w:r>
    </w:p>
    <w:p w14:paraId="7D91009E" w14:textId="0F55B33C" w:rsidR="002331BA" w:rsidRDefault="00E16477" w:rsidP="002A606E">
      <w:pPr>
        <w:pStyle w:val="NoSpacing"/>
        <w:rPr>
          <w:rFonts w:ascii="Verdana" w:hAnsi="Verdana"/>
          <w:b/>
          <w:bCs/>
          <w:sz w:val="24"/>
          <w:szCs w:val="24"/>
        </w:rPr>
      </w:pPr>
      <w:r>
        <w:tab/>
      </w:r>
      <w:r>
        <w:tab/>
      </w:r>
      <w:r>
        <w:tab/>
      </w:r>
      <w:r>
        <w:tab/>
      </w:r>
      <w:r w:rsidR="002A606E" w:rsidRPr="00326F13">
        <w:rPr>
          <w:rFonts w:ascii="Verdana" w:hAnsi="Verdana"/>
          <w:b/>
          <w:bCs/>
          <w:sz w:val="24"/>
          <w:szCs w:val="24"/>
        </w:rPr>
        <w:t xml:space="preserve">                   </w:t>
      </w:r>
      <w:r w:rsidR="002A606E" w:rsidRPr="00326F13">
        <w:rPr>
          <w:rFonts w:ascii="Verdana" w:hAnsi="Verdana"/>
          <w:b/>
          <w:bCs/>
          <w:sz w:val="24"/>
          <w:szCs w:val="24"/>
        </w:rPr>
        <w:tab/>
      </w:r>
      <w:r w:rsidR="002A606E" w:rsidRPr="00326F13">
        <w:rPr>
          <w:rFonts w:ascii="Verdana" w:hAnsi="Verdana"/>
          <w:b/>
          <w:bCs/>
          <w:sz w:val="24"/>
          <w:szCs w:val="24"/>
        </w:rPr>
        <w:tab/>
        <w:t xml:space="preserve"> </w:t>
      </w:r>
      <w:r w:rsidR="002A606E">
        <w:rPr>
          <w:rFonts w:ascii="Verdana" w:hAnsi="Verdana"/>
          <w:b/>
          <w:bCs/>
          <w:sz w:val="24"/>
          <w:szCs w:val="24"/>
        </w:rPr>
        <w:tab/>
      </w:r>
    </w:p>
    <w:p w14:paraId="1F229027" w14:textId="6B17C7E5" w:rsidR="00EF1C7A" w:rsidRDefault="0034367B" w:rsidP="0040124F">
      <w:pPr>
        <w:pStyle w:val="NoSpacing"/>
        <w:jc w:val="center"/>
        <w:rPr>
          <w:rFonts w:ascii="Verdana" w:eastAsia="Times New Roman" w:hAnsi="Verdana"/>
          <w:b/>
          <w:bCs/>
          <w:sz w:val="32"/>
          <w:szCs w:val="32"/>
        </w:rPr>
      </w:pPr>
      <w:r>
        <w:rPr>
          <w:rFonts w:ascii="Verdana" w:eastAsia="Times New Roman" w:hAnsi="Verdana"/>
          <w:b/>
          <w:bCs/>
          <w:sz w:val="32"/>
          <w:szCs w:val="32"/>
        </w:rPr>
        <w:tab/>
      </w:r>
      <w:r w:rsidR="00390603">
        <w:rPr>
          <w:rFonts w:ascii="Verdana" w:eastAsia="Times New Roman" w:hAnsi="Verdana"/>
          <w:b/>
          <w:bCs/>
          <w:sz w:val="32"/>
          <w:szCs w:val="32"/>
        </w:rPr>
        <w:t xml:space="preserve">  </w:t>
      </w:r>
      <w:r w:rsidR="00EF1C7A" w:rsidRPr="006F499C">
        <w:rPr>
          <w:rFonts w:ascii="Verdana" w:eastAsia="Times New Roman" w:hAnsi="Verdana"/>
          <w:b/>
          <w:bCs/>
          <w:sz w:val="32"/>
          <w:szCs w:val="32"/>
        </w:rPr>
        <w:t>We Respond</w:t>
      </w:r>
    </w:p>
    <w:p w14:paraId="580D9C9F" w14:textId="77777777" w:rsidR="0034367B" w:rsidRDefault="0034367B" w:rsidP="00AF4EA9">
      <w:pPr>
        <w:pStyle w:val="NoSpacing"/>
        <w:rPr>
          <w:rFonts w:ascii="Verdana" w:eastAsia="Times New Roman" w:hAnsi="Verdana"/>
          <w:b/>
          <w:bCs/>
          <w:sz w:val="24"/>
          <w:szCs w:val="24"/>
        </w:rPr>
      </w:pPr>
    </w:p>
    <w:p w14:paraId="1B5573D1" w14:textId="4DDB87C0" w:rsidR="00EF1C7A" w:rsidRPr="00FB444E" w:rsidRDefault="00AF4EA9" w:rsidP="0038691C">
      <w:pPr>
        <w:pStyle w:val="NoSpacing"/>
        <w:rPr>
          <w:rFonts w:ascii="Verdana" w:eastAsia="Times New Roman" w:hAnsi="Verdana"/>
          <w:b/>
          <w:bCs/>
          <w:sz w:val="28"/>
          <w:szCs w:val="28"/>
        </w:rPr>
      </w:pPr>
      <w:r w:rsidRPr="00AF4EA9">
        <w:rPr>
          <w:rFonts w:ascii="Verdana" w:eastAsia="Times New Roman" w:hAnsi="Verdana"/>
          <w:b/>
          <w:bCs/>
          <w:sz w:val="24"/>
          <w:szCs w:val="24"/>
        </w:rPr>
        <w:t>Invitation to Discipleship:</w:t>
      </w:r>
      <w:r w:rsidR="00245337">
        <w:rPr>
          <w:rFonts w:ascii="Verdana" w:eastAsia="Times New Roman" w:hAnsi="Verdana"/>
          <w:b/>
          <w:bCs/>
          <w:sz w:val="24"/>
          <w:szCs w:val="24"/>
        </w:rPr>
        <w:t xml:space="preserve">  </w:t>
      </w:r>
      <w:r w:rsidR="00245337" w:rsidRPr="00D13F3D">
        <w:rPr>
          <w:rFonts w:ascii="Segoe Script" w:eastAsia="Times New Roman" w:hAnsi="Segoe Script"/>
          <w:b/>
          <w:bCs/>
          <w:sz w:val="24"/>
          <w:szCs w:val="24"/>
        </w:rPr>
        <w:t>“</w:t>
      </w:r>
      <w:r w:rsidR="00B91C90">
        <w:rPr>
          <w:rFonts w:ascii="Segoe Script" w:eastAsia="Times New Roman" w:hAnsi="Segoe Script"/>
          <w:b/>
          <w:bCs/>
          <w:sz w:val="24"/>
          <w:szCs w:val="24"/>
        </w:rPr>
        <w:t>Jesus Purchased My Salvation</w:t>
      </w:r>
      <w:r w:rsidR="00245337" w:rsidRPr="00D13F3D">
        <w:rPr>
          <w:rFonts w:ascii="Segoe Script" w:eastAsia="Times New Roman" w:hAnsi="Segoe Script"/>
          <w:b/>
          <w:bCs/>
          <w:sz w:val="24"/>
          <w:szCs w:val="24"/>
        </w:rPr>
        <w:t>”</w:t>
      </w:r>
      <w:r w:rsidR="00245337">
        <w:rPr>
          <w:rFonts w:ascii="Verdana" w:eastAsia="Times New Roman" w:hAnsi="Verdana"/>
          <w:b/>
          <w:bCs/>
          <w:sz w:val="24"/>
          <w:szCs w:val="24"/>
        </w:rPr>
        <w:tab/>
      </w:r>
      <w:r w:rsidR="00245337">
        <w:rPr>
          <w:rFonts w:ascii="Verdana" w:eastAsia="Times New Roman" w:hAnsi="Verdana"/>
          <w:b/>
          <w:bCs/>
          <w:sz w:val="24"/>
          <w:szCs w:val="24"/>
        </w:rPr>
        <w:tab/>
      </w:r>
      <w:r w:rsidR="006C118F">
        <w:rPr>
          <w:rFonts w:ascii="Verdana" w:eastAsia="Times New Roman" w:hAnsi="Verdana"/>
          <w:b/>
          <w:bCs/>
          <w:sz w:val="24"/>
          <w:szCs w:val="24"/>
        </w:rPr>
        <w:t xml:space="preserve"> </w:t>
      </w:r>
    </w:p>
    <w:p w14:paraId="53BC7A92" w14:textId="77777777" w:rsidR="002258DC" w:rsidRDefault="002258DC" w:rsidP="0038691C">
      <w:pPr>
        <w:pStyle w:val="NoSpacing"/>
        <w:rPr>
          <w:rFonts w:ascii="Verdana" w:eastAsia="Times New Roman" w:hAnsi="Verdana"/>
          <w:b/>
          <w:bCs/>
          <w:sz w:val="24"/>
          <w:szCs w:val="24"/>
        </w:rPr>
      </w:pPr>
    </w:p>
    <w:p w14:paraId="08595238" w14:textId="0930C891" w:rsidR="002258DC" w:rsidRDefault="002258DC" w:rsidP="0038691C">
      <w:pPr>
        <w:pStyle w:val="NoSpacing"/>
        <w:rPr>
          <w:rFonts w:ascii="Verdana" w:eastAsia="Times New Roman" w:hAnsi="Verdana"/>
          <w:b/>
          <w:bCs/>
          <w:sz w:val="24"/>
          <w:szCs w:val="24"/>
        </w:rPr>
      </w:pPr>
      <w:r>
        <w:rPr>
          <w:rFonts w:ascii="Verdana" w:eastAsia="Times New Roman" w:hAnsi="Verdana"/>
          <w:b/>
          <w:bCs/>
          <w:sz w:val="24"/>
          <w:szCs w:val="24"/>
        </w:rPr>
        <w:t>Prayers for the People:</w:t>
      </w:r>
    </w:p>
    <w:p w14:paraId="3848E9A0" w14:textId="77777777" w:rsidR="00EF1C7A" w:rsidRDefault="00EF1C7A" w:rsidP="00EF1C7A">
      <w:pPr>
        <w:spacing w:after="0" w:line="240" w:lineRule="auto"/>
        <w:rPr>
          <w:rFonts w:ascii="Verdana" w:eastAsia="Times New Roman" w:hAnsi="Verdana"/>
          <w:b/>
          <w:bCs/>
          <w:sz w:val="24"/>
          <w:szCs w:val="24"/>
        </w:rPr>
      </w:pPr>
    </w:p>
    <w:p w14:paraId="67A6EAB0" w14:textId="74FA0979" w:rsidR="00245337" w:rsidRDefault="00EF1C7A" w:rsidP="00245337">
      <w:pPr>
        <w:spacing w:after="0" w:line="240" w:lineRule="auto"/>
        <w:rPr>
          <w:rFonts w:ascii="Verdana" w:eastAsia="Times New Roman" w:hAnsi="Verdana"/>
          <w:b/>
          <w:bCs/>
          <w:sz w:val="24"/>
          <w:szCs w:val="24"/>
        </w:rPr>
      </w:pPr>
      <w:r w:rsidRPr="005A7BA9">
        <w:rPr>
          <w:rFonts w:ascii="Verdana" w:eastAsia="Times New Roman" w:hAnsi="Verdana"/>
          <w:b/>
          <w:bCs/>
          <w:sz w:val="24"/>
          <w:szCs w:val="24"/>
        </w:rPr>
        <w:t>Choral Response</w:t>
      </w:r>
      <w:r w:rsidRPr="00FB444E">
        <w:rPr>
          <w:rFonts w:ascii="Segoe Script" w:eastAsia="Times New Roman" w:hAnsi="Segoe Script"/>
          <w:b/>
          <w:bCs/>
          <w:sz w:val="28"/>
          <w:szCs w:val="28"/>
        </w:rPr>
        <w:t>:</w:t>
      </w:r>
      <w:r w:rsidR="00245337">
        <w:rPr>
          <w:rFonts w:ascii="Segoe Script" w:eastAsia="Times New Roman" w:hAnsi="Segoe Script"/>
          <w:b/>
          <w:bCs/>
          <w:sz w:val="28"/>
          <w:szCs w:val="28"/>
        </w:rPr>
        <w:t xml:space="preserve">  </w:t>
      </w:r>
      <w:r w:rsidR="00245337" w:rsidRPr="00351DFF">
        <w:rPr>
          <w:rFonts w:ascii="Segoe Script" w:eastAsia="Times New Roman" w:hAnsi="Segoe Script"/>
          <w:b/>
          <w:bCs/>
          <w:sz w:val="24"/>
          <w:szCs w:val="24"/>
        </w:rPr>
        <w:t>“</w:t>
      </w:r>
      <w:r w:rsidR="00B91C90">
        <w:rPr>
          <w:rFonts w:ascii="Segoe Script" w:eastAsia="Times New Roman" w:hAnsi="Segoe Script"/>
          <w:b/>
          <w:bCs/>
          <w:sz w:val="24"/>
          <w:szCs w:val="24"/>
        </w:rPr>
        <w:t>Thank You for Hearing Our Prayer</w:t>
      </w:r>
      <w:r w:rsidR="00245337" w:rsidRPr="00351DFF">
        <w:rPr>
          <w:rFonts w:ascii="Segoe Script" w:eastAsia="Times New Roman" w:hAnsi="Segoe Script"/>
          <w:b/>
          <w:bCs/>
          <w:sz w:val="24"/>
          <w:szCs w:val="24"/>
        </w:rPr>
        <w:t>!”</w:t>
      </w:r>
    </w:p>
    <w:p w14:paraId="1431DAE5" w14:textId="77777777" w:rsidR="00B16B2F" w:rsidRDefault="00B16B2F" w:rsidP="00245337">
      <w:pPr>
        <w:spacing w:after="0" w:line="240" w:lineRule="auto"/>
        <w:rPr>
          <w:rFonts w:ascii="Verdana" w:eastAsia="Times New Roman" w:hAnsi="Verdana"/>
          <w:b/>
          <w:bCs/>
          <w:sz w:val="24"/>
          <w:szCs w:val="24"/>
        </w:rPr>
      </w:pPr>
    </w:p>
    <w:p w14:paraId="093C8598" w14:textId="0E8E33B9" w:rsidR="00BC7754" w:rsidRPr="00BC7754" w:rsidRDefault="00BC7754" w:rsidP="00BC7754">
      <w:pPr>
        <w:spacing w:after="0" w:line="259" w:lineRule="auto"/>
        <w:rPr>
          <w:rFonts w:ascii="Verdana" w:eastAsia="Aptos" w:hAnsi="Verdana"/>
          <w:kern w:val="2"/>
          <w:sz w:val="24"/>
          <w:szCs w:val="24"/>
          <w14:ligatures w14:val="standardContextual"/>
        </w:rPr>
      </w:pPr>
      <w:r w:rsidRPr="00BC7754">
        <w:rPr>
          <w:rFonts w:ascii="Verdana" w:eastAsia="Aptos" w:hAnsi="Verdana"/>
          <w:b/>
          <w:bCs/>
          <w:kern w:val="2"/>
          <w:sz w:val="24"/>
          <w:szCs w:val="24"/>
          <w14:ligatures w14:val="standardContextual"/>
        </w:rPr>
        <w:t>Affirmation of faith</w:t>
      </w:r>
      <w:r w:rsidRPr="00BC7754">
        <w:rPr>
          <w:rFonts w:ascii="Verdana" w:eastAsia="Aptos" w:hAnsi="Verdana"/>
          <w:kern w:val="2"/>
          <w:sz w:val="24"/>
          <w:szCs w:val="24"/>
          <w14:ligatures w14:val="standardContextual"/>
        </w:rPr>
        <w:t xml:space="preserve"> (Book of Common Worship)</w:t>
      </w:r>
      <w:r>
        <w:rPr>
          <w:rFonts w:ascii="Verdana" w:eastAsia="Aptos" w:hAnsi="Verdana"/>
          <w:kern w:val="2"/>
          <w:sz w:val="24"/>
          <w:szCs w:val="24"/>
          <w14:ligatures w14:val="standardContextual"/>
        </w:rPr>
        <w:t xml:space="preserve">: </w:t>
      </w:r>
      <w:r w:rsidRPr="00BC7754">
        <w:rPr>
          <w:rFonts w:ascii="Verdana" w:eastAsia="Aptos" w:hAnsi="Verdana"/>
          <w:kern w:val="2"/>
          <w:sz w:val="24"/>
          <w:szCs w:val="24"/>
          <w14:ligatures w14:val="standardContextual"/>
        </w:rPr>
        <w:t xml:space="preserve">This is the good news which we have received, in which we stand, and by which we are saved, if we hold it fast: that Christ died for our sins according to the scriptures, that he was buried, that he was raised on the third day, and that he appeared first to the women, then to Peter, and the Twelve, and then to many faithful witnesses. We believe that Jesus is the Christ, the Son of the living God. Jesus Christ is the first and the last, the beginning and the end; he is our Lord and our God. </w:t>
      </w:r>
      <w:r w:rsidRPr="00BC7754">
        <w:rPr>
          <w:rFonts w:ascii="Verdana" w:eastAsia="Aptos" w:hAnsi="Verdana"/>
          <w:b/>
          <w:bCs/>
          <w:kern w:val="2"/>
          <w:sz w:val="24"/>
          <w:szCs w:val="24"/>
          <w14:ligatures w14:val="standardContextual"/>
        </w:rPr>
        <w:t>Amen</w:t>
      </w:r>
      <w:r w:rsidRPr="00BC7754">
        <w:rPr>
          <w:rFonts w:ascii="Aptos" w:eastAsia="Aptos" w:hAnsi="Aptos"/>
          <w:b/>
          <w:bCs/>
          <w:kern w:val="2"/>
          <w14:ligatures w14:val="standardContextual"/>
        </w:rPr>
        <w:t>.</w:t>
      </w:r>
    </w:p>
    <w:p w14:paraId="3CCCE773" w14:textId="77777777" w:rsidR="00BC7754" w:rsidRDefault="00BC7754" w:rsidP="00EF1C7A">
      <w:pPr>
        <w:shd w:val="clear" w:color="auto" w:fill="FFFFFF"/>
        <w:spacing w:after="0" w:line="240" w:lineRule="auto"/>
        <w:rPr>
          <w:rFonts w:ascii="Verdana" w:eastAsia="Times New Roman" w:hAnsi="Verdana"/>
          <w:b/>
          <w:bCs/>
          <w:sz w:val="24"/>
          <w:szCs w:val="24"/>
        </w:rPr>
      </w:pPr>
    </w:p>
    <w:p w14:paraId="3148D145" w14:textId="1E80586C" w:rsidR="00245337" w:rsidRDefault="00EF1C7A" w:rsidP="00EF1C7A">
      <w:pPr>
        <w:shd w:val="clear" w:color="auto" w:fill="FFFFFF"/>
        <w:spacing w:after="0" w:line="240" w:lineRule="auto"/>
        <w:rPr>
          <w:rFonts w:ascii="Verdana" w:eastAsia="Times New Roman" w:hAnsi="Verdana"/>
          <w:b/>
          <w:bCs/>
          <w:sz w:val="24"/>
          <w:szCs w:val="24"/>
        </w:rPr>
      </w:pPr>
      <w:r w:rsidRPr="005A7BA9">
        <w:rPr>
          <w:rFonts w:ascii="Verdana" w:eastAsia="Times New Roman" w:hAnsi="Verdana"/>
          <w:b/>
          <w:bCs/>
          <w:sz w:val="24"/>
          <w:szCs w:val="24"/>
        </w:rPr>
        <w:t>Tithes and Offerings</w:t>
      </w:r>
      <w:r w:rsidR="0038691C">
        <w:rPr>
          <w:rFonts w:ascii="Verdana" w:eastAsia="Times New Roman" w:hAnsi="Verdana"/>
          <w:b/>
          <w:bCs/>
          <w:sz w:val="24"/>
          <w:szCs w:val="24"/>
        </w:rPr>
        <w:t>:</w:t>
      </w:r>
      <w:r w:rsidR="00245337">
        <w:rPr>
          <w:rFonts w:ascii="Verdana" w:eastAsia="Times New Roman" w:hAnsi="Verdana"/>
          <w:b/>
          <w:bCs/>
          <w:sz w:val="24"/>
          <w:szCs w:val="24"/>
        </w:rPr>
        <w:t xml:space="preserve">  </w:t>
      </w:r>
      <w:r w:rsidR="00245337" w:rsidRPr="00D13F3D">
        <w:rPr>
          <w:rFonts w:ascii="Segoe Script" w:eastAsia="Times New Roman" w:hAnsi="Segoe Script"/>
          <w:b/>
          <w:bCs/>
          <w:sz w:val="24"/>
          <w:szCs w:val="24"/>
        </w:rPr>
        <w:t>“</w:t>
      </w:r>
      <w:r w:rsidR="00B91C90">
        <w:rPr>
          <w:rFonts w:ascii="Segoe Script" w:eastAsia="Times New Roman" w:hAnsi="Segoe Script"/>
          <w:b/>
          <w:bCs/>
          <w:sz w:val="24"/>
          <w:szCs w:val="24"/>
        </w:rPr>
        <w:t>Because He Lives</w:t>
      </w:r>
      <w:r w:rsidR="00245337" w:rsidRPr="00D13F3D">
        <w:rPr>
          <w:rFonts w:ascii="Segoe Script" w:eastAsia="Times New Roman" w:hAnsi="Segoe Script"/>
          <w:b/>
          <w:bCs/>
          <w:sz w:val="24"/>
          <w:szCs w:val="24"/>
        </w:rPr>
        <w:t>”</w:t>
      </w:r>
    </w:p>
    <w:p w14:paraId="701DE048" w14:textId="37CC3CE4" w:rsidR="003A6DD6" w:rsidRDefault="006C118F" w:rsidP="00EF1C7A">
      <w:pPr>
        <w:shd w:val="clear" w:color="auto" w:fill="FFFFFF"/>
        <w:spacing w:after="0" w:line="240" w:lineRule="auto"/>
        <w:rPr>
          <w:rFonts w:ascii="Verdana" w:eastAsia="Times New Roman" w:hAnsi="Verdana"/>
          <w:b/>
          <w:bCs/>
          <w:sz w:val="24"/>
          <w:szCs w:val="24"/>
        </w:rPr>
      </w:pPr>
      <w:r>
        <w:rPr>
          <w:rFonts w:ascii="Verdana" w:eastAsia="Times New Roman" w:hAnsi="Verdana"/>
          <w:b/>
          <w:bCs/>
          <w:sz w:val="24"/>
          <w:szCs w:val="24"/>
        </w:rPr>
        <w:t xml:space="preserve">  </w:t>
      </w:r>
    </w:p>
    <w:p w14:paraId="315ED3DC" w14:textId="2398D627" w:rsidR="003A6DD6" w:rsidRPr="00FB444E" w:rsidRDefault="003A6DD6" w:rsidP="00EF1C7A">
      <w:pPr>
        <w:shd w:val="clear" w:color="auto" w:fill="FFFFFF"/>
        <w:spacing w:after="0" w:line="240" w:lineRule="auto"/>
        <w:rPr>
          <w:rFonts w:ascii="Segoe Script" w:eastAsia="Times New Roman" w:hAnsi="Segoe Script"/>
          <w:b/>
          <w:bCs/>
          <w:sz w:val="28"/>
          <w:szCs w:val="28"/>
        </w:rPr>
      </w:pPr>
      <w:r>
        <w:rPr>
          <w:rFonts w:ascii="Verdana" w:eastAsia="Times New Roman" w:hAnsi="Verdana"/>
          <w:b/>
          <w:bCs/>
          <w:sz w:val="24"/>
          <w:szCs w:val="24"/>
        </w:rPr>
        <w:t>*Doxology</w:t>
      </w:r>
      <w:r w:rsidR="0038691C">
        <w:rPr>
          <w:rFonts w:ascii="Verdana" w:eastAsia="Times New Roman" w:hAnsi="Verdana"/>
          <w:b/>
          <w:bCs/>
          <w:sz w:val="24"/>
          <w:szCs w:val="24"/>
        </w:rPr>
        <w:t>:</w:t>
      </w:r>
      <w:r w:rsidR="00245337">
        <w:rPr>
          <w:rFonts w:ascii="Verdana" w:eastAsia="Times New Roman" w:hAnsi="Verdana"/>
          <w:b/>
          <w:bCs/>
          <w:sz w:val="24"/>
          <w:szCs w:val="24"/>
        </w:rPr>
        <w:t xml:space="preserve">  </w:t>
      </w:r>
      <w:r w:rsidR="00245337" w:rsidRPr="00D13F3D">
        <w:rPr>
          <w:rFonts w:ascii="Segoe Script" w:eastAsia="Times New Roman" w:hAnsi="Segoe Script"/>
          <w:b/>
          <w:bCs/>
          <w:sz w:val="24"/>
          <w:szCs w:val="24"/>
        </w:rPr>
        <w:t>“</w:t>
      </w:r>
      <w:r w:rsidR="00B91C90">
        <w:rPr>
          <w:rFonts w:ascii="Segoe Script" w:eastAsia="Times New Roman" w:hAnsi="Segoe Script"/>
          <w:b/>
          <w:bCs/>
          <w:sz w:val="24"/>
          <w:szCs w:val="24"/>
        </w:rPr>
        <w:t>Glory Be to the Father</w:t>
      </w:r>
      <w:r w:rsidR="00245337" w:rsidRPr="00D13F3D">
        <w:rPr>
          <w:rFonts w:ascii="Segoe Script" w:eastAsia="Times New Roman" w:hAnsi="Segoe Script"/>
          <w:b/>
          <w:bCs/>
          <w:sz w:val="24"/>
          <w:szCs w:val="24"/>
        </w:rPr>
        <w:t>”</w:t>
      </w:r>
      <w:r w:rsidR="00245337">
        <w:rPr>
          <w:rFonts w:ascii="Verdana" w:eastAsia="Times New Roman" w:hAnsi="Verdana"/>
          <w:b/>
          <w:bCs/>
          <w:sz w:val="24"/>
          <w:szCs w:val="24"/>
        </w:rPr>
        <w:tab/>
      </w:r>
      <w:r w:rsidR="00245337">
        <w:rPr>
          <w:rFonts w:ascii="Verdana" w:eastAsia="Times New Roman" w:hAnsi="Verdana"/>
          <w:b/>
          <w:bCs/>
          <w:sz w:val="24"/>
          <w:szCs w:val="24"/>
        </w:rPr>
        <w:tab/>
      </w:r>
      <w:r w:rsidR="00245337">
        <w:rPr>
          <w:rFonts w:ascii="Verdana" w:eastAsia="Times New Roman" w:hAnsi="Verdana"/>
          <w:b/>
          <w:bCs/>
          <w:sz w:val="24"/>
          <w:szCs w:val="24"/>
        </w:rPr>
        <w:tab/>
      </w:r>
      <w:r w:rsidR="002765A9">
        <w:rPr>
          <w:rFonts w:ascii="Verdana" w:eastAsia="Times New Roman" w:hAnsi="Verdana"/>
          <w:b/>
          <w:bCs/>
          <w:sz w:val="24"/>
          <w:szCs w:val="24"/>
        </w:rPr>
        <w:tab/>
      </w:r>
      <w:r w:rsidR="002765A9">
        <w:rPr>
          <w:rFonts w:ascii="Verdana" w:eastAsia="Times New Roman" w:hAnsi="Verdana"/>
          <w:b/>
          <w:bCs/>
          <w:sz w:val="24"/>
          <w:szCs w:val="24"/>
        </w:rPr>
        <w:tab/>
      </w:r>
      <w:r w:rsidR="002765A9">
        <w:rPr>
          <w:rFonts w:ascii="Verdana" w:eastAsia="Times New Roman" w:hAnsi="Verdana"/>
          <w:b/>
          <w:bCs/>
          <w:sz w:val="24"/>
          <w:szCs w:val="24"/>
        </w:rPr>
        <w:tab/>
      </w:r>
      <w:r w:rsidR="002765A9">
        <w:rPr>
          <w:rFonts w:ascii="Verdana" w:eastAsia="Times New Roman" w:hAnsi="Verdana"/>
          <w:b/>
          <w:bCs/>
          <w:sz w:val="24"/>
          <w:szCs w:val="24"/>
        </w:rPr>
        <w:tab/>
      </w:r>
      <w:r w:rsidR="00245337">
        <w:rPr>
          <w:rFonts w:ascii="Verdana" w:eastAsia="Times New Roman" w:hAnsi="Verdana"/>
          <w:b/>
          <w:bCs/>
          <w:sz w:val="24"/>
          <w:szCs w:val="24"/>
        </w:rPr>
        <w:t>#5</w:t>
      </w:r>
      <w:r w:rsidR="00B91C90">
        <w:rPr>
          <w:rFonts w:ascii="Verdana" w:eastAsia="Times New Roman" w:hAnsi="Verdana"/>
          <w:b/>
          <w:bCs/>
          <w:sz w:val="24"/>
          <w:szCs w:val="24"/>
        </w:rPr>
        <w:t>79</w:t>
      </w:r>
      <w:r w:rsidR="00E16477">
        <w:rPr>
          <w:rFonts w:ascii="Verdana" w:eastAsia="Times New Roman" w:hAnsi="Verdana"/>
          <w:b/>
          <w:bCs/>
          <w:sz w:val="24"/>
          <w:szCs w:val="24"/>
        </w:rPr>
        <w:t xml:space="preserve">  </w:t>
      </w:r>
    </w:p>
    <w:p w14:paraId="2588880C" w14:textId="77777777" w:rsidR="003A6DD6" w:rsidRDefault="003A6DD6" w:rsidP="00EF1C7A">
      <w:pPr>
        <w:shd w:val="clear" w:color="auto" w:fill="FFFFFF"/>
        <w:spacing w:after="0" w:line="240" w:lineRule="auto"/>
        <w:rPr>
          <w:rFonts w:ascii="Verdana" w:eastAsia="Times New Roman" w:hAnsi="Verdana"/>
          <w:b/>
          <w:bCs/>
          <w:sz w:val="24"/>
          <w:szCs w:val="24"/>
        </w:rPr>
      </w:pPr>
    </w:p>
    <w:p w14:paraId="55F3AB3D" w14:textId="467B1E61" w:rsidR="003A6DD6" w:rsidRDefault="003A6DD6" w:rsidP="00EF1C7A">
      <w:pPr>
        <w:shd w:val="clear" w:color="auto" w:fill="FFFFFF"/>
        <w:spacing w:after="0" w:line="240" w:lineRule="auto"/>
        <w:rPr>
          <w:rFonts w:ascii="Verdana" w:eastAsia="Times New Roman" w:hAnsi="Verdana"/>
          <w:b/>
          <w:bCs/>
          <w:sz w:val="24"/>
          <w:szCs w:val="24"/>
        </w:rPr>
      </w:pPr>
      <w:r>
        <w:rPr>
          <w:rFonts w:ascii="Verdana" w:eastAsia="Times New Roman" w:hAnsi="Verdana"/>
          <w:b/>
          <w:bCs/>
          <w:sz w:val="24"/>
          <w:szCs w:val="24"/>
        </w:rPr>
        <w:t>Prayer of Thanksgiving</w:t>
      </w:r>
      <w:r w:rsidR="0038691C">
        <w:rPr>
          <w:rFonts w:ascii="Verdana" w:eastAsia="Times New Roman" w:hAnsi="Verdana"/>
          <w:b/>
          <w:bCs/>
          <w:sz w:val="24"/>
          <w:szCs w:val="24"/>
        </w:rPr>
        <w:t>:</w:t>
      </w:r>
    </w:p>
    <w:p w14:paraId="5EEC9206" w14:textId="2CD964EF" w:rsidR="0038691C" w:rsidRPr="00F6197F" w:rsidRDefault="003A6DD6" w:rsidP="00326F13">
      <w:pPr>
        <w:shd w:val="clear" w:color="auto" w:fill="FFFFFF"/>
        <w:spacing w:after="0" w:line="240" w:lineRule="auto"/>
        <w:rPr>
          <w:rFonts w:ascii="Verdana" w:eastAsia="Times New Roman" w:hAnsi="Verdana"/>
          <w:b/>
          <w:bCs/>
          <w:sz w:val="24"/>
          <w:szCs w:val="24"/>
        </w:rPr>
      </w:pPr>
      <w:r>
        <w:rPr>
          <w:rFonts w:ascii="Verdana" w:eastAsia="Times New Roman" w:hAnsi="Verdana"/>
          <w:b/>
          <w:bCs/>
          <w:sz w:val="24"/>
          <w:szCs w:val="24"/>
        </w:rPr>
        <w:tab/>
      </w:r>
      <w:r>
        <w:rPr>
          <w:rFonts w:ascii="Verdana" w:eastAsia="Times New Roman" w:hAnsi="Verdana"/>
          <w:b/>
          <w:bCs/>
          <w:sz w:val="24"/>
          <w:szCs w:val="24"/>
        </w:rPr>
        <w:tab/>
      </w:r>
      <w:r>
        <w:rPr>
          <w:rFonts w:ascii="Verdana" w:eastAsia="Times New Roman" w:hAnsi="Verdana"/>
          <w:b/>
          <w:bCs/>
          <w:sz w:val="24"/>
          <w:szCs w:val="24"/>
        </w:rPr>
        <w:tab/>
      </w:r>
      <w:r>
        <w:rPr>
          <w:rFonts w:ascii="Verdana" w:eastAsia="Times New Roman" w:hAnsi="Verdana"/>
          <w:b/>
          <w:bCs/>
          <w:sz w:val="24"/>
          <w:szCs w:val="24"/>
        </w:rPr>
        <w:tab/>
      </w:r>
      <w:r>
        <w:rPr>
          <w:rFonts w:ascii="Verdana" w:eastAsia="Times New Roman" w:hAnsi="Verdana"/>
          <w:b/>
          <w:bCs/>
          <w:sz w:val="24"/>
          <w:szCs w:val="24"/>
        </w:rPr>
        <w:tab/>
      </w:r>
      <w:r>
        <w:rPr>
          <w:rFonts w:ascii="Verdana" w:eastAsia="Times New Roman" w:hAnsi="Verdana"/>
          <w:b/>
          <w:bCs/>
          <w:sz w:val="24"/>
          <w:szCs w:val="24"/>
        </w:rPr>
        <w:tab/>
      </w:r>
    </w:p>
    <w:p w14:paraId="682828DB" w14:textId="0EC94A05" w:rsidR="00326F13" w:rsidRPr="0093679E" w:rsidRDefault="00326F13" w:rsidP="0093679E">
      <w:pPr>
        <w:pStyle w:val="NoSpacing"/>
        <w:rPr>
          <w:rFonts w:ascii="Segoe Script" w:hAnsi="Segoe Script"/>
          <w:b/>
          <w:bCs/>
          <w:sz w:val="24"/>
          <w:szCs w:val="24"/>
        </w:rPr>
      </w:pPr>
      <w:r w:rsidRPr="0093679E">
        <w:rPr>
          <w:rFonts w:ascii="Verdana" w:hAnsi="Verdana"/>
          <w:b/>
          <w:bCs/>
          <w:sz w:val="24"/>
          <w:szCs w:val="24"/>
        </w:rPr>
        <w:t>Celebration Song:</w:t>
      </w:r>
      <w:r w:rsidR="00245337">
        <w:rPr>
          <w:rFonts w:ascii="Verdana" w:hAnsi="Verdana"/>
          <w:b/>
          <w:bCs/>
          <w:sz w:val="24"/>
          <w:szCs w:val="24"/>
        </w:rPr>
        <w:t xml:space="preserve">  </w:t>
      </w:r>
      <w:r w:rsidR="00D13F3D" w:rsidRPr="00D13F3D">
        <w:rPr>
          <w:rFonts w:ascii="Segoe Script" w:hAnsi="Segoe Script"/>
          <w:b/>
          <w:bCs/>
          <w:sz w:val="24"/>
          <w:szCs w:val="24"/>
        </w:rPr>
        <w:t>“</w:t>
      </w:r>
      <w:r w:rsidR="00B91C90">
        <w:rPr>
          <w:rFonts w:ascii="Segoe Script" w:hAnsi="Segoe Script"/>
          <w:b/>
          <w:bCs/>
          <w:sz w:val="24"/>
          <w:szCs w:val="24"/>
        </w:rPr>
        <w:t>Christ Arose</w:t>
      </w:r>
      <w:r w:rsidR="00D13F3D" w:rsidRPr="00D13F3D">
        <w:rPr>
          <w:rFonts w:ascii="Segoe Script" w:hAnsi="Segoe Script"/>
          <w:b/>
          <w:bCs/>
          <w:sz w:val="24"/>
          <w:szCs w:val="24"/>
        </w:rPr>
        <w:t>”</w:t>
      </w:r>
      <w:r w:rsidR="00E16477" w:rsidRPr="0093679E">
        <w:rPr>
          <w:rFonts w:ascii="Segoe Script" w:hAnsi="Segoe Script"/>
          <w:b/>
          <w:bCs/>
          <w:sz w:val="24"/>
          <w:szCs w:val="24"/>
        </w:rPr>
        <w:t xml:space="preserve"> </w:t>
      </w:r>
    </w:p>
    <w:p w14:paraId="547A7B58" w14:textId="77777777" w:rsidR="0093679E" w:rsidRDefault="0093679E" w:rsidP="0093679E">
      <w:pPr>
        <w:pStyle w:val="NoSpacing"/>
        <w:rPr>
          <w:rFonts w:ascii="Verdana" w:hAnsi="Verdana"/>
          <w:b/>
          <w:bCs/>
          <w:sz w:val="24"/>
          <w:szCs w:val="24"/>
        </w:rPr>
      </w:pPr>
    </w:p>
    <w:p w14:paraId="67B439D7" w14:textId="1668FB39" w:rsidR="00326F13" w:rsidRPr="0093679E" w:rsidRDefault="00326F13" w:rsidP="0093679E">
      <w:pPr>
        <w:pStyle w:val="NoSpacing"/>
        <w:rPr>
          <w:rFonts w:ascii="Verdana" w:hAnsi="Verdana"/>
          <w:b/>
          <w:bCs/>
          <w:sz w:val="24"/>
          <w:szCs w:val="24"/>
        </w:rPr>
      </w:pPr>
      <w:r w:rsidRPr="0093679E">
        <w:rPr>
          <w:rFonts w:ascii="Verdana" w:hAnsi="Verdana"/>
          <w:b/>
          <w:bCs/>
          <w:sz w:val="24"/>
          <w:szCs w:val="24"/>
        </w:rPr>
        <w:t>*Charge and Benediction:</w:t>
      </w:r>
    </w:p>
    <w:p w14:paraId="6A6D2F56" w14:textId="77777777" w:rsidR="00326F13" w:rsidRPr="00F6197F" w:rsidRDefault="00326F13" w:rsidP="00326F13">
      <w:pPr>
        <w:spacing w:after="0" w:line="240" w:lineRule="auto"/>
        <w:rPr>
          <w:rFonts w:ascii="Verdana" w:eastAsia="Times New Roman" w:hAnsi="Verdana"/>
          <w:b/>
          <w:bCs/>
          <w:sz w:val="24"/>
          <w:szCs w:val="24"/>
        </w:rPr>
      </w:pPr>
    </w:p>
    <w:p w14:paraId="081BD69C" w14:textId="77777777" w:rsidR="00326F13" w:rsidRDefault="00326F13" w:rsidP="00326F13">
      <w:pPr>
        <w:spacing w:after="0" w:line="240" w:lineRule="auto"/>
        <w:rPr>
          <w:rFonts w:ascii="Verdana" w:eastAsia="Times New Roman" w:hAnsi="Verdana"/>
          <w:b/>
          <w:bCs/>
          <w:sz w:val="24"/>
          <w:szCs w:val="24"/>
        </w:rPr>
      </w:pPr>
      <w:r>
        <w:rPr>
          <w:rFonts w:ascii="Verdana" w:eastAsia="Times New Roman" w:hAnsi="Verdana"/>
          <w:b/>
          <w:bCs/>
          <w:sz w:val="24"/>
          <w:szCs w:val="24"/>
        </w:rPr>
        <w:t>Extinguishing of the Candles:</w:t>
      </w:r>
    </w:p>
    <w:p w14:paraId="2B3E231F" w14:textId="77777777" w:rsidR="00D13F3D" w:rsidRDefault="00D13F3D" w:rsidP="00326F13">
      <w:pPr>
        <w:spacing w:after="0" w:line="240" w:lineRule="auto"/>
        <w:rPr>
          <w:rFonts w:ascii="Verdana" w:eastAsia="Times New Roman" w:hAnsi="Verdana"/>
          <w:b/>
          <w:bCs/>
          <w:sz w:val="24"/>
          <w:szCs w:val="24"/>
        </w:rPr>
      </w:pPr>
    </w:p>
    <w:p w14:paraId="2F04C88F" w14:textId="0A2C4EA5" w:rsidR="00326F13" w:rsidRPr="00D13F3D" w:rsidRDefault="00326F13" w:rsidP="00326F13">
      <w:pPr>
        <w:spacing w:after="0" w:line="240" w:lineRule="auto"/>
        <w:rPr>
          <w:rFonts w:ascii="Segoe Script" w:eastAsia="Times New Roman" w:hAnsi="Segoe Script"/>
          <w:b/>
          <w:bCs/>
          <w:sz w:val="28"/>
          <w:szCs w:val="28"/>
        </w:rPr>
      </w:pPr>
      <w:r>
        <w:rPr>
          <w:rFonts w:ascii="Verdana" w:eastAsia="Times New Roman" w:hAnsi="Verdana"/>
          <w:b/>
          <w:bCs/>
          <w:sz w:val="24"/>
          <w:szCs w:val="24"/>
        </w:rPr>
        <w:t>Postlude:</w:t>
      </w:r>
      <w:r w:rsidR="00245337">
        <w:rPr>
          <w:rFonts w:ascii="Verdana" w:eastAsia="Times New Roman" w:hAnsi="Verdana"/>
          <w:b/>
          <w:bCs/>
          <w:sz w:val="24"/>
          <w:szCs w:val="24"/>
        </w:rPr>
        <w:t xml:space="preserve">  </w:t>
      </w:r>
      <w:r w:rsidR="00D13F3D" w:rsidRPr="00D13F3D">
        <w:rPr>
          <w:rFonts w:ascii="Segoe Script" w:eastAsia="Times New Roman" w:hAnsi="Segoe Script"/>
          <w:b/>
          <w:bCs/>
          <w:sz w:val="24"/>
          <w:szCs w:val="24"/>
        </w:rPr>
        <w:t>“</w:t>
      </w:r>
      <w:r w:rsidR="00B91C90">
        <w:rPr>
          <w:rFonts w:ascii="Segoe Script" w:eastAsia="Times New Roman" w:hAnsi="Segoe Script"/>
          <w:b/>
          <w:bCs/>
          <w:sz w:val="24"/>
          <w:szCs w:val="24"/>
        </w:rPr>
        <w:t>He Is Lord</w:t>
      </w:r>
      <w:r w:rsidR="00D13F3D" w:rsidRPr="00D13F3D">
        <w:rPr>
          <w:rFonts w:ascii="Segoe Script" w:eastAsia="Times New Roman" w:hAnsi="Segoe Script"/>
          <w:b/>
          <w:bCs/>
          <w:sz w:val="24"/>
          <w:szCs w:val="24"/>
        </w:rPr>
        <w:t>”</w:t>
      </w:r>
      <w:r w:rsidR="00D13F3D">
        <w:rPr>
          <w:rFonts w:ascii="Verdana" w:eastAsia="Times New Roman" w:hAnsi="Verdana"/>
          <w:b/>
          <w:bCs/>
          <w:sz w:val="24"/>
          <w:szCs w:val="24"/>
        </w:rPr>
        <w:t>/</w:t>
      </w:r>
      <w:r w:rsidRPr="00007B66">
        <w:rPr>
          <w:rFonts w:ascii="Verdana" w:eastAsia="Times New Roman" w:hAnsi="Verdana"/>
          <w:b/>
          <w:bCs/>
          <w:sz w:val="24"/>
          <w:szCs w:val="24"/>
        </w:rPr>
        <w:t>Passing the Peace</w:t>
      </w:r>
    </w:p>
    <w:p w14:paraId="013737CC" w14:textId="77777777" w:rsidR="00326F13" w:rsidRDefault="00326F13" w:rsidP="00326F13">
      <w:pPr>
        <w:spacing w:after="0" w:line="240" w:lineRule="auto"/>
        <w:jc w:val="center"/>
        <w:rPr>
          <w:rFonts w:ascii="Verdana" w:hAnsi="Verdana"/>
          <w:b/>
          <w:bCs/>
          <w:iCs/>
          <w:sz w:val="24"/>
          <w:szCs w:val="24"/>
        </w:rPr>
      </w:pPr>
    </w:p>
    <w:p w14:paraId="658EDE07" w14:textId="1CE0526E" w:rsidR="00326F13" w:rsidRDefault="00326F13" w:rsidP="00326F13">
      <w:pPr>
        <w:spacing w:after="0" w:line="240" w:lineRule="auto"/>
        <w:jc w:val="center"/>
        <w:rPr>
          <w:rFonts w:ascii="Verdana" w:hAnsi="Verdana"/>
          <w:b/>
          <w:bCs/>
          <w:iCs/>
          <w:color w:val="0070C0"/>
          <w:sz w:val="24"/>
          <w:szCs w:val="24"/>
        </w:rPr>
      </w:pPr>
      <w:r w:rsidRPr="00FA2EF9">
        <w:rPr>
          <w:rFonts w:ascii="Verdana" w:hAnsi="Verdana"/>
          <w:b/>
          <w:bCs/>
          <w:iCs/>
          <w:sz w:val="24"/>
          <w:szCs w:val="24"/>
        </w:rPr>
        <w:t>*</w:t>
      </w:r>
      <w:r w:rsidRPr="005949D2">
        <w:rPr>
          <w:rFonts w:ascii="Verdana" w:hAnsi="Verdana"/>
          <w:b/>
          <w:bCs/>
          <w:iCs/>
          <w:color w:val="0070C0"/>
          <w:sz w:val="24"/>
          <w:szCs w:val="24"/>
        </w:rPr>
        <w:t>Please stand if you are able.</w:t>
      </w:r>
    </w:p>
    <w:p w14:paraId="34E8A8B5" w14:textId="77777777" w:rsidR="00326F13" w:rsidRPr="00006A3C" w:rsidRDefault="00326F13" w:rsidP="00326F13">
      <w:pPr>
        <w:spacing w:after="0" w:line="240" w:lineRule="auto"/>
        <w:jc w:val="center"/>
        <w:rPr>
          <w:rFonts w:ascii="Verdana" w:hAnsi="Verdana"/>
          <w:b/>
          <w:bCs/>
          <w:iCs/>
          <w:color w:val="0070C0"/>
          <w:sz w:val="24"/>
          <w:szCs w:val="24"/>
        </w:rPr>
      </w:pPr>
      <w:r w:rsidRPr="005949D2">
        <w:rPr>
          <w:rFonts w:ascii="Verdana" w:hAnsi="Verdana"/>
          <w:b/>
          <w:bCs/>
          <w:iCs/>
          <w:sz w:val="24"/>
          <w:szCs w:val="24"/>
        </w:rPr>
        <w:t>**</w:t>
      </w:r>
      <w:r w:rsidRPr="005949D2">
        <w:rPr>
          <w:rFonts w:ascii="Verdana" w:hAnsi="Verdana"/>
          <w:b/>
          <w:bCs/>
          <w:iCs/>
          <w:color w:val="0070C0"/>
          <w:sz w:val="24"/>
          <w:szCs w:val="24"/>
        </w:rPr>
        <w:t>Worshippers may enter or exit</w:t>
      </w:r>
      <w:r>
        <w:rPr>
          <w:rFonts w:ascii="Verdana" w:hAnsi="Verdana"/>
          <w:b/>
          <w:bCs/>
          <w:iCs/>
          <w:color w:val="0070C0"/>
          <w:sz w:val="24"/>
          <w:szCs w:val="24"/>
        </w:rPr>
        <w:t>.</w:t>
      </w:r>
    </w:p>
    <w:sectPr w:rsidR="00326F13" w:rsidRPr="00006A3C" w:rsidSect="00357335">
      <w:pgSz w:w="24480" w:h="15840" w:orient="landscape" w:code="3"/>
      <w:pgMar w:top="540" w:right="900" w:bottom="540" w:left="1152" w:header="720" w:footer="720" w:gutter="0"/>
      <w:cols w:num="2" w:space="18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049CC2" w14:textId="77777777" w:rsidR="00357335" w:rsidRDefault="00357335" w:rsidP="005273F6">
      <w:pPr>
        <w:spacing w:after="0" w:line="240" w:lineRule="auto"/>
      </w:pPr>
      <w:r>
        <w:separator/>
      </w:r>
    </w:p>
  </w:endnote>
  <w:endnote w:type="continuationSeparator" w:id="0">
    <w:p w14:paraId="60FD6C60" w14:textId="77777777" w:rsidR="00357335" w:rsidRDefault="00357335" w:rsidP="00527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29564" w14:textId="77777777" w:rsidR="00357335" w:rsidRDefault="00357335" w:rsidP="005273F6">
      <w:pPr>
        <w:spacing w:after="0" w:line="240" w:lineRule="auto"/>
      </w:pPr>
      <w:r>
        <w:separator/>
      </w:r>
    </w:p>
  </w:footnote>
  <w:footnote w:type="continuationSeparator" w:id="0">
    <w:p w14:paraId="35F94E42" w14:textId="77777777" w:rsidR="00357335" w:rsidRDefault="00357335" w:rsidP="005273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LC0MLQwtDQ2NjBW0lEKTi0uzszPAykwrAUAEjA+bCwAAAA="/>
  </w:docVars>
  <w:rsids>
    <w:rsidRoot w:val="005273F6"/>
    <w:rsid w:val="00006A3C"/>
    <w:rsid w:val="00007B66"/>
    <w:rsid w:val="000130F7"/>
    <w:rsid w:val="000135F8"/>
    <w:rsid w:val="000151E3"/>
    <w:rsid w:val="0001764E"/>
    <w:rsid w:val="00017C34"/>
    <w:rsid w:val="00020258"/>
    <w:rsid w:val="00020A31"/>
    <w:rsid w:val="000217DE"/>
    <w:rsid w:val="00025AA9"/>
    <w:rsid w:val="00027B38"/>
    <w:rsid w:val="00032C8B"/>
    <w:rsid w:val="00036FFC"/>
    <w:rsid w:val="0004000F"/>
    <w:rsid w:val="00042A86"/>
    <w:rsid w:val="00045741"/>
    <w:rsid w:val="00045DF2"/>
    <w:rsid w:val="00046C63"/>
    <w:rsid w:val="00047213"/>
    <w:rsid w:val="00051893"/>
    <w:rsid w:val="000619E2"/>
    <w:rsid w:val="000758B7"/>
    <w:rsid w:val="00077AEA"/>
    <w:rsid w:val="00077EC3"/>
    <w:rsid w:val="00084D6E"/>
    <w:rsid w:val="00084F18"/>
    <w:rsid w:val="00092926"/>
    <w:rsid w:val="000A0358"/>
    <w:rsid w:val="000A0FAC"/>
    <w:rsid w:val="000A10E3"/>
    <w:rsid w:val="000A1CF9"/>
    <w:rsid w:val="000A777D"/>
    <w:rsid w:val="000B19EE"/>
    <w:rsid w:val="000B1D57"/>
    <w:rsid w:val="000B21BC"/>
    <w:rsid w:val="000B2CBD"/>
    <w:rsid w:val="000B5DB8"/>
    <w:rsid w:val="000B631F"/>
    <w:rsid w:val="000C0148"/>
    <w:rsid w:val="000C2BCA"/>
    <w:rsid w:val="000C72BB"/>
    <w:rsid w:val="000D519C"/>
    <w:rsid w:val="000E2F47"/>
    <w:rsid w:val="000E7C49"/>
    <w:rsid w:val="000E7C56"/>
    <w:rsid w:val="000F0752"/>
    <w:rsid w:val="000F09D1"/>
    <w:rsid w:val="000F2D56"/>
    <w:rsid w:val="000F69EC"/>
    <w:rsid w:val="00102D28"/>
    <w:rsid w:val="00115AB4"/>
    <w:rsid w:val="00116734"/>
    <w:rsid w:val="001171E0"/>
    <w:rsid w:val="00117A33"/>
    <w:rsid w:val="001231D8"/>
    <w:rsid w:val="001247F7"/>
    <w:rsid w:val="001268FA"/>
    <w:rsid w:val="0012737B"/>
    <w:rsid w:val="00127709"/>
    <w:rsid w:val="0013155C"/>
    <w:rsid w:val="00135EF9"/>
    <w:rsid w:val="001369E4"/>
    <w:rsid w:val="00141650"/>
    <w:rsid w:val="0014282F"/>
    <w:rsid w:val="00146A29"/>
    <w:rsid w:val="00155358"/>
    <w:rsid w:val="0016347C"/>
    <w:rsid w:val="00165565"/>
    <w:rsid w:val="00170EA9"/>
    <w:rsid w:val="001729E4"/>
    <w:rsid w:val="00172B8B"/>
    <w:rsid w:val="0017364C"/>
    <w:rsid w:val="00176F4B"/>
    <w:rsid w:val="0018006E"/>
    <w:rsid w:val="001816AA"/>
    <w:rsid w:val="00191364"/>
    <w:rsid w:val="00192F99"/>
    <w:rsid w:val="00197E76"/>
    <w:rsid w:val="001A0B76"/>
    <w:rsid w:val="001A167C"/>
    <w:rsid w:val="001A2F5E"/>
    <w:rsid w:val="001B44B2"/>
    <w:rsid w:val="001B746A"/>
    <w:rsid w:val="001C2411"/>
    <w:rsid w:val="001C2D4F"/>
    <w:rsid w:val="001C6215"/>
    <w:rsid w:val="001C7FA1"/>
    <w:rsid w:val="001D465F"/>
    <w:rsid w:val="001D4CC5"/>
    <w:rsid w:val="001D70B7"/>
    <w:rsid w:val="001E0C57"/>
    <w:rsid w:val="001E30DA"/>
    <w:rsid w:val="001E324C"/>
    <w:rsid w:val="001E372E"/>
    <w:rsid w:val="001E7591"/>
    <w:rsid w:val="001F1F06"/>
    <w:rsid w:val="001F293F"/>
    <w:rsid w:val="001F38FD"/>
    <w:rsid w:val="001F3F38"/>
    <w:rsid w:val="001F54E6"/>
    <w:rsid w:val="001F66D7"/>
    <w:rsid w:val="001F7891"/>
    <w:rsid w:val="002042E5"/>
    <w:rsid w:val="00207F66"/>
    <w:rsid w:val="00213F0D"/>
    <w:rsid w:val="002144C8"/>
    <w:rsid w:val="002170F5"/>
    <w:rsid w:val="002217DB"/>
    <w:rsid w:val="002258DC"/>
    <w:rsid w:val="002265B5"/>
    <w:rsid w:val="00226F04"/>
    <w:rsid w:val="0022766A"/>
    <w:rsid w:val="00227E38"/>
    <w:rsid w:val="002331BA"/>
    <w:rsid w:val="00234674"/>
    <w:rsid w:val="00235454"/>
    <w:rsid w:val="0023704A"/>
    <w:rsid w:val="00245337"/>
    <w:rsid w:val="002523FC"/>
    <w:rsid w:val="00252504"/>
    <w:rsid w:val="002531F6"/>
    <w:rsid w:val="00255F70"/>
    <w:rsid w:val="00257D38"/>
    <w:rsid w:val="0026130B"/>
    <w:rsid w:val="00262A38"/>
    <w:rsid w:val="00266C86"/>
    <w:rsid w:val="00270D49"/>
    <w:rsid w:val="00272FEF"/>
    <w:rsid w:val="002763C9"/>
    <w:rsid w:val="002765A9"/>
    <w:rsid w:val="00277982"/>
    <w:rsid w:val="00280F8D"/>
    <w:rsid w:val="002826B8"/>
    <w:rsid w:val="002832CB"/>
    <w:rsid w:val="00294872"/>
    <w:rsid w:val="00296498"/>
    <w:rsid w:val="00297FB6"/>
    <w:rsid w:val="002A00AB"/>
    <w:rsid w:val="002A3DCB"/>
    <w:rsid w:val="002A606E"/>
    <w:rsid w:val="002B3411"/>
    <w:rsid w:val="002B40A0"/>
    <w:rsid w:val="002B6844"/>
    <w:rsid w:val="002C144D"/>
    <w:rsid w:val="002C6171"/>
    <w:rsid w:val="002C7089"/>
    <w:rsid w:val="002D19DD"/>
    <w:rsid w:val="002D258A"/>
    <w:rsid w:val="002D3CA1"/>
    <w:rsid w:val="002D5AC5"/>
    <w:rsid w:val="002E1CE6"/>
    <w:rsid w:val="002E331E"/>
    <w:rsid w:val="002E3723"/>
    <w:rsid w:val="002E6F81"/>
    <w:rsid w:val="002F6A77"/>
    <w:rsid w:val="002F6AFF"/>
    <w:rsid w:val="002F7475"/>
    <w:rsid w:val="003025BC"/>
    <w:rsid w:val="00302D5E"/>
    <w:rsid w:val="00306626"/>
    <w:rsid w:val="00314885"/>
    <w:rsid w:val="003156F8"/>
    <w:rsid w:val="00316FE2"/>
    <w:rsid w:val="00323863"/>
    <w:rsid w:val="0032440C"/>
    <w:rsid w:val="0032636B"/>
    <w:rsid w:val="00326F13"/>
    <w:rsid w:val="003307D4"/>
    <w:rsid w:val="0033143C"/>
    <w:rsid w:val="00331FC8"/>
    <w:rsid w:val="00332622"/>
    <w:rsid w:val="003333A2"/>
    <w:rsid w:val="003335A7"/>
    <w:rsid w:val="00343097"/>
    <w:rsid w:val="0034367B"/>
    <w:rsid w:val="00351DFF"/>
    <w:rsid w:val="003539DF"/>
    <w:rsid w:val="003544E2"/>
    <w:rsid w:val="00354B70"/>
    <w:rsid w:val="00354D92"/>
    <w:rsid w:val="00355ADE"/>
    <w:rsid w:val="00356948"/>
    <w:rsid w:val="00357335"/>
    <w:rsid w:val="00360A61"/>
    <w:rsid w:val="00360AD9"/>
    <w:rsid w:val="00362D83"/>
    <w:rsid w:val="00363A0C"/>
    <w:rsid w:val="003665FF"/>
    <w:rsid w:val="00372D7A"/>
    <w:rsid w:val="00374A5A"/>
    <w:rsid w:val="00376587"/>
    <w:rsid w:val="00377EDA"/>
    <w:rsid w:val="00383D99"/>
    <w:rsid w:val="003849AD"/>
    <w:rsid w:val="00385DA4"/>
    <w:rsid w:val="0038691C"/>
    <w:rsid w:val="00390603"/>
    <w:rsid w:val="00392288"/>
    <w:rsid w:val="00397B38"/>
    <w:rsid w:val="003A09BE"/>
    <w:rsid w:val="003A31F9"/>
    <w:rsid w:val="003A6DD6"/>
    <w:rsid w:val="003B6C7F"/>
    <w:rsid w:val="003B7C96"/>
    <w:rsid w:val="003C3937"/>
    <w:rsid w:val="003C6AA7"/>
    <w:rsid w:val="003D1A1C"/>
    <w:rsid w:val="003D3766"/>
    <w:rsid w:val="003D7A47"/>
    <w:rsid w:val="003E070B"/>
    <w:rsid w:val="003E1386"/>
    <w:rsid w:val="003E3A71"/>
    <w:rsid w:val="003E43E9"/>
    <w:rsid w:val="003E5118"/>
    <w:rsid w:val="003E5900"/>
    <w:rsid w:val="003F5900"/>
    <w:rsid w:val="0040124F"/>
    <w:rsid w:val="00402497"/>
    <w:rsid w:val="004030D4"/>
    <w:rsid w:val="00404D95"/>
    <w:rsid w:val="00404E1C"/>
    <w:rsid w:val="00405F5C"/>
    <w:rsid w:val="004154A8"/>
    <w:rsid w:val="00416CE7"/>
    <w:rsid w:val="004174E5"/>
    <w:rsid w:val="00420792"/>
    <w:rsid w:val="00434D88"/>
    <w:rsid w:val="0044167E"/>
    <w:rsid w:val="004419D2"/>
    <w:rsid w:val="00442CF9"/>
    <w:rsid w:val="00444D42"/>
    <w:rsid w:val="0044597A"/>
    <w:rsid w:val="0044630F"/>
    <w:rsid w:val="00447F64"/>
    <w:rsid w:val="00450C76"/>
    <w:rsid w:val="00451CC0"/>
    <w:rsid w:val="00452FD0"/>
    <w:rsid w:val="004605D9"/>
    <w:rsid w:val="0046283C"/>
    <w:rsid w:val="00462DB7"/>
    <w:rsid w:val="004633B6"/>
    <w:rsid w:val="004648DB"/>
    <w:rsid w:val="004658F9"/>
    <w:rsid w:val="004676E1"/>
    <w:rsid w:val="00470A87"/>
    <w:rsid w:val="00476033"/>
    <w:rsid w:val="004775D8"/>
    <w:rsid w:val="004778F2"/>
    <w:rsid w:val="0048185A"/>
    <w:rsid w:val="00485A56"/>
    <w:rsid w:val="00490F54"/>
    <w:rsid w:val="00492834"/>
    <w:rsid w:val="00494746"/>
    <w:rsid w:val="004956B4"/>
    <w:rsid w:val="004959F8"/>
    <w:rsid w:val="004A0394"/>
    <w:rsid w:val="004A0DFE"/>
    <w:rsid w:val="004A459F"/>
    <w:rsid w:val="004B5E74"/>
    <w:rsid w:val="004B7F36"/>
    <w:rsid w:val="004C0F9E"/>
    <w:rsid w:val="004C33F1"/>
    <w:rsid w:val="004C6CF6"/>
    <w:rsid w:val="004C6D6B"/>
    <w:rsid w:val="004D2191"/>
    <w:rsid w:val="004D2B33"/>
    <w:rsid w:val="004D40BC"/>
    <w:rsid w:val="004D792A"/>
    <w:rsid w:val="004F02DC"/>
    <w:rsid w:val="004F0492"/>
    <w:rsid w:val="004F1952"/>
    <w:rsid w:val="004F517F"/>
    <w:rsid w:val="004F6F5D"/>
    <w:rsid w:val="004F7118"/>
    <w:rsid w:val="0050017B"/>
    <w:rsid w:val="0050214F"/>
    <w:rsid w:val="00505285"/>
    <w:rsid w:val="00511364"/>
    <w:rsid w:val="00513D8C"/>
    <w:rsid w:val="00521273"/>
    <w:rsid w:val="005273F6"/>
    <w:rsid w:val="0053195E"/>
    <w:rsid w:val="00534B16"/>
    <w:rsid w:val="00543DF7"/>
    <w:rsid w:val="00544E96"/>
    <w:rsid w:val="005452FA"/>
    <w:rsid w:val="005507C2"/>
    <w:rsid w:val="005507E4"/>
    <w:rsid w:val="00551175"/>
    <w:rsid w:val="005527CC"/>
    <w:rsid w:val="00555062"/>
    <w:rsid w:val="00555649"/>
    <w:rsid w:val="00562740"/>
    <w:rsid w:val="0056312A"/>
    <w:rsid w:val="00564571"/>
    <w:rsid w:val="00565931"/>
    <w:rsid w:val="005727E1"/>
    <w:rsid w:val="0057306E"/>
    <w:rsid w:val="005734D9"/>
    <w:rsid w:val="00585308"/>
    <w:rsid w:val="00585D11"/>
    <w:rsid w:val="005860E1"/>
    <w:rsid w:val="00586891"/>
    <w:rsid w:val="00590B02"/>
    <w:rsid w:val="00593238"/>
    <w:rsid w:val="00595A03"/>
    <w:rsid w:val="005A04AD"/>
    <w:rsid w:val="005A09C3"/>
    <w:rsid w:val="005A0BAF"/>
    <w:rsid w:val="005A3AC2"/>
    <w:rsid w:val="005A5FE6"/>
    <w:rsid w:val="005A6B44"/>
    <w:rsid w:val="005B4D51"/>
    <w:rsid w:val="005B51A0"/>
    <w:rsid w:val="005B7A26"/>
    <w:rsid w:val="005C06E0"/>
    <w:rsid w:val="005C22CC"/>
    <w:rsid w:val="005C7F00"/>
    <w:rsid w:val="005D1006"/>
    <w:rsid w:val="005D2533"/>
    <w:rsid w:val="005D2CCA"/>
    <w:rsid w:val="005D3B62"/>
    <w:rsid w:val="005E20C8"/>
    <w:rsid w:val="005E6CE3"/>
    <w:rsid w:val="005F2D58"/>
    <w:rsid w:val="005F5AAD"/>
    <w:rsid w:val="00600ED9"/>
    <w:rsid w:val="00605DE9"/>
    <w:rsid w:val="006100FF"/>
    <w:rsid w:val="006109E5"/>
    <w:rsid w:val="0061170F"/>
    <w:rsid w:val="00611C7C"/>
    <w:rsid w:val="00613C2A"/>
    <w:rsid w:val="00614537"/>
    <w:rsid w:val="00617113"/>
    <w:rsid w:val="00621DC8"/>
    <w:rsid w:val="00622073"/>
    <w:rsid w:val="00624288"/>
    <w:rsid w:val="006259C9"/>
    <w:rsid w:val="00626375"/>
    <w:rsid w:val="00630441"/>
    <w:rsid w:val="00634A00"/>
    <w:rsid w:val="00640237"/>
    <w:rsid w:val="00641FFF"/>
    <w:rsid w:val="0064237E"/>
    <w:rsid w:val="006430EE"/>
    <w:rsid w:val="0065548E"/>
    <w:rsid w:val="00656099"/>
    <w:rsid w:val="00657A38"/>
    <w:rsid w:val="0066069D"/>
    <w:rsid w:val="00661C27"/>
    <w:rsid w:val="006644A8"/>
    <w:rsid w:val="00664E6D"/>
    <w:rsid w:val="006711CB"/>
    <w:rsid w:val="006742D5"/>
    <w:rsid w:val="0068445F"/>
    <w:rsid w:val="00685F0D"/>
    <w:rsid w:val="00690BD6"/>
    <w:rsid w:val="006951B2"/>
    <w:rsid w:val="006A1412"/>
    <w:rsid w:val="006A37EF"/>
    <w:rsid w:val="006A4159"/>
    <w:rsid w:val="006A7337"/>
    <w:rsid w:val="006B021C"/>
    <w:rsid w:val="006B2F15"/>
    <w:rsid w:val="006B2FF4"/>
    <w:rsid w:val="006B681E"/>
    <w:rsid w:val="006B6B63"/>
    <w:rsid w:val="006C0282"/>
    <w:rsid w:val="006C118F"/>
    <w:rsid w:val="006C19C1"/>
    <w:rsid w:val="006C3592"/>
    <w:rsid w:val="006C3CEB"/>
    <w:rsid w:val="006C4945"/>
    <w:rsid w:val="006C7A6C"/>
    <w:rsid w:val="006D4278"/>
    <w:rsid w:val="006D4782"/>
    <w:rsid w:val="006D6609"/>
    <w:rsid w:val="006E05C4"/>
    <w:rsid w:val="006E0CC2"/>
    <w:rsid w:val="006E1C01"/>
    <w:rsid w:val="006E5654"/>
    <w:rsid w:val="006E63CC"/>
    <w:rsid w:val="006E71A4"/>
    <w:rsid w:val="006F16B6"/>
    <w:rsid w:val="00705059"/>
    <w:rsid w:val="00706DF9"/>
    <w:rsid w:val="007114AD"/>
    <w:rsid w:val="00712281"/>
    <w:rsid w:val="00714ABD"/>
    <w:rsid w:val="0072143B"/>
    <w:rsid w:val="0072335B"/>
    <w:rsid w:val="007247D8"/>
    <w:rsid w:val="00725151"/>
    <w:rsid w:val="00725D1B"/>
    <w:rsid w:val="0073158A"/>
    <w:rsid w:val="00743119"/>
    <w:rsid w:val="00745F64"/>
    <w:rsid w:val="00747457"/>
    <w:rsid w:val="007504F4"/>
    <w:rsid w:val="00754E97"/>
    <w:rsid w:val="00755572"/>
    <w:rsid w:val="007562BA"/>
    <w:rsid w:val="0076316C"/>
    <w:rsid w:val="007641B6"/>
    <w:rsid w:val="00775B61"/>
    <w:rsid w:val="00776403"/>
    <w:rsid w:val="00776AF6"/>
    <w:rsid w:val="00781947"/>
    <w:rsid w:val="007871AF"/>
    <w:rsid w:val="00792411"/>
    <w:rsid w:val="007A34BF"/>
    <w:rsid w:val="007A45A2"/>
    <w:rsid w:val="007A568D"/>
    <w:rsid w:val="007B1CBB"/>
    <w:rsid w:val="007B4056"/>
    <w:rsid w:val="007B4604"/>
    <w:rsid w:val="007B64C7"/>
    <w:rsid w:val="007C13A1"/>
    <w:rsid w:val="007C1582"/>
    <w:rsid w:val="007C1D23"/>
    <w:rsid w:val="007C2DEA"/>
    <w:rsid w:val="007C3CBF"/>
    <w:rsid w:val="007C4B2D"/>
    <w:rsid w:val="007C72B1"/>
    <w:rsid w:val="007C7836"/>
    <w:rsid w:val="007D009A"/>
    <w:rsid w:val="007D1454"/>
    <w:rsid w:val="007D447F"/>
    <w:rsid w:val="007D4B7F"/>
    <w:rsid w:val="007D5525"/>
    <w:rsid w:val="007E09A7"/>
    <w:rsid w:val="007E4A9C"/>
    <w:rsid w:val="007E661C"/>
    <w:rsid w:val="007E7C41"/>
    <w:rsid w:val="007F4864"/>
    <w:rsid w:val="007F4C3C"/>
    <w:rsid w:val="007F4C50"/>
    <w:rsid w:val="007F5858"/>
    <w:rsid w:val="007F7B0B"/>
    <w:rsid w:val="00801E6F"/>
    <w:rsid w:val="00804BA0"/>
    <w:rsid w:val="008057CC"/>
    <w:rsid w:val="00805BD2"/>
    <w:rsid w:val="00806259"/>
    <w:rsid w:val="008108B6"/>
    <w:rsid w:val="00812C18"/>
    <w:rsid w:val="00814A4E"/>
    <w:rsid w:val="008175EE"/>
    <w:rsid w:val="00824B40"/>
    <w:rsid w:val="00825B5D"/>
    <w:rsid w:val="00832B66"/>
    <w:rsid w:val="00835FC7"/>
    <w:rsid w:val="00836A9C"/>
    <w:rsid w:val="008412A5"/>
    <w:rsid w:val="0085089C"/>
    <w:rsid w:val="008640CA"/>
    <w:rsid w:val="0087043D"/>
    <w:rsid w:val="00870E60"/>
    <w:rsid w:val="00873E8C"/>
    <w:rsid w:val="00875587"/>
    <w:rsid w:val="00877351"/>
    <w:rsid w:val="00882B03"/>
    <w:rsid w:val="008875AF"/>
    <w:rsid w:val="00891864"/>
    <w:rsid w:val="00893103"/>
    <w:rsid w:val="008947F2"/>
    <w:rsid w:val="008A401B"/>
    <w:rsid w:val="008A4527"/>
    <w:rsid w:val="008B0782"/>
    <w:rsid w:val="008B166C"/>
    <w:rsid w:val="008B29CF"/>
    <w:rsid w:val="008B3E66"/>
    <w:rsid w:val="008C2AF1"/>
    <w:rsid w:val="008C6D8F"/>
    <w:rsid w:val="008D055E"/>
    <w:rsid w:val="008D1808"/>
    <w:rsid w:val="008D1B51"/>
    <w:rsid w:val="008D2C79"/>
    <w:rsid w:val="008D3C54"/>
    <w:rsid w:val="008D4CB6"/>
    <w:rsid w:val="008D64B4"/>
    <w:rsid w:val="008D79F7"/>
    <w:rsid w:val="008E47F6"/>
    <w:rsid w:val="008E5EEE"/>
    <w:rsid w:val="008F47B6"/>
    <w:rsid w:val="008F4C6B"/>
    <w:rsid w:val="009002B5"/>
    <w:rsid w:val="00912FDE"/>
    <w:rsid w:val="00916C54"/>
    <w:rsid w:val="0092002A"/>
    <w:rsid w:val="0092406A"/>
    <w:rsid w:val="00924FE2"/>
    <w:rsid w:val="009269C0"/>
    <w:rsid w:val="00931CCF"/>
    <w:rsid w:val="00933673"/>
    <w:rsid w:val="009351F1"/>
    <w:rsid w:val="0093679E"/>
    <w:rsid w:val="00943CFB"/>
    <w:rsid w:val="00943E4A"/>
    <w:rsid w:val="00946AB4"/>
    <w:rsid w:val="00952E50"/>
    <w:rsid w:val="0095555D"/>
    <w:rsid w:val="00955D3E"/>
    <w:rsid w:val="009622DE"/>
    <w:rsid w:val="00962617"/>
    <w:rsid w:val="00963AB5"/>
    <w:rsid w:val="00967538"/>
    <w:rsid w:val="00975C25"/>
    <w:rsid w:val="009768E7"/>
    <w:rsid w:val="00976AC4"/>
    <w:rsid w:val="00977224"/>
    <w:rsid w:val="009800E4"/>
    <w:rsid w:val="0098022F"/>
    <w:rsid w:val="009815A7"/>
    <w:rsid w:val="009853BF"/>
    <w:rsid w:val="0098546A"/>
    <w:rsid w:val="009865A2"/>
    <w:rsid w:val="009935A4"/>
    <w:rsid w:val="00995C2D"/>
    <w:rsid w:val="009967ED"/>
    <w:rsid w:val="009A357A"/>
    <w:rsid w:val="009A42D8"/>
    <w:rsid w:val="009A704E"/>
    <w:rsid w:val="009B5C1C"/>
    <w:rsid w:val="009B7C7F"/>
    <w:rsid w:val="009C14C0"/>
    <w:rsid w:val="009C37AA"/>
    <w:rsid w:val="009C75AE"/>
    <w:rsid w:val="009C7F86"/>
    <w:rsid w:val="009D20E7"/>
    <w:rsid w:val="009D4A34"/>
    <w:rsid w:val="009E13F0"/>
    <w:rsid w:val="009E1902"/>
    <w:rsid w:val="009E53E0"/>
    <w:rsid w:val="009E6A6A"/>
    <w:rsid w:val="009E7E28"/>
    <w:rsid w:val="009F1105"/>
    <w:rsid w:val="009F2ECE"/>
    <w:rsid w:val="009F36EA"/>
    <w:rsid w:val="009F43FE"/>
    <w:rsid w:val="00A04B5E"/>
    <w:rsid w:val="00A06A43"/>
    <w:rsid w:val="00A112D2"/>
    <w:rsid w:val="00A11F36"/>
    <w:rsid w:val="00A20567"/>
    <w:rsid w:val="00A2429C"/>
    <w:rsid w:val="00A26090"/>
    <w:rsid w:val="00A27511"/>
    <w:rsid w:val="00A301BF"/>
    <w:rsid w:val="00A347DF"/>
    <w:rsid w:val="00A36464"/>
    <w:rsid w:val="00A36546"/>
    <w:rsid w:val="00A3690F"/>
    <w:rsid w:val="00A37999"/>
    <w:rsid w:val="00A447D1"/>
    <w:rsid w:val="00A462A9"/>
    <w:rsid w:val="00A524E0"/>
    <w:rsid w:val="00A53697"/>
    <w:rsid w:val="00A56E58"/>
    <w:rsid w:val="00A62127"/>
    <w:rsid w:val="00A63757"/>
    <w:rsid w:val="00A65151"/>
    <w:rsid w:val="00A65E22"/>
    <w:rsid w:val="00A73340"/>
    <w:rsid w:val="00A8098D"/>
    <w:rsid w:val="00A81D24"/>
    <w:rsid w:val="00A839E8"/>
    <w:rsid w:val="00A83C76"/>
    <w:rsid w:val="00A86ED4"/>
    <w:rsid w:val="00A96355"/>
    <w:rsid w:val="00AA203C"/>
    <w:rsid w:val="00AA296E"/>
    <w:rsid w:val="00AA3B64"/>
    <w:rsid w:val="00AA75BA"/>
    <w:rsid w:val="00AA77F2"/>
    <w:rsid w:val="00AB0AB1"/>
    <w:rsid w:val="00AB261A"/>
    <w:rsid w:val="00AB3531"/>
    <w:rsid w:val="00AB3A2C"/>
    <w:rsid w:val="00AB3C4C"/>
    <w:rsid w:val="00AB45E1"/>
    <w:rsid w:val="00AB48D4"/>
    <w:rsid w:val="00AC23F6"/>
    <w:rsid w:val="00AC4D5E"/>
    <w:rsid w:val="00AC6D90"/>
    <w:rsid w:val="00AC7CEA"/>
    <w:rsid w:val="00AD1DD8"/>
    <w:rsid w:val="00AD2DF9"/>
    <w:rsid w:val="00AD5022"/>
    <w:rsid w:val="00AE1335"/>
    <w:rsid w:val="00AE23C6"/>
    <w:rsid w:val="00AE3EC6"/>
    <w:rsid w:val="00AE4BA6"/>
    <w:rsid w:val="00AF38F1"/>
    <w:rsid w:val="00AF390F"/>
    <w:rsid w:val="00AF42F3"/>
    <w:rsid w:val="00AF4EA9"/>
    <w:rsid w:val="00AF6525"/>
    <w:rsid w:val="00AF6805"/>
    <w:rsid w:val="00B00BB9"/>
    <w:rsid w:val="00B02F67"/>
    <w:rsid w:val="00B05324"/>
    <w:rsid w:val="00B05521"/>
    <w:rsid w:val="00B0587E"/>
    <w:rsid w:val="00B06926"/>
    <w:rsid w:val="00B0759C"/>
    <w:rsid w:val="00B16B2F"/>
    <w:rsid w:val="00B20877"/>
    <w:rsid w:val="00B2192E"/>
    <w:rsid w:val="00B2446C"/>
    <w:rsid w:val="00B402E3"/>
    <w:rsid w:val="00B44774"/>
    <w:rsid w:val="00B512DA"/>
    <w:rsid w:val="00B52017"/>
    <w:rsid w:val="00B53100"/>
    <w:rsid w:val="00B5402D"/>
    <w:rsid w:val="00B548D6"/>
    <w:rsid w:val="00B71B22"/>
    <w:rsid w:val="00B733D4"/>
    <w:rsid w:val="00B807DB"/>
    <w:rsid w:val="00B81B1D"/>
    <w:rsid w:val="00B83780"/>
    <w:rsid w:val="00B87D40"/>
    <w:rsid w:val="00B911BE"/>
    <w:rsid w:val="00B91C90"/>
    <w:rsid w:val="00B939C9"/>
    <w:rsid w:val="00B940DF"/>
    <w:rsid w:val="00B94AD6"/>
    <w:rsid w:val="00B96D79"/>
    <w:rsid w:val="00BA3EE9"/>
    <w:rsid w:val="00BA5C6B"/>
    <w:rsid w:val="00BA62EA"/>
    <w:rsid w:val="00BA71E8"/>
    <w:rsid w:val="00BB0BC6"/>
    <w:rsid w:val="00BB4396"/>
    <w:rsid w:val="00BB623A"/>
    <w:rsid w:val="00BC46D9"/>
    <w:rsid w:val="00BC55DF"/>
    <w:rsid w:val="00BC7754"/>
    <w:rsid w:val="00BD05E9"/>
    <w:rsid w:val="00BD314B"/>
    <w:rsid w:val="00BD45DD"/>
    <w:rsid w:val="00BD7275"/>
    <w:rsid w:val="00BD784F"/>
    <w:rsid w:val="00BE1ACD"/>
    <w:rsid w:val="00BE30A3"/>
    <w:rsid w:val="00BE35CC"/>
    <w:rsid w:val="00BE4780"/>
    <w:rsid w:val="00BE48D8"/>
    <w:rsid w:val="00BE4B5B"/>
    <w:rsid w:val="00BE61FF"/>
    <w:rsid w:val="00BF15AB"/>
    <w:rsid w:val="00BF230B"/>
    <w:rsid w:val="00BF2B3F"/>
    <w:rsid w:val="00BF73C3"/>
    <w:rsid w:val="00BF7CD1"/>
    <w:rsid w:val="00BF7F84"/>
    <w:rsid w:val="00C05CBD"/>
    <w:rsid w:val="00C068EB"/>
    <w:rsid w:val="00C1292B"/>
    <w:rsid w:val="00C142B7"/>
    <w:rsid w:val="00C148F1"/>
    <w:rsid w:val="00C20323"/>
    <w:rsid w:val="00C21F74"/>
    <w:rsid w:val="00C2298E"/>
    <w:rsid w:val="00C318D1"/>
    <w:rsid w:val="00C3257C"/>
    <w:rsid w:val="00C343F6"/>
    <w:rsid w:val="00C34C80"/>
    <w:rsid w:val="00C36324"/>
    <w:rsid w:val="00C40B64"/>
    <w:rsid w:val="00C45A45"/>
    <w:rsid w:val="00C46EAB"/>
    <w:rsid w:val="00C62D7F"/>
    <w:rsid w:val="00C71799"/>
    <w:rsid w:val="00C73E98"/>
    <w:rsid w:val="00C74637"/>
    <w:rsid w:val="00C807FA"/>
    <w:rsid w:val="00C84FA2"/>
    <w:rsid w:val="00C8654F"/>
    <w:rsid w:val="00C9225E"/>
    <w:rsid w:val="00C96623"/>
    <w:rsid w:val="00C97628"/>
    <w:rsid w:val="00C97C35"/>
    <w:rsid w:val="00CA18B2"/>
    <w:rsid w:val="00CA4335"/>
    <w:rsid w:val="00CB2129"/>
    <w:rsid w:val="00CB2770"/>
    <w:rsid w:val="00CB5851"/>
    <w:rsid w:val="00CC1CDE"/>
    <w:rsid w:val="00CC3D63"/>
    <w:rsid w:val="00CC47BF"/>
    <w:rsid w:val="00CC480B"/>
    <w:rsid w:val="00CC5063"/>
    <w:rsid w:val="00CD002C"/>
    <w:rsid w:val="00CD1123"/>
    <w:rsid w:val="00CD1A7E"/>
    <w:rsid w:val="00CD3614"/>
    <w:rsid w:val="00CD3B46"/>
    <w:rsid w:val="00CD3FD7"/>
    <w:rsid w:val="00CD4711"/>
    <w:rsid w:val="00CD56DB"/>
    <w:rsid w:val="00CD5750"/>
    <w:rsid w:val="00CD6A0D"/>
    <w:rsid w:val="00CE0ADD"/>
    <w:rsid w:val="00CE0F60"/>
    <w:rsid w:val="00CE3D71"/>
    <w:rsid w:val="00CE4F5D"/>
    <w:rsid w:val="00CE69FB"/>
    <w:rsid w:val="00CE76A3"/>
    <w:rsid w:val="00CF4FD5"/>
    <w:rsid w:val="00CF6611"/>
    <w:rsid w:val="00CF735D"/>
    <w:rsid w:val="00CF7E8E"/>
    <w:rsid w:val="00D03130"/>
    <w:rsid w:val="00D06F0F"/>
    <w:rsid w:val="00D1315D"/>
    <w:rsid w:val="00D13678"/>
    <w:rsid w:val="00D13F3D"/>
    <w:rsid w:val="00D2303C"/>
    <w:rsid w:val="00D23FEF"/>
    <w:rsid w:val="00D2483B"/>
    <w:rsid w:val="00D263F8"/>
    <w:rsid w:val="00D34654"/>
    <w:rsid w:val="00D36F43"/>
    <w:rsid w:val="00D428A6"/>
    <w:rsid w:val="00D455EA"/>
    <w:rsid w:val="00D5404A"/>
    <w:rsid w:val="00D557E9"/>
    <w:rsid w:val="00D56941"/>
    <w:rsid w:val="00D6169F"/>
    <w:rsid w:val="00D61BDA"/>
    <w:rsid w:val="00D63045"/>
    <w:rsid w:val="00D6565F"/>
    <w:rsid w:val="00D67CF4"/>
    <w:rsid w:val="00D7327C"/>
    <w:rsid w:val="00D7330A"/>
    <w:rsid w:val="00D803BB"/>
    <w:rsid w:val="00D868D8"/>
    <w:rsid w:val="00D91A43"/>
    <w:rsid w:val="00D91F00"/>
    <w:rsid w:val="00D947AB"/>
    <w:rsid w:val="00D97CF0"/>
    <w:rsid w:val="00DA192B"/>
    <w:rsid w:val="00DA7B5F"/>
    <w:rsid w:val="00DB3C41"/>
    <w:rsid w:val="00DB3D09"/>
    <w:rsid w:val="00DC27CA"/>
    <w:rsid w:val="00DC7190"/>
    <w:rsid w:val="00DD43DE"/>
    <w:rsid w:val="00DD6F60"/>
    <w:rsid w:val="00DE2816"/>
    <w:rsid w:val="00DE334D"/>
    <w:rsid w:val="00DE36D6"/>
    <w:rsid w:val="00DE4042"/>
    <w:rsid w:val="00DE7132"/>
    <w:rsid w:val="00DE7FF6"/>
    <w:rsid w:val="00DF0357"/>
    <w:rsid w:val="00DF1CF3"/>
    <w:rsid w:val="00DF2C86"/>
    <w:rsid w:val="00DF444E"/>
    <w:rsid w:val="00E00968"/>
    <w:rsid w:val="00E01E6D"/>
    <w:rsid w:val="00E02D0A"/>
    <w:rsid w:val="00E04568"/>
    <w:rsid w:val="00E10E46"/>
    <w:rsid w:val="00E13ACF"/>
    <w:rsid w:val="00E16477"/>
    <w:rsid w:val="00E2170A"/>
    <w:rsid w:val="00E21F2F"/>
    <w:rsid w:val="00E22B8E"/>
    <w:rsid w:val="00E2680C"/>
    <w:rsid w:val="00E3020B"/>
    <w:rsid w:val="00E3217F"/>
    <w:rsid w:val="00E37D6B"/>
    <w:rsid w:val="00E4012F"/>
    <w:rsid w:val="00E41909"/>
    <w:rsid w:val="00E459E0"/>
    <w:rsid w:val="00E50185"/>
    <w:rsid w:val="00E531BA"/>
    <w:rsid w:val="00E54E40"/>
    <w:rsid w:val="00E55397"/>
    <w:rsid w:val="00E60C2D"/>
    <w:rsid w:val="00E624BA"/>
    <w:rsid w:val="00E63F70"/>
    <w:rsid w:val="00E7714C"/>
    <w:rsid w:val="00E77379"/>
    <w:rsid w:val="00E81875"/>
    <w:rsid w:val="00E82747"/>
    <w:rsid w:val="00E838CE"/>
    <w:rsid w:val="00E90BE8"/>
    <w:rsid w:val="00E9184A"/>
    <w:rsid w:val="00E97826"/>
    <w:rsid w:val="00EA46D8"/>
    <w:rsid w:val="00EA5D17"/>
    <w:rsid w:val="00EB0848"/>
    <w:rsid w:val="00EB15B6"/>
    <w:rsid w:val="00EC0A84"/>
    <w:rsid w:val="00EC505C"/>
    <w:rsid w:val="00EC6666"/>
    <w:rsid w:val="00ED437D"/>
    <w:rsid w:val="00EE34B7"/>
    <w:rsid w:val="00EF1C7A"/>
    <w:rsid w:val="00EF2C23"/>
    <w:rsid w:val="00EF4745"/>
    <w:rsid w:val="00EF5374"/>
    <w:rsid w:val="00EF6A0C"/>
    <w:rsid w:val="00EF7C7C"/>
    <w:rsid w:val="00F106B5"/>
    <w:rsid w:val="00F122F2"/>
    <w:rsid w:val="00F15EB6"/>
    <w:rsid w:val="00F1623E"/>
    <w:rsid w:val="00F16CA7"/>
    <w:rsid w:val="00F215E2"/>
    <w:rsid w:val="00F23BB5"/>
    <w:rsid w:val="00F2707B"/>
    <w:rsid w:val="00F2784A"/>
    <w:rsid w:val="00F32D17"/>
    <w:rsid w:val="00F33625"/>
    <w:rsid w:val="00F3763B"/>
    <w:rsid w:val="00F4332A"/>
    <w:rsid w:val="00F4336F"/>
    <w:rsid w:val="00F451D7"/>
    <w:rsid w:val="00F46E33"/>
    <w:rsid w:val="00F54D22"/>
    <w:rsid w:val="00F556AA"/>
    <w:rsid w:val="00F5596D"/>
    <w:rsid w:val="00F56BAA"/>
    <w:rsid w:val="00F57B15"/>
    <w:rsid w:val="00F608E3"/>
    <w:rsid w:val="00F60C70"/>
    <w:rsid w:val="00F60F30"/>
    <w:rsid w:val="00F614F7"/>
    <w:rsid w:val="00F6197F"/>
    <w:rsid w:val="00F62714"/>
    <w:rsid w:val="00F63738"/>
    <w:rsid w:val="00F67D11"/>
    <w:rsid w:val="00F710FB"/>
    <w:rsid w:val="00F715EF"/>
    <w:rsid w:val="00F74810"/>
    <w:rsid w:val="00F76E7D"/>
    <w:rsid w:val="00F80CF2"/>
    <w:rsid w:val="00F8421D"/>
    <w:rsid w:val="00F8543C"/>
    <w:rsid w:val="00F867A1"/>
    <w:rsid w:val="00F933B5"/>
    <w:rsid w:val="00F96376"/>
    <w:rsid w:val="00F96BBA"/>
    <w:rsid w:val="00FA2EF9"/>
    <w:rsid w:val="00FA45F5"/>
    <w:rsid w:val="00FA5B01"/>
    <w:rsid w:val="00FB14E2"/>
    <w:rsid w:val="00FB4339"/>
    <w:rsid w:val="00FB444E"/>
    <w:rsid w:val="00FB4F93"/>
    <w:rsid w:val="00FC49E7"/>
    <w:rsid w:val="00FD0B83"/>
    <w:rsid w:val="00FD25D9"/>
    <w:rsid w:val="00FD3832"/>
    <w:rsid w:val="00FE1A9E"/>
    <w:rsid w:val="00FE55E5"/>
    <w:rsid w:val="00FF0233"/>
    <w:rsid w:val="00FF06A8"/>
    <w:rsid w:val="00FF2670"/>
    <w:rsid w:val="00FF4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FAB54"/>
  <w15:docId w15:val="{B05BEEC1-1686-4AAE-98A4-BAE2EEB21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3F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73F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273F6"/>
    <w:rPr>
      <w:rFonts w:ascii="Tahoma" w:hAnsi="Tahoma" w:cs="Tahoma"/>
      <w:sz w:val="16"/>
      <w:szCs w:val="16"/>
    </w:rPr>
  </w:style>
  <w:style w:type="paragraph" w:styleId="Header">
    <w:name w:val="header"/>
    <w:basedOn w:val="Normal"/>
    <w:link w:val="HeaderChar"/>
    <w:uiPriority w:val="99"/>
    <w:semiHidden/>
    <w:unhideWhenUsed/>
    <w:rsid w:val="005273F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73F6"/>
  </w:style>
  <w:style w:type="paragraph" w:styleId="Footer">
    <w:name w:val="footer"/>
    <w:basedOn w:val="Normal"/>
    <w:link w:val="FooterChar"/>
    <w:uiPriority w:val="99"/>
    <w:semiHidden/>
    <w:unhideWhenUsed/>
    <w:rsid w:val="005273F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73F6"/>
  </w:style>
  <w:style w:type="character" w:styleId="Emphasis">
    <w:name w:val="Emphasis"/>
    <w:uiPriority w:val="20"/>
    <w:qFormat/>
    <w:rsid w:val="005273F6"/>
    <w:rPr>
      <w:i/>
      <w:iCs/>
    </w:rPr>
  </w:style>
  <w:style w:type="paragraph" w:styleId="Title">
    <w:name w:val="Title"/>
    <w:basedOn w:val="Normal"/>
    <w:next w:val="Normal"/>
    <w:link w:val="TitleChar"/>
    <w:uiPriority w:val="10"/>
    <w:qFormat/>
    <w:rsid w:val="001F66D7"/>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1F66D7"/>
    <w:rPr>
      <w:rFonts w:ascii="Cambria" w:eastAsia="Times New Roman" w:hAnsi="Cambria" w:cs="Times New Roman"/>
      <w:b/>
      <w:bCs/>
      <w:kern w:val="28"/>
      <w:sz w:val="32"/>
      <w:szCs w:val="32"/>
    </w:rPr>
  </w:style>
  <w:style w:type="character" w:styleId="Hyperlink">
    <w:name w:val="Hyperlink"/>
    <w:uiPriority w:val="99"/>
    <w:unhideWhenUsed/>
    <w:rsid w:val="00360A61"/>
    <w:rPr>
      <w:color w:val="0563C1"/>
      <w:u w:val="single"/>
    </w:rPr>
  </w:style>
  <w:style w:type="character" w:styleId="UnresolvedMention">
    <w:name w:val="Unresolved Mention"/>
    <w:uiPriority w:val="99"/>
    <w:semiHidden/>
    <w:unhideWhenUsed/>
    <w:rsid w:val="00360A61"/>
    <w:rPr>
      <w:color w:val="605E5C"/>
      <w:shd w:val="clear" w:color="auto" w:fill="E1DFDD"/>
    </w:rPr>
  </w:style>
  <w:style w:type="paragraph" w:styleId="NormalWeb">
    <w:name w:val="Normal (Web)"/>
    <w:basedOn w:val="Normal"/>
    <w:uiPriority w:val="99"/>
    <w:unhideWhenUsed/>
    <w:rsid w:val="00933673"/>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AB48D4"/>
    <w:rPr>
      <w:sz w:val="22"/>
      <w:szCs w:val="22"/>
    </w:rPr>
  </w:style>
  <w:style w:type="character" w:customStyle="1" w:styleId="normaltextrun">
    <w:name w:val="normaltextrun"/>
    <w:basedOn w:val="DefaultParagraphFont"/>
    <w:rsid w:val="00EF1C7A"/>
  </w:style>
  <w:style w:type="paragraph" w:styleId="ListParagraph">
    <w:name w:val="List Paragraph"/>
    <w:basedOn w:val="Normal"/>
    <w:uiPriority w:val="34"/>
    <w:qFormat/>
    <w:rsid w:val="000B1D57"/>
    <w:pPr>
      <w:ind w:left="720"/>
      <w:contextualSpacing/>
    </w:pPr>
  </w:style>
  <w:style w:type="character" w:styleId="Strong">
    <w:name w:val="Strong"/>
    <w:basedOn w:val="DefaultParagraphFont"/>
    <w:uiPriority w:val="22"/>
    <w:qFormat/>
    <w:rsid w:val="00C45A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76758">
      <w:bodyDiv w:val="1"/>
      <w:marLeft w:val="0"/>
      <w:marRight w:val="0"/>
      <w:marTop w:val="0"/>
      <w:marBottom w:val="0"/>
      <w:divBdr>
        <w:top w:val="none" w:sz="0" w:space="0" w:color="auto"/>
        <w:left w:val="none" w:sz="0" w:space="0" w:color="auto"/>
        <w:bottom w:val="none" w:sz="0" w:space="0" w:color="auto"/>
        <w:right w:val="none" w:sz="0" w:space="0" w:color="auto"/>
      </w:divBdr>
    </w:div>
    <w:div w:id="244145911">
      <w:bodyDiv w:val="1"/>
      <w:marLeft w:val="0"/>
      <w:marRight w:val="0"/>
      <w:marTop w:val="0"/>
      <w:marBottom w:val="0"/>
      <w:divBdr>
        <w:top w:val="none" w:sz="0" w:space="0" w:color="auto"/>
        <w:left w:val="none" w:sz="0" w:space="0" w:color="auto"/>
        <w:bottom w:val="none" w:sz="0" w:space="0" w:color="auto"/>
        <w:right w:val="none" w:sz="0" w:space="0" w:color="auto"/>
      </w:divBdr>
    </w:div>
    <w:div w:id="599140118">
      <w:bodyDiv w:val="1"/>
      <w:marLeft w:val="0"/>
      <w:marRight w:val="0"/>
      <w:marTop w:val="0"/>
      <w:marBottom w:val="0"/>
      <w:divBdr>
        <w:top w:val="none" w:sz="0" w:space="0" w:color="auto"/>
        <w:left w:val="none" w:sz="0" w:space="0" w:color="auto"/>
        <w:bottom w:val="none" w:sz="0" w:space="0" w:color="auto"/>
        <w:right w:val="none" w:sz="0" w:space="0" w:color="auto"/>
      </w:divBdr>
    </w:div>
    <w:div w:id="665477090">
      <w:bodyDiv w:val="1"/>
      <w:marLeft w:val="0"/>
      <w:marRight w:val="0"/>
      <w:marTop w:val="0"/>
      <w:marBottom w:val="0"/>
      <w:divBdr>
        <w:top w:val="none" w:sz="0" w:space="0" w:color="auto"/>
        <w:left w:val="none" w:sz="0" w:space="0" w:color="auto"/>
        <w:bottom w:val="none" w:sz="0" w:space="0" w:color="auto"/>
        <w:right w:val="none" w:sz="0" w:space="0" w:color="auto"/>
      </w:divBdr>
    </w:div>
    <w:div w:id="677315096">
      <w:bodyDiv w:val="1"/>
      <w:marLeft w:val="0"/>
      <w:marRight w:val="0"/>
      <w:marTop w:val="0"/>
      <w:marBottom w:val="0"/>
      <w:divBdr>
        <w:top w:val="none" w:sz="0" w:space="0" w:color="auto"/>
        <w:left w:val="none" w:sz="0" w:space="0" w:color="auto"/>
        <w:bottom w:val="none" w:sz="0" w:space="0" w:color="auto"/>
        <w:right w:val="none" w:sz="0" w:space="0" w:color="auto"/>
      </w:divBdr>
    </w:div>
    <w:div w:id="957031100">
      <w:bodyDiv w:val="1"/>
      <w:marLeft w:val="0"/>
      <w:marRight w:val="0"/>
      <w:marTop w:val="0"/>
      <w:marBottom w:val="0"/>
      <w:divBdr>
        <w:top w:val="none" w:sz="0" w:space="0" w:color="auto"/>
        <w:left w:val="none" w:sz="0" w:space="0" w:color="auto"/>
        <w:bottom w:val="none" w:sz="0" w:space="0" w:color="auto"/>
        <w:right w:val="none" w:sz="0" w:space="0" w:color="auto"/>
      </w:divBdr>
    </w:div>
    <w:div w:id="1065566978">
      <w:bodyDiv w:val="1"/>
      <w:marLeft w:val="0"/>
      <w:marRight w:val="0"/>
      <w:marTop w:val="0"/>
      <w:marBottom w:val="0"/>
      <w:divBdr>
        <w:top w:val="none" w:sz="0" w:space="0" w:color="auto"/>
        <w:left w:val="none" w:sz="0" w:space="0" w:color="auto"/>
        <w:bottom w:val="none" w:sz="0" w:space="0" w:color="auto"/>
        <w:right w:val="none" w:sz="0" w:space="0" w:color="auto"/>
      </w:divBdr>
    </w:div>
    <w:div w:id="1116145986">
      <w:bodyDiv w:val="1"/>
      <w:marLeft w:val="0"/>
      <w:marRight w:val="0"/>
      <w:marTop w:val="0"/>
      <w:marBottom w:val="0"/>
      <w:divBdr>
        <w:top w:val="none" w:sz="0" w:space="0" w:color="auto"/>
        <w:left w:val="none" w:sz="0" w:space="0" w:color="auto"/>
        <w:bottom w:val="none" w:sz="0" w:space="0" w:color="auto"/>
        <w:right w:val="none" w:sz="0" w:space="0" w:color="auto"/>
      </w:divBdr>
    </w:div>
    <w:div w:id="1464927839">
      <w:bodyDiv w:val="1"/>
      <w:marLeft w:val="0"/>
      <w:marRight w:val="0"/>
      <w:marTop w:val="0"/>
      <w:marBottom w:val="0"/>
      <w:divBdr>
        <w:top w:val="none" w:sz="0" w:space="0" w:color="auto"/>
        <w:left w:val="none" w:sz="0" w:space="0" w:color="auto"/>
        <w:bottom w:val="none" w:sz="0" w:space="0" w:color="auto"/>
        <w:right w:val="none" w:sz="0" w:space="0" w:color="auto"/>
      </w:divBdr>
    </w:div>
    <w:div w:id="1530144579">
      <w:bodyDiv w:val="1"/>
      <w:marLeft w:val="0"/>
      <w:marRight w:val="0"/>
      <w:marTop w:val="0"/>
      <w:marBottom w:val="0"/>
      <w:divBdr>
        <w:top w:val="none" w:sz="0" w:space="0" w:color="auto"/>
        <w:left w:val="none" w:sz="0" w:space="0" w:color="auto"/>
        <w:bottom w:val="none" w:sz="0" w:space="0" w:color="auto"/>
        <w:right w:val="none" w:sz="0" w:space="0" w:color="auto"/>
      </w:divBdr>
    </w:div>
    <w:div w:id="1602100661">
      <w:bodyDiv w:val="1"/>
      <w:marLeft w:val="0"/>
      <w:marRight w:val="0"/>
      <w:marTop w:val="0"/>
      <w:marBottom w:val="0"/>
      <w:divBdr>
        <w:top w:val="none" w:sz="0" w:space="0" w:color="auto"/>
        <w:left w:val="none" w:sz="0" w:space="0" w:color="auto"/>
        <w:bottom w:val="none" w:sz="0" w:space="0" w:color="auto"/>
        <w:right w:val="none" w:sz="0" w:space="0" w:color="auto"/>
      </w:divBdr>
    </w:div>
    <w:div w:id="1644001992">
      <w:bodyDiv w:val="1"/>
      <w:marLeft w:val="0"/>
      <w:marRight w:val="0"/>
      <w:marTop w:val="0"/>
      <w:marBottom w:val="0"/>
      <w:divBdr>
        <w:top w:val="none" w:sz="0" w:space="0" w:color="auto"/>
        <w:left w:val="none" w:sz="0" w:space="0" w:color="auto"/>
        <w:bottom w:val="none" w:sz="0" w:space="0" w:color="auto"/>
        <w:right w:val="none" w:sz="0" w:space="0" w:color="auto"/>
      </w:divBdr>
    </w:div>
    <w:div w:id="1687519222">
      <w:bodyDiv w:val="1"/>
      <w:marLeft w:val="0"/>
      <w:marRight w:val="0"/>
      <w:marTop w:val="0"/>
      <w:marBottom w:val="0"/>
      <w:divBdr>
        <w:top w:val="none" w:sz="0" w:space="0" w:color="auto"/>
        <w:left w:val="none" w:sz="0" w:space="0" w:color="auto"/>
        <w:bottom w:val="none" w:sz="0" w:space="0" w:color="auto"/>
        <w:right w:val="none" w:sz="0" w:space="0" w:color="auto"/>
      </w:divBdr>
    </w:div>
    <w:div w:id="1703624572">
      <w:bodyDiv w:val="1"/>
      <w:marLeft w:val="0"/>
      <w:marRight w:val="0"/>
      <w:marTop w:val="0"/>
      <w:marBottom w:val="0"/>
      <w:divBdr>
        <w:top w:val="none" w:sz="0" w:space="0" w:color="auto"/>
        <w:left w:val="none" w:sz="0" w:space="0" w:color="auto"/>
        <w:bottom w:val="none" w:sz="0" w:space="0" w:color="auto"/>
        <w:right w:val="none" w:sz="0" w:space="0" w:color="auto"/>
      </w:divBdr>
    </w:div>
    <w:div w:id="1704019049">
      <w:bodyDiv w:val="1"/>
      <w:marLeft w:val="0"/>
      <w:marRight w:val="0"/>
      <w:marTop w:val="0"/>
      <w:marBottom w:val="0"/>
      <w:divBdr>
        <w:top w:val="none" w:sz="0" w:space="0" w:color="auto"/>
        <w:left w:val="none" w:sz="0" w:space="0" w:color="auto"/>
        <w:bottom w:val="none" w:sz="0" w:space="0" w:color="auto"/>
        <w:right w:val="none" w:sz="0" w:space="0" w:color="auto"/>
      </w:divBdr>
    </w:div>
    <w:div w:id="1845896219">
      <w:bodyDiv w:val="1"/>
      <w:marLeft w:val="0"/>
      <w:marRight w:val="0"/>
      <w:marTop w:val="0"/>
      <w:marBottom w:val="0"/>
      <w:divBdr>
        <w:top w:val="none" w:sz="0" w:space="0" w:color="auto"/>
        <w:left w:val="none" w:sz="0" w:space="0" w:color="auto"/>
        <w:bottom w:val="none" w:sz="0" w:space="0" w:color="auto"/>
        <w:right w:val="none" w:sz="0" w:space="0" w:color="auto"/>
      </w:divBdr>
    </w:div>
    <w:div w:id="1860577765">
      <w:bodyDiv w:val="1"/>
      <w:marLeft w:val="0"/>
      <w:marRight w:val="0"/>
      <w:marTop w:val="0"/>
      <w:marBottom w:val="0"/>
      <w:divBdr>
        <w:top w:val="none" w:sz="0" w:space="0" w:color="auto"/>
        <w:left w:val="none" w:sz="0" w:space="0" w:color="auto"/>
        <w:bottom w:val="none" w:sz="0" w:space="0" w:color="auto"/>
        <w:right w:val="none" w:sz="0" w:space="0" w:color="auto"/>
      </w:divBdr>
    </w:div>
    <w:div w:id="2032418667">
      <w:bodyDiv w:val="1"/>
      <w:marLeft w:val="0"/>
      <w:marRight w:val="0"/>
      <w:marTop w:val="0"/>
      <w:marBottom w:val="0"/>
      <w:divBdr>
        <w:top w:val="none" w:sz="0" w:space="0" w:color="auto"/>
        <w:left w:val="none" w:sz="0" w:space="0" w:color="auto"/>
        <w:bottom w:val="none" w:sz="0" w:space="0" w:color="auto"/>
        <w:right w:val="none" w:sz="0" w:space="0" w:color="auto"/>
      </w:divBdr>
    </w:div>
    <w:div w:id="204134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www.statesvilleavenuepresbyterianchurchusa.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tatesvilleavenuepresbyterianchurchu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DD50C-E1B6-4C79-A46E-C67956FE3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Links>
    <vt:vector size="6" baseType="variant">
      <vt:variant>
        <vt:i4>3538990</vt:i4>
      </vt:variant>
      <vt:variant>
        <vt:i4>0</vt:i4>
      </vt:variant>
      <vt:variant>
        <vt:i4>0</vt:i4>
      </vt:variant>
      <vt:variant>
        <vt:i4>5</vt:i4>
      </vt:variant>
      <vt:variant>
        <vt:lpwstr>http://www.statesvilleavenuepresbyterianchurchus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dc:creator>
  <cp:keywords/>
  <dc:description/>
  <cp:lastModifiedBy>Rosanna Cureton-Jones</cp:lastModifiedBy>
  <cp:revision>4</cp:revision>
  <cp:lastPrinted>2024-03-26T16:50:00Z</cp:lastPrinted>
  <dcterms:created xsi:type="dcterms:W3CDTF">2024-03-26T16:55:00Z</dcterms:created>
  <dcterms:modified xsi:type="dcterms:W3CDTF">2024-03-26T18:00:00Z</dcterms:modified>
</cp:coreProperties>
</file>